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DB37B7" w14:textId="3B82E84B" w:rsidR="001628F4" w:rsidRDefault="007757DD">
      <w:r w:rsidRPr="009C3B00">
        <w:rPr>
          <w:noProof/>
          <w:highlight w:val="lightGray"/>
        </w:rPr>
        <mc:AlternateContent>
          <mc:Choice Requires="wps">
            <w:drawing>
              <wp:anchor distT="0" distB="0" distL="114300" distR="114300" simplePos="0" relativeHeight="251685376" behindDoc="0" locked="0" layoutInCell="1" allowOverlap="1" wp14:anchorId="16E7FC04" wp14:editId="2314A93C">
                <wp:simplePos x="0" y="0"/>
                <wp:positionH relativeFrom="page">
                  <wp:posOffset>3731895</wp:posOffset>
                </wp:positionH>
                <wp:positionV relativeFrom="paragraph">
                  <wp:posOffset>4425315</wp:posOffset>
                </wp:positionV>
                <wp:extent cx="3571240" cy="1504950"/>
                <wp:effectExtent l="0" t="0" r="0" b="0"/>
                <wp:wrapNone/>
                <wp:docPr id="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1240" cy="1504950"/>
                        </a:xfrm>
                        <a:prstGeom prst="rect">
                          <a:avLst/>
                        </a:prstGeom>
                        <a:noFill/>
                        <a:ln w="9525">
                          <a:noFill/>
                          <a:miter lim="800000"/>
                          <a:headEnd/>
                          <a:tailEnd/>
                        </a:ln>
                      </wps:spPr>
                      <wps:txbx>
                        <w:txbxContent>
                          <w:p w14:paraId="0EA5012E" w14:textId="173A4167" w:rsidR="00CD4FCA" w:rsidRPr="000E08E7" w:rsidRDefault="00CD4FCA" w:rsidP="00CD4FCA">
                            <w:pPr>
                              <w:jc w:val="left"/>
                              <w:rPr>
                                <w:rFonts w:ascii="YuMincho +36p Kana Medium" w:eastAsia="YuMincho +36p Kana Medium" w:hAnsi="YuMincho +36p Kana Medium"/>
                                <w:sz w:val="24"/>
                                <w:szCs w:val="24"/>
                              </w:rPr>
                            </w:pPr>
                            <w:r w:rsidRPr="000E08E7">
                              <w:rPr>
                                <w:rFonts w:ascii="YuMincho +36p Kana Medium" w:eastAsia="YuMincho +36p Kana Medium" w:hAnsi="YuMincho +36p Kana Medium" w:hint="eastAsia"/>
                                <w:sz w:val="24"/>
                                <w:szCs w:val="24"/>
                              </w:rPr>
                              <w:t>日時　201</w:t>
                            </w:r>
                            <w:r w:rsidR="00304685">
                              <w:rPr>
                                <w:rFonts w:ascii="YuMincho +36p Kana Medium" w:eastAsia="YuMincho +36p Kana Medium" w:hAnsi="YuMincho +36p Kana Medium"/>
                                <w:sz w:val="24"/>
                                <w:szCs w:val="24"/>
                              </w:rPr>
                              <w:t>7</w:t>
                            </w:r>
                            <w:r w:rsidRPr="000E08E7">
                              <w:rPr>
                                <w:rFonts w:ascii="YuMincho +36p Kana Medium" w:eastAsia="YuMincho +36p Kana Medium" w:hAnsi="YuMincho +36p Kana Medium" w:hint="eastAsia"/>
                                <w:sz w:val="24"/>
                                <w:szCs w:val="24"/>
                              </w:rPr>
                              <w:t>年</w:t>
                            </w:r>
                            <w:r w:rsidR="00304685">
                              <w:rPr>
                                <w:rFonts w:ascii="YuMincho +36p Kana Medium" w:eastAsia="YuMincho +36p Kana Medium" w:hAnsi="YuMincho +36p Kana Medium"/>
                                <w:b/>
                                <w:color w:val="FF0000"/>
                                <w:sz w:val="28"/>
                                <w:szCs w:val="28"/>
                              </w:rPr>
                              <w:t>5</w:t>
                            </w:r>
                            <w:r w:rsidRPr="00DD0997">
                              <w:rPr>
                                <w:rFonts w:ascii="YuMincho +36p Kana Medium" w:eastAsia="YuMincho +36p Kana Medium" w:hAnsi="YuMincho +36p Kana Medium" w:hint="eastAsia"/>
                                <w:b/>
                                <w:color w:val="FF0000"/>
                                <w:sz w:val="28"/>
                                <w:szCs w:val="28"/>
                              </w:rPr>
                              <w:t>月</w:t>
                            </w:r>
                            <w:r w:rsidR="00304685">
                              <w:rPr>
                                <w:rFonts w:ascii="YuMincho +36p Kana Medium" w:eastAsia="YuMincho +36p Kana Medium" w:hAnsi="YuMincho +36p Kana Medium"/>
                                <w:b/>
                                <w:color w:val="FF0000"/>
                                <w:sz w:val="28"/>
                                <w:szCs w:val="28"/>
                              </w:rPr>
                              <w:t>14</w:t>
                            </w:r>
                            <w:r w:rsidRPr="00DD0997">
                              <w:rPr>
                                <w:rFonts w:ascii="YuMincho +36p Kana Medium" w:eastAsia="YuMincho +36p Kana Medium" w:hAnsi="YuMincho +36p Kana Medium" w:hint="eastAsia"/>
                                <w:b/>
                                <w:color w:val="FF0000"/>
                                <w:sz w:val="28"/>
                                <w:szCs w:val="28"/>
                              </w:rPr>
                              <w:t>日（</w:t>
                            </w:r>
                            <w:r w:rsidR="00304685">
                              <w:rPr>
                                <w:rFonts w:ascii="YuMincho +36p Kana Medium" w:eastAsia="YuMincho +36p Kana Medium" w:hAnsi="YuMincho +36p Kana Medium" w:hint="eastAsia"/>
                                <w:b/>
                                <w:color w:val="FF0000"/>
                                <w:sz w:val="28"/>
                                <w:szCs w:val="28"/>
                              </w:rPr>
                              <w:t>日</w:t>
                            </w:r>
                            <w:r w:rsidRPr="00DD0997">
                              <w:rPr>
                                <w:rFonts w:ascii="YuMincho +36p Kana Medium" w:eastAsia="YuMincho +36p Kana Medium" w:hAnsi="YuMincho +36p Kana Medium" w:hint="eastAsia"/>
                                <w:b/>
                                <w:color w:val="FF0000"/>
                                <w:sz w:val="28"/>
                                <w:szCs w:val="28"/>
                              </w:rPr>
                              <w:t>）</w:t>
                            </w:r>
                            <w:r w:rsidR="00304685">
                              <w:rPr>
                                <w:rFonts w:ascii="YuMincho +36p Kana Medium" w:eastAsia="YuMincho +36p Kana Medium" w:hAnsi="YuMincho +36p Kana Medium"/>
                                <w:sz w:val="24"/>
                                <w:szCs w:val="24"/>
                              </w:rPr>
                              <w:t>14</w:t>
                            </w:r>
                            <w:r w:rsidRPr="000E08E7">
                              <w:rPr>
                                <w:rFonts w:ascii="YuMincho +36p Kana Medium" w:eastAsia="YuMincho +36p Kana Medium" w:hAnsi="YuMincho +36p Kana Medium" w:hint="eastAsia"/>
                                <w:sz w:val="24"/>
                                <w:szCs w:val="24"/>
                              </w:rPr>
                              <w:t>：</w:t>
                            </w:r>
                            <w:r w:rsidR="00677B6B">
                              <w:rPr>
                                <w:rFonts w:ascii="YuMincho +36p Kana Medium" w:eastAsia="YuMincho +36p Kana Medium" w:hAnsi="YuMincho +36p Kana Medium"/>
                                <w:sz w:val="24"/>
                                <w:szCs w:val="24"/>
                              </w:rPr>
                              <w:t>30</w:t>
                            </w:r>
                            <w:r w:rsidRPr="000E08E7">
                              <w:rPr>
                                <w:rFonts w:ascii="YuMincho +36p Kana Medium" w:eastAsia="YuMincho +36p Kana Medium" w:hAnsi="YuMincho +36p Kana Medium" w:hint="eastAsia"/>
                                <w:sz w:val="24"/>
                                <w:szCs w:val="24"/>
                              </w:rPr>
                              <w:t>～</w:t>
                            </w:r>
                            <w:r w:rsidR="00304685">
                              <w:rPr>
                                <w:rFonts w:ascii="YuMincho +36p Kana Medium" w:eastAsia="YuMincho +36p Kana Medium" w:hAnsi="YuMincho +36p Kana Medium"/>
                                <w:sz w:val="24"/>
                                <w:szCs w:val="24"/>
                              </w:rPr>
                              <w:t>17</w:t>
                            </w:r>
                            <w:r w:rsidRPr="000E08E7">
                              <w:rPr>
                                <w:rFonts w:ascii="YuMincho +36p Kana Medium" w:eastAsia="YuMincho +36p Kana Medium" w:hAnsi="YuMincho +36p Kana Medium" w:hint="eastAsia"/>
                                <w:sz w:val="24"/>
                                <w:szCs w:val="24"/>
                              </w:rPr>
                              <w:t>：</w:t>
                            </w:r>
                            <w:r w:rsidR="004D4C37">
                              <w:rPr>
                                <w:rFonts w:ascii="YuMincho +36p Kana Medium" w:eastAsia="YuMincho +36p Kana Medium" w:hAnsi="YuMincho +36p Kana Medium"/>
                                <w:sz w:val="24"/>
                                <w:szCs w:val="24"/>
                              </w:rPr>
                              <w:t>30</w:t>
                            </w:r>
                          </w:p>
                          <w:p w14:paraId="6B2AEE5E" w14:textId="6A90D896" w:rsidR="00983C28" w:rsidRPr="000E08E7" w:rsidRDefault="00CD4FCA" w:rsidP="00CD4FCA">
                            <w:pPr>
                              <w:jc w:val="left"/>
                              <w:rPr>
                                <w:rFonts w:ascii="YuMincho +36p Kana Medium" w:eastAsia="YuMincho +36p Kana Medium" w:hAnsi="YuMincho +36p Kana Medium" w:cs="Nirmala UI"/>
                                <w:sz w:val="24"/>
                                <w:szCs w:val="24"/>
                              </w:rPr>
                            </w:pPr>
                            <w:r w:rsidRPr="000E08E7">
                              <w:rPr>
                                <w:rFonts w:ascii="YuMincho +36p Kana Medium" w:eastAsia="YuMincho +36p Kana Medium" w:hAnsi="YuMincho +36p Kana Medium" w:hint="eastAsia"/>
                                <w:sz w:val="24"/>
                                <w:szCs w:val="24"/>
                              </w:rPr>
                              <w:t xml:space="preserve">場所　</w:t>
                            </w:r>
                            <w:r w:rsidR="00304685">
                              <w:rPr>
                                <w:rFonts w:ascii="YuMincho +36p Kana Medium" w:eastAsia="YuMincho +36p Kana Medium" w:hAnsi="YuMincho +36p Kana Medium" w:hint="eastAsia"/>
                                <w:sz w:val="24"/>
                                <w:szCs w:val="24"/>
                              </w:rPr>
                              <w:t>JICA</w:t>
                            </w:r>
                            <w:r w:rsidR="00304685">
                              <w:rPr>
                                <w:rFonts w:ascii="YuMincho +36p Kana Medium" w:eastAsia="YuMincho +36p Kana Medium" w:hAnsi="YuMincho +36p Kana Medium"/>
                                <w:sz w:val="24"/>
                                <w:szCs w:val="24"/>
                              </w:rPr>
                              <w:t>地球ひろば</w:t>
                            </w:r>
                          </w:p>
                          <w:p w14:paraId="69076FE0" w14:textId="0615E999" w:rsidR="00983C28" w:rsidRPr="000E08E7" w:rsidRDefault="00983C28" w:rsidP="00983C28">
                            <w:pPr>
                              <w:ind w:left="2520"/>
                              <w:jc w:val="left"/>
                              <w:rPr>
                                <w:rFonts w:ascii="YuMincho +36p Kana Medium" w:eastAsia="YuMincho +36p Kana Medium" w:hAnsi="YuMincho +36p Kana Medium" w:cs="Nirmala UI"/>
                                <w:sz w:val="18"/>
                                <w:szCs w:val="18"/>
                              </w:rPr>
                            </w:pPr>
                            <w:r w:rsidRPr="000E08E7">
                              <w:rPr>
                                <w:rFonts w:ascii="YuMincho +36p Kana Medium" w:eastAsia="YuMincho +36p Kana Medium" w:hAnsi="YuMincho +36p Kana Medium" w:cs="Nirmala UI" w:hint="eastAsia"/>
                                <w:sz w:val="18"/>
                                <w:szCs w:val="18"/>
                              </w:rPr>
                              <w:t>（</w:t>
                            </w:r>
                            <w:r w:rsidR="00304685">
                              <w:rPr>
                                <w:rFonts w:ascii="YuMincho +36p Kana Medium" w:eastAsia="YuMincho +36p Kana Medium" w:hAnsi="YuMincho +36p Kana Medium" w:cs="Nirmala UI" w:hint="eastAsia"/>
                                <w:sz w:val="18"/>
                                <w:szCs w:val="18"/>
                              </w:rPr>
                              <w:t>JR</w:t>
                            </w:r>
                            <w:r w:rsidR="00304685">
                              <w:rPr>
                                <w:rFonts w:ascii="YuMincho +36p Kana Medium" w:eastAsia="YuMincho +36p Kana Medium" w:hAnsi="YuMincho +36p Kana Medium" w:cs="Nirmala UI"/>
                                <w:sz w:val="18"/>
                                <w:szCs w:val="18"/>
                              </w:rPr>
                              <w:t>市ヶ谷駅より徒歩</w:t>
                            </w:r>
                            <w:r w:rsidRPr="000E08E7">
                              <w:rPr>
                                <w:rFonts w:ascii="YuMincho +36p Kana Medium" w:eastAsia="YuMincho +36p Kana Medium" w:hAnsi="YuMincho +36p Kana Medium" w:cs="Nirmala UI"/>
                                <w:sz w:val="18"/>
                                <w:szCs w:val="18"/>
                              </w:rPr>
                              <w:t>10分</w:t>
                            </w:r>
                            <w:r w:rsidRPr="000E08E7">
                              <w:rPr>
                                <w:rFonts w:ascii="YuMincho +36p Kana Medium" w:eastAsia="YuMincho +36p Kana Medium" w:hAnsi="YuMincho +36p Kana Medium" w:cs="Nirmala UI" w:hint="eastAsia"/>
                                <w:sz w:val="18"/>
                                <w:szCs w:val="18"/>
                              </w:rPr>
                              <w:t>）</w:t>
                            </w:r>
                          </w:p>
                          <w:p w14:paraId="5D5BDB96" w14:textId="2074B3B4" w:rsidR="00CD4FCA" w:rsidRPr="000E08E7" w:rsidRDefault="00CD4FCA" w:rsidP="00CD4FCA">
                            <w:pPr>
                              <w:jc w:val="left"/>
                              <w:rPr>
                                <w:rFonts w:ascii="YuMincho +36p Kana Medium" w:eastAsia="YuMincho +36p Kana Medium" w:hAnsi="YuMincho +36p Kana Medium"/>
                                <w:sz w:val="24"/>
                                <w:szCs w:val="24"/>
                              </w:rPr>
                            </w:pPr>
                            <w:r w:rsidRPr="000E08E7">
                              <w:rPr>
                                <w:rFonts w:ascii="YuMincho +36p Kana Medium" w:eastAsia="YuMincho +36p Kana Medium" w:hAnsi="YuMincho +36p Kana Medium" w:hint="eastAsia"/>
                                <w:sz w:val="24"/>
                                <w:szCs w:val="24"/>
                              </w:rPr>
                              <w:t>対象　学生、社会人、</w:t>
                            </w:r>
                            <w:r w:rsidR="00DD0997">
                              <w:rPr>
                                <w:rFonts w:ascii="YuMincho +36p Kana Medium" w:eastAsia="YuMincho +36p Kana Medium" w:hAnsi="YuMincho +36p Kana Medium" w:hint="eastAsia"/>
                                <w:sz w:val="24"/>
                                <w:szCs w:val="24"/>
                              </w:rPr>
                              <w:t>国際協力</w:t>
                            </w:r>
                            <w:r w:rsidRPr="000E08E7">
                              <w:rPr>
                                <w:rFonts w:ascii="YuMincho +36p Kana Medium" w:eastAsia="YuMincho +36p Kana Medium" w:hAnsi="YuMincho +36p Kana Medium" w:hint="eastAsia"/>
                                <w:sz w:val="24"/>
                                <w:szCs w:val="24"/>
                              </w:rPr>
                              <w:t>に関わる方</w:t>
                            </w:r>
                          </w:p>
                          <w:p w14:paraId="2803E2F5" w14:textId="4F3BD7F4" w:rsidR="00CD4FCA" w:rsidRDefault="00CD4FCA" w:rsidP="007B2415">
                            <w:pPr>
                              <w:jc w:val="left"/>
                              <w:rPr>
                                <w:rFonts w:ascii="YuMincho +36p Kana Medium" w:eastAsia="YuMincho +36p Kana Medium" w:hAnsi="YuMincho +36p Kana Medium"/>
                                <w:sz w:val="24"/>
                                <w:szCs w:val="24"/>
                              </w:rPr>
                            </w:pPr>
                            <w:r w:rsidRPr="000E08E7">
                              <w:rPr>
                                <w:rFonts w:ascii="YuMincho +36p Kana Medium" w:eastAsia="YuMincho +36p Kana Medium" w:hAnsi="YuMincho +36p Kana Medium" w:hint="eastAsia"/>
                                <w:sz w:val="24"/>
                                <w:szCs w:val="24"/>
                              </w:rPr>
                              <w:t>参加費　社会人500</w:t>
                            </w:r>
                            <w:r w:rsidR="00304685">
                              <w:rPr>
                                <w:rFonts w:ascii="YuMincho +36p Kana Medium" w:eastAsia="YuMincho +36p Kana Medium" w:hAnsi="YuMincho +36p Kana Medium" w:hint="eastAsia"/>
                                <w:sz w:val="24"/>
                                <w:szCs w:val="24"/>
                              </w:rPr>
                              <w:t>円、学生無料</w:t>
                            </w:r>
                            <w:r w:rsidR="00E83487" w:rsidRPr="00E83487">
                              <w:rPr>
                                <w:rFonts w:ascii="YuMincho +36p Kana Medium" w:eastAsia="YuMincho +36p Kana Medium" w:hAnsi="YuMincho +36p Kana Medium" w:hint="eastAsia"/>
                                <w:sz w:val="18"/>
                                <w:szCs w:val="18"/>
                              </w:rPr>
                              <w:t>（事前予約</w:t>
                            </w:r>
                            <w:r w:rsidR="00E83487" w:rsidRPr="00E83487">
                              <w:rPr>
                                <w:rFonts w:ascii="YuMincho +36p Kana Medium" w:eastAsia="YuMincho +36p Kana Medium" w:hAnsi="YuMincho +36p Kana Medium"/>
                                <w:sz w:val="18"/>
                                <w:szCs w:val="18"/>
                              </w:rPr>
                              <w:t>不要</w:t>
                            </w:r>
                            <w:r w:rsidR="00E83487">
                              <w:rPr>
                                <w:rFonts w:ascii="YuMincho +36p Kana Medium" w:eastAsia="YuMincho +36p Kana Medium" w:hAnsi="YuMincho +36p Kana Medium" w:hint="eastAsia"/>
                                <w:sz w:val="18"/>
                                <w:szCs w:val="18"/>
                              </w:rPr>
                              <w:t>）</w:t>
                            </w:r>
                          </w:p>
                          <w:p w14:paraId="6FB59983" w14:textId="1A8437AC" w:rsidR="000E57C9" w:rsidRPr="000E57C9" w:rsidRDefault="000E57C9" w:rsidP="000E57C9">
                            <w:pPr>
                              <w:jc w:val="left"/>
                              <w:rPr>
                                <w:rFonts w:asciiTheme="majorEastAsia" w:eastAsiaTheme="majorEastAsia" w:hAnsiTheme="majorEastAsia"/>
                                <w:sz w:val="18"/>
                                <w:szCs w:val="18"/>
                              </w:rPr>
                            </w:pPr>
                            <w:r>
                              <w:rPr>
                                <w:rFonts w:asciiTheme="majorEastAsia" w:eastAsiaTheme="majorEastAsia" w:hAnsiTheme="majorEastAsia" w:hint="eastAsia"/>
                                <w:sz w:val="18"/>
                                <w:szCs w:val="18"/>
                              </w:rPr>
                              <w:t>(</w:t>
                            </w:r>
                            <w:r w:rsidRPr="000E57C9">
                              <w:rPr>
                                <w:rFonts w:asciiTheme="majorEastAsia" w:eastAsiaTheme="majorEastAsia" w:hAnsiTheme="majorEastAsia" w:hint="eastAsia"/>
                                <w:sz w:val="18"/>
                                <w:szCs w:val="18"/>
                              </w:rPr>
                              <w:t>お問合せは</w:t>
                            </w:r>
                            <w:r w:rsidR="005C51FF">
                              <w:rPr>
                                <w:rFonts w:asciiTheme="majorEastAsia" w:eastAsiaTheme="majorEastAsia" w:hAnsiTheme="majorEastAsia" w:hint="eastAsia"/>
                                <w:sz w:val="18"/>
                                <w:szCs w:val="18"/>
                              </w:rPr>
                              <w:t>吉川夕葉</w:t>
                            </w:r>
                            <w:r w:rsidRPr="000E57C9">
                              <w:rPr>
                                <w:rFonts w:asciiTheme="majorEastAsia" w:eastAsiaTheme="majorEastAsia" w:hAnsiTheme="majorEastAsia" w:hint="eastAsia"/>
                                <w:sz w:val="18"/>
                                <w:szCs w:val="18"/>
                              </w:rPr>
                              <w:t>まで　E</w:t>
                            </w:r>
                            <w:r w:rsidRPr="000E57C9">
                              <w:rPr>
                                <w:rFonts w:asciiTheme="majorEastAsia" w:eastAsiaTheme="majorEastAsia" w:hAnsiTheme="majorEastAsia"/>
                                <w:sz w:val="18"/>
                                <w:szCs w:val="18"/>
                              </w:rPr>
                              <w:t xml:space="preserve">mail: </w:t>
                            </w:r>
                            <w:r w:rsidR="005C51FF">
                              <w:rPr>
                                <w:rFonts w:asciiTheme="majorEastAsia" w:eastAsiaTheme="majorEastAsia" w:hAnsiTheme="majorEastAsia"/>
                                <w:sz w:val="18"/>
                                <w:szCs w:val="18"/>
                              </w:rPr>
                              <w:t>yoshikawa</w:t>
                            </w:r>
                            <w:r w:rsidRPr="000E57C9">
                              <w:rPr>
                                <w:rFonts w:asciiTheme="majorEastAsia" w:eastAsiaTheme="majorEastAsia" w:hAnsiTheme="majorEastAsia"/>
                                <w:sz w:val="18"/>
                                <w:szCs w:val="18"/>
                              </w:rPr>
                              <w:t>@</w:t>
                            </w:r>
                            <w:r w:rsidR="005C51FF">
                              <w:rPr>
                                <w:rFonts w:asciiTheme="majorEastAsia" w:eastAsiaTheme="majorEastAsia" w:hAnsiTheme="majorEastAsia"/>
                                <w:sz w:val="18"/>
                                <w:szCs w:val="18"/>
                              </w:rPr>
                              <w:t>aaee</w:t>
                            </w:r>
                            <w:r w:rsidRPr="000E57C9">
                              <w:rPr>
                                <w:rFonts w:asciiTheme="majorEastAsia" w:eastAsiaTheme="majorEastAsia" w:hAnsiTheme="majorEastAsia"/>
                                <w:sz w:val="18"/>
                                <w:szCs w:val="18"/>
                              </w:rPr>
                              <w:t>.jp</w:t>
                            </w:r>
                            <w:r>
                              <w:rPr>
                                <w:rFonts w:asciiTheme="majorEastAsia" w:eastAsiaTheme="majorEastAsia" w:hAnsiTheme="majorEastAsia"/>
                                <w:sz w:val="18"/>
                                <w:szCs w:val="18"/>
                              </w:rPr>
                              <w:t>)</w:t>
                            </w:r>
                          </w:p>
                          <w:p w14:paraId="1C7FD907" w14:textId="77777777" w:rsidR="000E57C9" w:rsidRPr="000E57C9" w:rsidRDefault="000E57C9" w:rsidP="007B2415">
                            <w:pPr>
                              <w:jc w:val="left"/>
                              <w:rPr>
                                <w:rFonts w:ascii="YuMincho +36p Kana Medium" w:eastAsia="YuMincho +36p Kana Medium" w:hAnsi="YuMincho +36p Kana Medium"/>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E7FC04" id="_x0000_t202" coordsize="21600,21600" o:spt="202" path="m,l,21600r21600,l21600,xe">
                <v:stroke joinstyle="miter"/>
                <v:path gradientshapeok="t" o:connecttype="rect"/>
              </v:shapetype>
              <v:shape id="テキスト ボックス 2" o:spid="_x0000_s1026" type="#_x0000_t202" style="position:absolute;left:0;text-align:left;margin-left:293.85pt;margin-top:348.45pt;width:281.2pt;height:118.5pt;z-index:251685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" filled="f" stroked="f">
                <v:textbox>
                  <w:txbxContent>
                    <w:p w14:paraId="0EA5012E" w14:textId="173A4167" w:rsidR="00CD4FCA" w:rsidRPr="000E08E7" w:rsidRDefault="00CD4FCA" w:rsidP="00CD4FCA">
                      <w:pPr>
                        <w:jc w:val="left"/>
                        <w:rPr>
                          <w:rFonts w:ascii="YuMincho +36p Kana Medium" w:eastAsia="YuMincho +36p Kana Medium" w:hAnsi="YuMincho +36p Kana Medium"/>
                          <w:sz w:val="24"/>
                          <w:szCs w:val="24"/>
                        </w:rPr>
                      </w:pPr>
                      <w:r w:rsidRPr="000E08E7">
                        <w:rPr>
                          <w:rFonts w:ascii="YuMincho +36p Kana Medium" w:eastAsia="YuMincho +36p Kana Medium" w:hAnsi="YuMincho +36p Kana Medium" w:hint="eastAsia"/>
                          <w:sz w:val="24"/>
                          <w:szCs w:val="24"/>
                        </w:rPr>
                        <w:t>日時　201</w:t>
                      </w:r>
                      <w:r w:rsidR="00304685">
                        <w:rPr>
                          <w:rFonts w:ascii="YuMincho +36p Kana Medium" w:eastAsia="YuMincho +36p Kana Medium" w:hAnsi="YuMincho +36p Kana Medium"/>
                          <w:sz w:val="24"/>
                          <w:szCs w:val="24"/>
                        </w:rPr>
                        <w:t>7</w:t>
                      </w:r>
                      <w:r w:rsidRPr="000E08E7">
                        <w:rPr>
                          <w:rFonts w:ascii="YuMincho +36p Kana Medium" w:eastAsia="YuMincho +36p Kana Medium" w:hAnsi="YuMincho +36p Kana Medium" w:hint="eastAsia"/>
                          <w:sz w:val="24"/>
                          <w:szCs w:val="24"/>
                        </w:rPr>
                        <w:t>年</w:t>
                      </w:r>
                      <w:r w:rsidR="00304685">
                        <w:rPr>
                          <w:rFonts w:ascii="YuMincho +36p Kana Medium" w:eastAsia="YuMincho +36p Kana Medium" w:hAnsi="YuMincho +36p Kana Medium"/>
                          <w:b/>
                          <w:color w:val="FF0000"/>
                          <w:sz w:val="28"/>
                          <w:szCs w:val="28"/>
                        </w:rPr>
                        <w:t>5</w:t>
                      </w:r>
                      <w:r w:rsidRPr="00DD0997">
                        <w:rPr>
                          <w:rFonts w:ascii="YuMincho +36p Kana Medium" w:eastAsia="YuMincho +36p Kana Medium" w:hAnsi="YuMincho +36p Kana Medium" w:hint="eastAsia"/>
                          <w:b/>
                          <w:color w:val="FF0000"/>
                          <w:sz w:val="28"/>
                          <w:szCs w:val="28"/>
                        </w:rPr>
                        <w:t>月</w:t>
                      </w:r>
                      <w:r w:rsidR="00304685">
                        <w:rPr>
                          <w:rFonts w:ascii="YuMincho +36p Kana Medium" w:eastAsia="YuMincho +36p Kana Medium" w:hAnsi="YuMincho +36p Kana Medium"/>
                          <w:b/>
                          <w:color w:val="FF0000"/>
                          <w:sz w:val="28"/>
                          <w:szCs w:val="28"/>
                        </w:rPr>
                        <w:t>14</w:t>
                      </w:r>
                      <w:r w:rsidRPr="00DD0997">
                        <w:rPr>
                          <w:rFonts w:ascii="YuMincho +36p Kana Medium" w:eastAsia="YuMincho +36p Kana Medium" w:hAnsi="YuMincho +36p Kana Medium" w:hint="eastAsia"/>
                          <w:b/>
                          <w:color w:val="FF0000"/>
                          <w:sz w:val="28"/>
                          <w:szCs w:val="28"/>
                        </w:rPr>
                        <w:t>日（</w:t>
                      </w:r>
                      <w:r w:rsidR="00304685">
                        <w:rPr>
                          <w:rFonts w:ascii="YuMincho +36p Kana Medium" w:eastAsia="YuMincho +36p Kana Medium" w:hAnsi="YuMincho +36p Kana Medium" w:hint="eastAsia"/>
                          <w:b/>
                          <w:color w:val="FF0000"/>
                          <w:sz w:val="28"/>
                          <w:szCs w:val="28"/>
                        </w:rPr>
                        <w:t>日</w:t>
                      </w:r>
                      <w:r w:rsidRPr="00DD0997">
                        <w:rPr>
                          <w:rFonts w:ascii="YuMincho +36p Kana Medium" w:eastAsia="YuMincho +36p Kana Medium" w:hAnsi="YuMincho +36p Kana Medium" w:hint="eastAsia"/>
                          <w:b/>
                          <w:color w:val="FF0000"/>
                          <w:sz w:val="28"/>
                          <w:szCs w:val="28"/>
                        </w:rPr>
                        <w:t>）</w:t>
                      </w:r>
                      <w:r w:rsidR="00304685">
                        <w:rPr>
                          <w:rFonts w:ascii="YuMincho +36p Kana Medium" w:eastAsia="YuMincho +36p Kana Medium" w:hAnsi="YuMincho +36p Kana Medium"/>
                          <w:sz w:val="24"/>
                          <w:szCs w:val="24"/>
                        </w:rPr>
                        <w:t>14</w:t>
                      </w:r>
                      <w:r w:rsidRPr="000E08E7">
                        <w:rPr>
                          <w:rFonts w:ascii="YuMincho +36p Kana Medium" w:eastAsia="YuMincho +36p Kana Medium" w:hAnsi="YuMincho +36p Kana Medium" w:hint="eastAsia"/>
                          <w:sz w:val="24"/>
                          <w:szCs w:val="24"/>
                        </w:rPr>
                        <w:t>：</w:t>
                      </w:r>
                      <w:r w:rsidR="00677B6B">
                        <w:rPr>
                          <w:rFonts w:ascii="YuMincho +36p Kana Medium" w:eastAsia="YuMincho +36p Kana Medium" w:hAnsi="YuMincho +36p Kana Medium"/>
                          <w:sz w:val="24"/>
                          <w:szCs w:val="24"/>
                        </w:rPr>
                        <w:t>30</w:t>
                      </w:r>
                      <w:r w:rsidRPr="000E08E7">
                        <w:rPr>
                          <w:rFonts w:ascii="YuMincho +36p Kana Medium" w:eastAsia="YuMincho +36p Kana Medium" w:hAnsi="YuMincho +36p Kana Medium" w:hint="eastAsia"/>
                          <w:sz w:val="24"/>
                          <w:szCs w:val="24"/>
                        </w:rPr>
                        <w:t>～</w:t>
                      </w:r>
                      <w:r w:rsidR="00304685">
                        <w:rPr>
                          <w:rFonts w:ascii="YuMincho +36p Kana Medium" w:eastAsia="YuMincho +36p Kana Medium" w:hAnsi="YuMincho +36p Kana Medium"/>
                          <w:sz w:val="24"/>
                          <w:szCs w:val="24"/>
                        </w:rPr>
                        <w:t>17</w:t>
                      </w:r>
                      <w:r w:rsidRPr="000E08E7">
                        <w:rPr>
                          <w:rFonts w:ascii="YuMincho +36p Kana Medium" w:eastAsia="YuMincho +36p Kana Medium" w:hAnsi="YuMincho +36p Kana Medium" w:hint="eastAsia"/>
                          <w:sz w:val="24"/>
                          <w:szCs w:val="24"/>
                        </w:rPr>
                        <w:t>：</w:t>
                      </w:r>
                      <w:r w:rsidR="004D4C37">
                        <w:rPr>
                          <w:rFonts w:ascii="YuMincho +36p Kana Medium" w:eastAsia="YuMincho +36p Kana Medium" w:hAnsi="YuMincho +36p Kana Medium"/>
                          <w:sz w:val="24"/>
                          <w:szCs w:val="24"/>
                        </w:rPr>
                        <w:t>30</w:t>
                      </w:r>
                    </w:p>
                    <w:p w14:paraId="6B2AEE5E" w14:textId="6A90D896" w:rsidR="00983C28" w:rsidRPr="000E08E7" w:rsidRDefault="00CD4FCA" w:rsidP="00CD4FCA">
                      <w:pPr>
                        <w:jc w:val="left"/>
                        <w:rPr>
                          <w:rFonts w:ascii="YuMincho +36p Kana Medium" w:eastAsia="YuMincho +36p Kana Medium" w:hAnsi="YuMincho +36p Kana Medium" w:cs="Nirmala UI"/>
                          <w:sz w:val="24"/>
                          <w:szCs w:val="24"/>
                        </w:rPr>
                      </w:pPr>
                      <w:r w:rsidRPr="000E08E7">
                        <w:rPr>
                          <w:rFonts w:ascii="YuMincho +36p Kana Medium" w:eastAsia="YuMincho +36p Kana Medium" w:hAnsi="YuMincho +36p Kana Medium" w:hint="eastAsia"/>
                          <w:sz w:val="24"/>
                          <w:szCs w:val="24"/>
                        </w:rPr>
                        <w:t xml:space="preserve">場所　</w:t>
                      </w:r>
                      <w:r w:rsidR="00304685">
                        <w:rPr>
                          <w:rFonts w:ascii="YuMincho +36p Kana Medium" w:eastAsia="YuMincho +36p Kana Medium" w:hAnsi="YuMincho +36p Kana Medium" w:hint="eastAsia"/>
                          <w:sz w:val="24"/>
                          <w:szCs w:val="24"/>
                        </w:rPr>
                        <w:t>JICA</w:t>
                      </w:r>
                      <w:r w:rsidR="00304685">
                        <w:rPr>
                          <w:rFonts w:ascii="YuMincho +36p Kana Medium" w:eastAsia="YuMincho +36p Kana Medium" w:hAnsi="YuMincho +36p Kana Medium"/>
                          <w:sz w:val="24"/>
                          <w:szCs w:val="24"/>
                        </w:rPr>
                        <w:t>地球ひろば</w:t>
                      </w:r>
                    </w:p>
                    <w:p w14:paraId="69076FE0" w14:textId="0615E999" w:rsidR="00983C28" w:rsidRPr="000E08E7" w:rsidRDefault="00983C28" w:rsidP="00983C28">
                      <w:pPr>
                        <w:ind w:left="2520"/>
                        <w:jc w:val="left"/>
                        <w:rPr>
                          <w:rFonts w:ascii="YuMincho +36p Kana Medium" w:eastAsia="YuMincho +36p Kana Medium" w:hAnsi="YuMincho +36p Kana Medium" w:cs="Nirmala UI"/>
                          <w:sz w:val="18"/>
                          <w:szCs w:val="18"/>
                        </w:rPr>
                      </w:pPr>
                      <w:r w:rsidRPr="000E08E7">
                        <w:rPr>
                          <w:rFonts w:ascii="YuMincho +36p Kana Medium" w:eastAsia="YuMincho +36p Kana Medium" w:hAnsi="YuMincho +36p Kana Medium" w:cs="Nirmala UI" w:hint="eastAsia"/>
                          <w:sz w:val="18"/>
                          <w:szCs w:val="18"/>
                        </w:rPr>
                        <w:t>（</w:t>
                      </w:r>
                      <w:r w:rsidR="00304685">
                        <w:rPr>
                          <w:rFonts w:ascii="YuMincho +36p Kana Medium" w:eastAsia="YuMincho +36p Kana Medium" w:hAnsi="YuMincho +36p Kana Medium" w:cs="Nirmala UI" w:hint="eastAsia"/>
                          <w:sz w:val="18"/>
                          <w:szCs w:val="18"/>
                        </w:rPr>
                        <w:t>JR</w:t>
                      </w:r>
                      <w:r w:rsidR="00304685">
                        <w:rPr>
                          <w:rFonts w:ascii="YuMincho +36p Kana Medium" w:eastAsia="YuMincho +36p Kana Medium" w:hAnsi="YuMincho +36p Kana Medium" w:cs="Nirmala UI"/>
                          <w:sz w:val="18"/>
                          <w:szCs w:val="18"/>
                        </w:rPr>
                        <w:t>市ヶ谷駅より徒歩</w:t>
                      </w:r>
                      <w:r w:rsidRPr="000E08E7">
                        <w:rPr>
                          <w:rFonts w:ascii="YuMincho +36p Kana Medium" w:eastAsia="YuMincho +36p Kana Medium" w:hAnsi="YuMincho +36p Kana Medium" w:cs="Nirmala UI"/>
                          <w:sz w:val="18"/>
                          <w:szCs w:val="18"/>
                        </w:rPr>
                        <w:t>10分</w:t>
                      </w:r>
                      <w:r w:rsidRPr="000E08E7">
                        <w:rPr>
                          <w:rFonts w:ascii="YuMincho +36p Kana Medium" w:eastAsia="YuMincho +36p Kana Medium" w:hAnsi="YuMincho +36p Kana Medium" w:cs="Nirmala UI" w:hint="eastAsia"/>
                          <w:sz w:val="18"/>
                          <w:szCs w:val="18"/>
                        </w:rPr>
                        <w:t>）</w:t>
                      </w:r>
                    </w:p>
                    <w:p w14:paraId="5D5BDB96" w14:textId="2074B3B4" w:rsidR="00CD4FCA" w:rsidRPr="000E08E7" w:rsidRDefault="00CD4FCA" w:rsidP="00CD4FCA">
                      <w:pPr>
                        <w:jc w:val="left"/>
                        <w:rPr>
                          <w:rFonts w:ascii="YuMincho +36p Kana Medium" w:eastAsia="YuMincho +36p Kana Medium" w:hAnsi="YuMincho +36p Kana Medium"/>
                          <w:sz w:val="24"/>
                          <w:szCs w:val="24"/>
                        </w:rPr>
                      </w:pPr>
                      <w:r w:rsidRPr="000E08E7">
                        <w:rPr>
                          <w:rFonts w:ascii="YuMincho +36p Kana Medium" w:eastAsia="YuMincho +36p Kana Medium" w:hAnsi="YuMincho +36p Kana Medium" w:hint="eastAsia"/>
                          <w:sz w:val="24"/>
                          <w:szCs w:val="24"/>
                        </w:rPr>
                        <w:t>対象　学生、社会人、</w:t>
                      </w:r>
                      <w:r w:rsidR="00DD0997">
                        <w:rPr>
                          <w:rFonts w:ascii="YuMincho +36p Kana Medium" w:eastAsia="YuMincho +36p Kana Medium" w:hAnsi="YuMincho +36p Kana Medium" w:hint="eastAsia"/>
                          <w:sz w:val="24"/>
                          <w:szCs w:val="24"/>
                        </w:rPr>
                        <w:t>国際協力</w:t>
                      </w:r>
                      <w:r w:rsidRPr="000E08E7">
                        <w:rPr>
                          <w:rFonts w:ascii="YuMincho +36p Kana Medium" w:eastAsia="YuMincho +36p Kana Medium" w:hAnsi="YuMincho +36p Kana Medium" w:hint="eastAsia"/>
                          <w:sz w:val="24"/>
                          <w:szCs w:val="24"/>
                        </w:rPr>
                        <w:t>に関わる方</w:t>
                      </w:r>
                    </w:p>
                    <w:p w14:paraId="2803E2F5" w14:textId="4F3BD7F4" w:rsidR="00CD4FCA" w:rsidRDefault="00CD4FCA" w:rsidP="007B2415">
                      <w:pPr>
                        <w:jc w:val="left"/>
                        <w:rPr>
                          <w:rFonts w:ascii="YuMincho +36p Kana Medium" w:eastAsia="YuMincho +36p Kana Medium" w:hAnsi="YuMincho +36p Kana Medium"/>
                          <w:sz w:val="24"/>
                          <w:szCs w:val="24"/>
                        </w:rPr>
                      </w:pPr>
                      <w:r w:rsidRPr="000E08E7">
                        <w:rPr>
                          <w:rFonts w:ascii="YuMincho +36p Kana Medium" w:eastAsia="YuMincho +36p Kana Medium" w:hAnsi="YuMincho +36p Kana Medium" w:hint="eastAsia"/>
                          <w:sz w:val="24"/>
                          <w:szCs w:val="24"/>
                        </w:rPr>
                        <w:t>参加費　社会人500</w:t>
                      </w:r>
                      <w:r w:rsidR="00304685">
                        <w:rPr>
                          <w:rFonts w:ascii="YuMincho +36p Kana Medium" w:eastAsia="YuMincho +36p Kana Medium" w:hAnsi="YuMincho +36p Kana Medium" w:hint="eastAsia"/>
                          <w:sz w:val="24"/>
                          <w:szCs w:val="24"/>
                        </w:rPr>
                        <w:t>円、学生無料</w:t>
                      </w:r>
                      <w:r w:rsidR="00E83487" w:rsidRPr="00E83487">
                        <w:rPr>
                          <w:rFonts w:ascii="YuMincho +36p Kana Medium" w:eastAsia="YuMincho +36p Kana Medium" w:hAnsi="YuMincho +36p Kana Medium" w:hint="eastAsia"/>
                          <w:sz w:val="18"/>
                          <w:szCs w:val="18"/>
                        </w:rPr>
                        <w:t>（事前予約</w:t>
                      </w:r>
                      <w:r w:rsidR="00E83487" w:rsidRPr="00E83487">
                        <w:rPr>
                          <w:rFonts w:ascii="YuMincho +36p Kana Medium" w:eastAsia="YuMincho +36p Kana Medium" w:hAnsi="YuMincho +36p Kana Medium"/>
                          <w:sz w:val="18"/>
                          <w:szCs w:val="18"/>
                        </w:rPr>
                        <w:t>不要</w:t>
                      </w:r>
                      <w:r w:rsidR="00E83487">
                        <w:rPr>
                          <w:rFonts w:ascii="YuMincho +36p Kana Medium" w:eastAsia="YuMincho +36p Kana Medium" w:hAnsi="YuMincho +36p Kana Medium" w:hint="eastAsia"/>
                          <w:sz w:val="18"/>
                          <w:szCs w:val="18"/>
                        </w:rPr>
                        <w:t>）</w:t>
                      </w:r>
                    </w:p>
                    <w:p w14:paraId="6FB59983" w14:textId="1A8437AC" w:rsidR="000E57C9" w:rsidRPr="000E57C9" w:rsidRDefault="000E57C9" w:rsidP="000E57C9">
                      <w:pPr>
                        <w:jc w:val="left"/>
                        <w:rPr>
                          <w:rFonts w:asciiTheme="majorEastAsia" w:eastAsiaTheme="majorEastAsia" w:hAnsiTheme="majorEastAsia"/>
                          <w:sz w:val="18"/>
                          <w:szCs w:val="18"/>
                        </w:rPr>
                      </w:pPr>
                      <w:r>
                        <w:rPr>
                          <w:rFonts w:asciiTheme="majorEastAsia" w:eastAsiaTheme="majorEastAsia" w:hAnsiTheme="majorEastAsia" w:hint="eastAsia"/>
                          <w:sz w:val="18"/>
                          <w:szCs w:val="18"/>
                        </w:rPr>
                        <w:t>(</w:t>
                      </w:r>
                      <w:r w:rsidRPr="000E57C9">
                        <w:rPr>
                          <w:rFonts w:asciiTheme="majorEastAsia" w:eastAsiaTheme="majorEastAsia" w:hAnsiTheme="majorEastAsia" w:hint="eastAsia"/>
                          <w:sz w:val="18"/>
                          <w:szCs w:val="18"/>
                        </w:rPr>
                        <w:t>お問合せは</w:t>
                      </w:r>
                      <w:r w:rsidR="005C51FF">
                        <w:rPr>
                          <w:rFonts w:asciiTheme="majorEastAsia" w:eastAsiaTheme="majorEastAsia" w:hAnsiTheme="majorEastAsia" w:hint="eastAsia"/>
                          <w:sz w:val="18"/>
                          <w:szCs w:val="18"/>
                        </w:rPr>
                        <w:t>吉川夕葉</w:t>
                      </w:r>
                      <w:r w:rsidRPr="000E57C9">
                        <w:rPr>
                          <w:rFonts w:asciiTheme="majorEastAsia" w:eastAsiaTheme="majorEastAsia" w:hAnsiTheme="majorEastAsia" w:hint="eastAsia"/>
                          <w:sz w:val="18"/>
                          <w:szCs w:val="18"/>
                        </w:rPr>
                        <w:t>まで　E</w:t>
                      </w:r>
                      <w:r w:rsidRPr="000E57C9">
                        <w:rPr>
                          <w:rFonts w:asciiTheme="majorEastAsia" w:eastAsiaTheme="majorEastAsia" w:hAnsiTheme="majorEastAsia"/>
                          <w:sz w:val="18"/>
                          <w:szCs w:val="18"/>
                        </w:rPr>
                        <w:t xml:space="preserve">mail: </w:t>
                      </w:r>
                      <w:r w:rsidR="005C51FF">
                        <w:rPr>
                          <w:rFonts w:asciiTheme="majorEastAsia" w:eastAsiaTheme="majorEastAsia" w:hAnsiTheme="majorEastAsia"/>
                          <w:sz w:val="18"/>
                          <w:szCs w:val="18"/>
                        </w:rPr>
                        <w:t>yoshikawa</w:t>
                      </w:r>
                      <w:r w:rsidRPr="000E57C9">
                        <w:rPr>
                          <w:rFonts w:asciiTheme="majorEastAsia" w:eastAsiaTheme="majorEastAsia" w:hAnsiTheme="majorEastAsia"/>
                          <w:sz w:val="18"/>
                          <w:szCs w:val="18"/>
                        </w:rPr>
                        <w:t>@</w:t>
                      </w:r>
                      <w:r w:rsidR="005C51FF">
                        <w:rPr>
                          <w:rFonts w:asciiTheme="majorEastAsia" w:eastAsiaTheme="majorEastAsia" w:hAnsiTheme="majorEastAsia"/>
                          <w:sz w:val="18"/>
                          <w:szCs w:val="18"/>
                        </w:rPr>
                        <w:t>aaee</w:t>
                      </w:r>
                      <w:r w:rsidRPr="000E57C9">
                        <w:rPr>
                          <w:rFonts w:asciiTheme="majorEastAsia" w:eastAsiaTheme="majorEastAsia" w:hAnsiTheme="majorEastAsia"/>
                          <w:sz w:val="18"/>
                          <w:szCs w:val="18"/>
                        </w:rPr>
                        <w:t>.jp</w:t>
                      </w:r>
                      <w:r>
                        <w:rPr>
                          <w:rFonts w:asciiTheme="majorEastAsia" w:eastAsiaTheme="majorEastAsia" w:hAnsiTheme="majorEastAsia"/>
                          <w:sz w:val="18"/>
                          <w:szCs w:val="18"/>
                        </w:rPr>
                        <w:t>)</w:t>
                      </w:r>
                    </w:p>
                    <w:p w14:paraId="1C7FD907" w14:textId="77777777" w:rsidR="000E57C9" w:rsidRPr="000E57C9" w:rsidRDefault="000E57C9" w:rsidP="007B2415">
                      <w:pPr>
                        <w:jc w:val="left"/>
                        <w:rPr>
                          <w:rFonts w:ascii="YuMincho +36p Kana Medium" w:eastAsia="YuMincho +36p Kana Medium" w:hAnsi="YuMincho +36p Kana Medium"/>
                          <w:sz w:val="16"/>
                          <w:szCs w:val="16"/>
                        </w:rPr>
                      </w:pPr>
                    </w:p>
                  </w:txbxContent>
                </v:textbox>
                <w10:wrap anchorx="page"/>
              </v:shape>
            </w:pict>
          </mc:Fallback>
        </mc:AlternateContent>
      </w:r>
      <w:r w:rsidRPr="009C3B00">
        <w:rPr>
          <w:noProof/>
          <w:highlight w:val="lightGray"/>
        </w:rPr>
        <mc:AlternateContent>
          <mc:Choice Requires="wps">
            <w:drawing>
              <wp:anchor distT="0" distB="0" distL="114300" distR="114300" simplePos="0" relativeHeight="251716096" behindDoc="0" locked="0" layoutInCell="1" allowOverlap="1" wp14:anchorId="2F4F9F2F" wp14:editId="593AC9BF">
                <wp:simplePos x="0" y="0"/>
                <wp:positionH relativeFrom="page">
                  <wp:posOffset>4010025</wp:posOffset>
                </wp:positionH>
                <wp:positionV relativeFrom="paragraph">
                  <wp:posOffset>5911215</wp:posOffset>
                </wp:positionV>
                <wp:extent cx="3276600" cy="2581275"/>
                <wp:effectExtent l="0" t="0" r="19050" b="28575"/>
                <wp:wrapNone/>
                <wp:docPr id="1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2581275"/>
                        </a:xfrm>
                        <a:prstGeom prst="rect">
                          <a:avLst/>
                        </a:prstGeom>
                        <a:solidFill>
                          <a:srgbClr val="FFFFFF"/>
                        </a:solidFill>
                        <a:ln w="9525">
                          <a:solidFill>
                            <a:srgbClr val="C0504D"/>
                          </a:solidFill>
                          <a:prstDash val="sysDot"/>
                          <a:miter lim="800000"/>
                          <a:headEnd/>
                          <a:tailEnd/>
                        </a:ln>
                      </wps:spPr>
                      <wps:txbx>
                        <w:txbxContent>
                          <w:p w14:paraId="06234491" w14:textId="72F1F5F8" w:rsidR="003E2AB3" w:rsidRPr="00FF19B8" w:rsidRDefault="003E2AB3" w:rsidP="00FF19B8">
                            <w:pPr>
                              <w:jc w:val="center"/>
                              <w:rPr>
                                <w:rFonts w:hint="eastAsia"/>
                                <w:b/>
                                <w:color w:val="C00000"/>
                                <w:sz w:val="24"/>
                                <w:szCs w:val="24"/>
                              </w:rPr>
                            </w:pPr>
                            <w:r w:rsidRPr="00FF19B8">
                              <w:rPr>
                                <w:rFonts w:hint="eastAsia"/>
                                <w:b/>
                                <w:color w:val="C00000"/>
                                <w:sz w:val="24"/>
                                <w:szCs w:val="24"/>
                              </w:rPr>
                              <w:t>A</w:t>
                            </w:r>
                            <w:r w:rsidRPr="00FF19B8">
                              <w:rPr>
                                <w:b/>
                                <w:color w:val="C00000"/>
                                <w:sz w:val="24"/>
                                <w:szCs w:val="24"/>
                              </w:rPr>
                              <w:t>AEE</w:t>
                            </w:r>
                            <w:r w:rsidRPr="00FF19B8">
                              <w:rPr>
                                <w:rFonts w:hint="eastAsia"/>
                                <w:b/>
                                <w:color w:val="C00000"/>
                                <w:sz w:val="24"/>
                                <w:szCs w:val="24"/>
                              </w:rPr>
                              <w:t>学生</w:t>
                            </w:r>
                            <w:r w:rsidRPr="00FF19B8">
                              <w:rPr>
                                <w:b/>
                                <w:color w:val="C00000"/>
                                <w:sz w:val="24"/>
                                <w:szCs w:val="24"/>
                              </w:rPr>
                              <w:t>交流プログラム</w:t>
                            </w:r>
                          </w:p>
                          <w:p w14:paraId="5EBCAF6F" w14:textId="4EA0099D" w:rsidR="00675B95" w:rsidRPr="00106E65" w:rsidRDefault="00675B95" w:rsidP="00675B95">
                            <w:pPr>
                              <w:rPr>
                                <w:b/>
                                <w:color w:val="595959" w:themeColor="text1" w:themeTint="A6"/>
                                <w:sz w:val="16"/>
                                <w:szCs w:val="16"/>
                              </w:rPr>
                            </w:pPr>
                            <w:r w:rsidRPr="00106E65">
                              <w:rPr>
                                <w:rFonts w:hint="eastAsia"/>
                                <w:b/>
                                <w:color w:val="595959" w:themeColor="text1" w:themeTint="A6"/>
                                <w:sz w:val="16"/>
                                <w:szCs w:val="16"/>
                              </w:rPr>
                              <w:t>ＡＡＥＥの学生交流プログラムは、学生交流を通じて参加者の多文化</w:t>
                            </w:r>
                            <w:bookmarkStart w:id="0" w:name="_GoBack"/>
                            <w:bookmarkEnd w:id="0"/>
                            <w:r w:rsidRPr="00106E65">
                              <w:rPr>
                                <w:rFonts w:hint="eastAsia"/>
                                <w:b/>
                                <w:color w:val="595959" w:themeColor="text1" w:themeTint="A6"/>
                                <w:sz w:val="16"/>
                                <w:szCs w:val="16"/>
                              </w:rPr>
                              <w:t>理解能力、多文化間コミュニケーション能力、英語活動能力、英語学習動機づけなど、これからの国際社会を担う若者に必要な資質を高めることを目的としています。開催都度各国で参加学生を募集し、代表理事もしくは開催国で活動している</w:t>
                            </w:r>
                            <w:r w:rsidRPr="00106E65">
                              <w:rPr>
                                <w:rFonts w:hint="eastAsia"/>
                                <w:b/>
                                <w:color w:val="595959" w:themeColor="text1" w:themeTint="A6"/>
                                <w:sz w:val="16"/>
                                <w:szCs w:val="16"/>
                              </w:rPr>
                              <w:t>AAEE</w:t>
                            </w:r>
                            <w:r w:rsidRPr="00106E65">
                              <w:rPr>
                                <w:rFonts w:hint="eastAsia"/>
                                <w:b/>
                                <w:color w:val="595959" w:themeColor="text1" w:themeTint="A6"/>
                                <w:sz w:val="16"/>
                                <w:szCs w:val="16"/>
                              </w:rPr>
                              <w:t>スタッフによる面接を経て参加者を決定します。約２週間寝食をともにし、様々な課題に対して協働で立ち向かいつつ交流を深めます。参加者の多文化理解能力などを高めると同時に、将来国際社会で活躍する際に共同で取り組むパートナーになれるような深い友情を構築することを主眼としております。詳しくはホームページをご覧ください。</w:t>
                            </w:r>
                          </w:p>
                          <w:p w14:paraId="59653262" w14:textId="0D7D303C" w:rsidR="003E2AB3" w:rsidRDefault="00675B95" w:rsidP="00675B95">
                            <w:pPr>
                              <w:rPr>
                                <w:b/>
                                <w:color w:val="595959" w:themeColor="text1" w:themeTint="A6"/>
                                <w:sz w:val="16"/>
                                <w:szCs w:val="16"/>
                              </w:rPr>
                            </w:pPr>
                            <w:r w:rsidRPr="00106E65">
                              <w:rPr>
                                <w:rFonts w:hint="eastAsia"/>
                                <w:b/>
                                <w:color w:val="595959" w:themeColor="text1" w:themeTint="A6"/>
                                <w:sz w:val="16"/>
                                <w:szCs w:val="16"/>
                              </w:rPr>
                              <w:t>AAEE</w:t>
                            </w:r>
                            <w:r w:rsidRPr="00106E65">
                              <w:rPr>
                                <w:rFonts w:hint="eastAsia"/>
                                <w:b/>
                                <w:color w:val="595959" w:themeColor="text1" w:themeTint="A6"/>
                                <w:sz w:val="16"/>
                                <w:szCs w:val="16"/>
                              </w:rPr>
                              <w:t>ホームページ</w:t>
                            </w:r>
                            <w:r w:rsidRPr="00106E65">
                              <w:rPr>
                                <w:rFonts w:hint="eastAsia"/>
                                <w:b/>
                                <w:color w:val="595959" w:themeColor="text1" w:themeTint="A6"/>
                                <w:sz w:val="16"/>
                                <w:szCs w:val="16"/>
                              </w:rPr>
                              <w:t xml:space="preserve"> </w:t>
                            </w:r>
                            <w:hyperlink r:id="rId6" w:history="1">
                              <w:r w:rsidR="00106E65" w:rsidRPr="006C1BA9">
                                <w:rPr>
                                  <w:rStyle w:val="a9"/>
                                  <w:rFonts w:hint="eastAsia"/>
                                  <w:b/>
                                  <w:sz w:val="16"/>
                                  <w:szCs w:val="16"/>
                                </w:rPr>
                                <w:t>http://aaee.jp/</w:t>
                              </w:r>
                            </w:hyperlink>
                          </w:p>
                          <w:p w14:paraId="59847CFD" w14:textId="33456746" w:rsidR="00106E65" w:rsidRPr="00106E65" w:rsidRDefault="00106E65" w:rsidP="00FF19B8">
                            <w:pPr>
                              <w:jc w:val="center"/>
                              <w:rPr>
                                <w:rFonts w:hint="eastAsia"/>
                                <w:b/>
                                <w:color w:val="595959" w:themeColor="text1" w:themeTint="A6"/>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4F9F2F" id="_x0000_s1027" type="#_x0000_t202" style="position:absolute;left:0;text-align:left;margin-left:315.75pt;margin-top:465.45pt;width:258pt;height:203.25pt;z-index:251716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" strokecolor="#c0504d">
                <v:stroke dashstyle="1 1"/>
                <v:textbox>
                  <w:txbxContent>
                    <w:p w14:paraId="06234491" w14:textId="72F1F5F8" w:rsidR="003E2AB3" w:rsidRPr="00FF19B8" w:rsidRDefault="003E2AB3" w:rsidP="00FF19B8">
                      <w:pPr>
                        <w:jc w:val="center"/>
                        <w:rPr>
                          <w:rFonts w:hint="eastAsia"/>
                          <w:b/>
                          <w:color w:val="C00000"/>
                          <w:sz w:val="24"/>
                          <w:szCs w:val="24"/>
                        </w:rPr>
                      </w:pPr>
                      <w:r w:rsidRPr="00FF19B8">
                        <w:rPr>
                          <w:rFonts w:hint="eastAsia"/>
                          <w:b/>
                          <w:color w:val="C00000"/>
                          <w:sz w:val="24"/>
                          <w:szCs w:val="24"/>
                        </w:rPr>
                        <w:t>A</w:t>
                      </w:r>
                      <w:r w:rsidRPr="00FF19B8">
                        <w:rPr>
                          <w:b/>
                          <w:color w:val="C00000"/>
                          <w:sz w:val="24"/>
                          <w:szCs w:val="24"/>
                        </w:rPr>
                        <w:t>AEE</w:t>
                      </w:r>
                      <w:r w:rsidRPr="00FF19B8">
                        <w:rPr>
                          <w:rFonts w:hint="eastAsia"/>
                          <w:b/>
                          <w:color w:val="C00000"/>
                          <w:sz w:val="24"/>
                          <w:szCs w:val="24"/>
                        </w:rPr>
                        <w:t>学生</w:t>
                      </w:r>
                      <w:r w:rsidRPr="00FF19B8">
                        <w:rPr>
                          <w:b/>
                          <w:color w:val="C00000"/>
                          <w:sz w:val="24"/>
                          <w:szCs w:val="24"/>
                        </w:rPr>
                        <w:t>交流プログラム</w:t>
                      </w:r>
                    </w:p>
                    <w:p w14:paraId="5EBCAF6F" w14:textId="4EA0099D" w:rsidR="00675B95" w:rsidRPr="00106E65" w:rsidRDefault="00675B95" w:rsidP="00675B95">
                      <w:pPr>
                        <w:rPr>
                          <w:b/>
                          <w:color w:val="595959" w:themeColor="text1" w:themeTint="A6"/>
                          <w:sz w:val="16"/>
                          <w:szCs w:val="16"/>
                        </w:rPr>
                      </w:pPr>
                      <w:r w:rsidRPr="00106E65">
                        <w:rPr>
                          <w:rFonts w:hint="eastAsia"/>
                          <w:b/>
                          <w:color w:val="595959" w:themeColor="text1" w:themeTint="A6"/>
                          <w:sz w:val="16"/>
                          <w:szCs w:val="16"/>
                        </w:rPr>
                        <w:t>ＡＡＥＥの学生交流プログラムは、学生交流を通じて参加者の多文化</w:t>
                      </w:r>
                      <w:bookmarkStart w:id="1" w:name="_GoBack"/>
                      <w:bookmarkEnd w:id="1"/>
                      <w:r w:rsidRPr="00106E65">
                        <w:rPr>
                          <w:rFonts w:hint="eastAsia"/>
                          <w:b/>
                          <w:color w:val="595959" w:themeColor="text1" w:themeTint="A6"/>
                          <w:sz w:val="16"/>
                          <w:szCs w:val="16"/>
                        </w:rPr>
                        <w:t>理解能力、多文化間コミュニケーション能力、英語活動能力、英語学習動機づけなど、これからの国際社会を担う若者に必要な資質を高めることを目的としています。開催都度各国で参加学生を募集し、代表理事もしくは開催国で活動している</w:t>
                      </w:r>
                      <w:r w:rsidRPr="00106E65">
                        <w:rPr>
                          <w:rFonts w:hint="eastAsia"/>
                          <w:b/>
                          <w:color w:val="595959" w:themeColor="text1" w:themeTint="A6"/>
                          <w:sz w:val="16"/>
                          <w:szCs w:val="16"/>
                        </w:rPr>
                        <w:t>AAEE</w:t>
                      </w:r>
                      <w:r w:rsidRPr="00106E65">
                        <w:rPr>
                          <w:rFonts w:hint="eastAsia"/>
                          <w:b/>
                          <w:color w:val="595959" w:themeColor="text1" w:themeTint="A6"/>
                          <w:sz w:val="16"/>
                          <w:szCs w:val="16"/>
                        </w:rPr>
                        <w:t>スタッフによる面接を経て参加者を決定します。約２週間寝食をともにし、様々な課題に対して協働で立ち向かいつつ交流を深めます。参加者の多文化理解能力などを高めると同時に、将来国際社会で活躍する際に共同で取り組むパートナーになれるような深い友情を構築することを主眼としております。詳しくはホームページをご覧ください。</w:t>
                      </w:r>
                    </w:p>
                    <w:p w14:paraId="59653262" w14:textId="0D7D303C" w:rsidR="003E2AB3" w:rsidRDefault="00675B95" w:rsidP="00675B95">
                      <w:pPr>
                        <w:rPr>
                          <w:b/>
                          <w:color w:val="595959" w:themeColor="text1" w:themeTint="A6"/>
                          <w:sz w:val="16"/>
                          <w:szCs w:val="16"/>
                        </w:rPr>
                      </w:pPr>
                      <w:r w:rsidRPr="00106E65">
                        <w:rPr>
                          <w:rFonts w:hint="eastAsia"/>
                          <w:b/>
                          <w:color w:val="595959" w:themeColor="text1" w:themeTint="A6"/>
                          <w:sz w:val="16"/>
                          <w:szCs w:val="16"/>
                        </w:rPr>
                        <w:t>AAEE</w:t>
                      </w:r>
                      <w:r w:rsidRPr="00106E65">
                        <w:rPr>
                          <w:rFonts w:hint="eastAsia"/>
                          <w:b/>
                          <w:color w:val="595959" w:themeColor="text1" w:themeTint="A6"/>
                          <w:sz w:val="16"/>
                          <w:szCs w:val="16"/>
                        </w:rPr>
                        <w:t>ホームページ</w:t>
                      </w:r>
                      <w:r w:rsidRPr="00106E65">
                        <w:rPr>
                          <w:rFonts w:hint="eastAsia"/>
                          <w:b/>
                          <w:color w:val="595959" w:themeColor="text1" w:themeTint="A6"/>
                          <w:sz w:val="16"/>
                          <w:szCs w:val="16"/>
                        </w:rPr>
                        <w:t xml:space="preserve"> </w:t>
                      </w:r>
                      <w:hyperlink r:id="rId7" w:history="1">
                        <w:r w:rsidR="00106E65" w:rsidRPr="006C1BA9">
                          <w:rPr>
                            <w:rStyle w:val="a9"/>
                            <w:rFonts w:hint="eastAsia"/>
                            <w:b/>
                            <w:sz w:val="16"/>
                            <w:szCs w:val="16"/>
                          </w:rPr>
                          <w:t>http://aaee.jp/</w:t>
                        </w:r>
                      </w:hyperlink>
                    </w:p>
                    <w:p w14:paraId="59847CFD" w14:textId="33456746" w:rsidR="00106E65" w:rsidRPr="00106E65" w:rsidRDefault="00106E65" w:rsidP="00FF19B8">
                      <w:pPr>
                        <w:jc w:val="center"/>
                        <w:rPr>
                          <w:rFonts w:hint="eastAsia"/>
                          <w:b/>
                          <w:color w:val="595959" w:themeColor="text1" w:themeTint="A6"/>
                          <w:sz w:val="16"/>
                          <w:szCs w:val="16"/>
                        </w:rPr>
                      </w:pPr>
                    </w:p>
                  </w:txbxContent>
                </v:textbox>
                <w10:wrap anchorx="page"/>
              </v:shape>
            </w:pict>
          </mc:Fallback>
        </mc:AlternateContent>
      </w:r>
      <w:r w:rsidRPr="009C3B00">
        <w:rPr>
          <w:noProof/>
          <w:highlight w:val="lightGray"/>
        </w:rPr>
        <mc:AlternateContent>
          <mc:Choice Requires="wps">
            <w:drawing>
              <wp:anchor distT="0" distB="0" distL="114300" distR="114300" simplePos="0" relativeHeight="251600384" behindDoc="0" locked="0" layoutInCell="1" allowOverlap="1" wp14:anchorId="6B943A1A" wp14:editId="17A4A499">
                <wp:simplePos x="0" y="0"/>
                <wp:positionH relativeFrom="page">
                  <wp:posOffset>133350</wp:posOffset>
                </wp:positionH>
                <wp:positionV relativeFrom="paragraph">
                  <wp:posOffset>3558540</wp:posOffset>
                </wp:positionV>
                <wp:extent cx="3914775" cy="542925"/>
                <wp:effectExtent l="0" t="0" r="0" b="0"/>
                <wp:wrapNone/>
                <wp:docPr id="30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542925"/>
                        </a:xfrm>
                        <a:prstGeom prst="rect">
                          <a:avLst/>
                        </a:prstGeom>
                        <a:noFill/>
                        <a:ln w="9525">
                          <a:noFill/>
                          <a:miter lim="800000"/>
                          <a:headEnd/>
                          <a:tailEnd/>
                        </a:ln>
                      </wps:spPr>
                      <wps:txbx>
                        <w:txbxContent>
                          <w:p w14:paraId="497351F4" w14:textId="51101A1C" w:rsidR="002A4EA7" w:rsidRPr="007757DD" w:rsidRDefault="002A4EA7" w:rsidP="007B2415">
                            <w:pPr>
                              <w:jc w:val="center"/>
                              <w:rPr>
                                <w:rFonts w:ascii="AR P丸ゴシック体M" w:eastAsia="AR P丸ゴシック体M" w:hAnsi="NSimSun"/>
                                <w:b/>
                                <w:color w:val="C0504D" w:themeColor="accent2"/>
                                <w:sz w:val="26"/>
                                <w:szCs w:val="26"/>
                              </w:rPr>
                            </w:pPr>
                            <w:r w:rsidRPr="007757DD">
                              <w:rPr>
                                <w:rFonts w:ascii="AR P丸ゴシック体M" w:eastAsia="AR P丸ゴシック体M" w:hAnsi="NSimSun" w:hint="eastAsia"/>
                                <w:b/>
                                <w:color w:val="C0504D" w:themeColor="accent2"/>
                                <w:sz w:val="26"/>
                                <w:szCs w:val="26"/>
                              </w:rPr>
                              <w:t>主催AAEE,一般社団法人アジア教育交流研究機構</w:t>
                            </w:r>
                            <w:r w:rsidR="00CD4FCA" w:rsidRPr="007757DD">
                              <w:rPr>
                                <w:rFonts w:ascii="AR P丸ゴシック体M" w:eastAsia="AR P丸ゴシック体M" w:hAnsi="NSimSun" w:hint="eastAsia"/>
                                <w:b/>
                                <w:color w:val="C0504D" w:themeColor="accent2"/>
                                <w:sz w:val="26"/>
                                <w:szCs w:val="26"/>
                              </w:rPr>
                              <w:t xml:space="preserve"> </w:t>
                            </w:r>
                            <w:r w:rsidR="00D758B5" w:rsidRPr="007757DD">
                              <w:rPr>
                                <w:rFonts w:ascii="AR P丸ゴシック体M" w:eastAsia="AR P丸ゴシック体M" w:hAnsi="NSimSun" w:hint="eastAsia"/>
                                <w:b/>
                                <w:color w:val="C0504D" w:themeColor="accent2"/>
                                <w:sz w:val="26"/>
                                <w:szCs w:val="2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943A1A" id="_x0000_s1028" type="#_x0000_t202" style="position:absolute;left:0;text-align:left;margin-left:10.5pt;margin-top:280.2pt;width:308.25pt;height:42.75pt;z-index:251600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" filled="f" stroked="f">
                <v:textbox>
                  <w:txbxContent>
                    <w:p w14:paraId="497351F4" w14:textId="51101A1C" w:rsidR="002A4EA7" w:rsidRPr="007757DD" w:rsidRDefault="002A4EA7" w:rsidP="007B2415">
                      <w:pPr>
                        <w:jc w:val="center"/>
                        <w:rPr>
                          <w:rFonts w:ascii="AR P丸ゴシック体M" w:eastAsia="AR P丸ゴシック体M" w:hAnsi="NSimSun"/>
                          <w:b/>
                          <w:color w:val="C0504D" w:themeColor="accent2"/>
                          <w:sz w:val="26"/>
                          <w:szCs w:val="26"/>
                        </w:rPr>
                      </w:pPr>
                      <w:r w:rsidRPr="007757DD">
                        <w:rPr>
                          <w:rFonts w:ascii="AR P丸ゴシック体M" w:eastAsia="AR P丸ゴシック体M" w:hAnsi="NSimSun" w:hint="eastAsia"/>
                          <w:b/>
                          <w:color w:val="C0504D" w:themeColor="accent2"/>
                          <w:sz w:val="26"/>
                          <w:szCs w:val="26"/>
                        </w:rPr>
                        <w:t>主催AAEE,一般社団法人アジア教育交流研究機構</w:t>
                      </w:r>
                      <w:r w:rsidR="00CD4FCA" w:rsidRPr="007757DD">
                        <w:rPr>
                          <w:rFonts w:ascii="AR P丸ゴシック体M" w:eastAsia="AR P丸ゴシック体M" w:hAnsi="NSimSun" w:hint="eastAsia"/>
                          <w:b/>
                          <w:color w:val="C0504D" w:themeColor="accent2"/>
                          <w:sz w:val="26"/>
                          <w:szCs w:val="26"/>
                        </w:rPr>
                        <w:t xml:space="preserve"> </w:t>
                      </w:r>
                      <w:r w:rsidR="00D758B5" w:rsidRPr="007757DD">
                        <w:rPr>
                          <w:rFonts w:ascii="AR P丸ゴシック体M" w:eastAsia="AR P丸ゴシック体M" w:hAnsi="NSimSun" w:hint="eastAsia"/>
                          <w:b/>
                          <w:color w:val="C0504D" w:themeColor="accent2"/>
                          <w:sz w:val="26"/>
                          <w:szCs w:val="26"/>
                        </w:rPr>
                        <w:t xml:space="preserve">　</w:t>
                      </w:r>
                    </w:p>
                  </w:txbxContent>
                </v:textbox>
                <w10:wrap anchorx="page"/>
              </v:shape>
            </w:pict>
          </mc:Fallback>
        </mc:AlternateContent>
      </w:r>
      <w:r w:rsidRPr="009C3B00">
        <w:rPr>
          <w:noProof/>
          <w:highlight w:val="lightGray"/>
        </w:rPr>
        <mc:AlternateContent>
          <mc:Choice Requires="wps">
            <w:drawing>
              <wp:anchor distT="0" distB="0" distL="114300" distR="114300" simplePos="0" relativeHeight="251723264" behindDoc="0" locked="0" layoutInCell="1" allowOverlap="1" wp14:anchorId="5E77F6F3" wp14:editId="7B1D726F">
                <wp:simplePos x="0" y="0"/>
                <wp:positionH relativeFrom="column">
                  <wp:posOffset>3063240</wp:posOffset>
                </wp:positionH>
                <wp:positionV relativeFrom="paragraph">
                  <wp:posOffset>3387090</wp:posOffset>
                </wp:positionV>
                <wp:extent cx="3638550" cy="1228725"/>
                <wp:effectExtent l="0" t="0" r="0" b="9525"/>
                <wp:wrapNone/>
                <wp:docPr id="4" name="テキスト ボックス 4"/>
                <wp:cNvGraphicFramePr/>
                <a:graphic xmlns:a="http://schemas.openxmlformats.org/drawingml/2006/main">
                  <a:graphicData uri="http://schemas.microsoft.com/office/word/2010/wordprocessingShape">
                    <wps:wsp>
                      <wps:cNvSpPr txBox="1"/>
                      <wps:spPr>
                        <a:xfrm>
                          <a:off x="0" y="0"/>
                          <a:ext cx="3638550" cy="1228725"/>
                        </a:xfrm>
                        <a:prstGeom prst="rect">
                          <a:avLst/>
                        </a:prstGeom>
                        <a:noFill/>
                        <a:ln>
                          <a:noFill/>
                        </a:ln>
                        <a:effectLst/>
                      </wps:spPr>
                      <wps:txbx>
                        <w:txbxContent>
                          <w:p w14:paraId="022781B3" w14:textId="4FD35767" w:rsidR="007B2415" w:rsidRDefault="007B2415" w:rsidP="007B2415">
                            <w:pPr>
                              <w:jc w:val="center"/>
                              <w:rPr>
                                <w:noProof/>
                                <w:sz w:val="36"/>
                                <w:szCs w:val="36"/>
                                <w:u w:val="single"/>
                                <w14:textOutline w14:w="10541"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Pr>
                                <w:b/>
                                <w:noProof/>
                                <w:color w:val="595959" w:themeColor="text1" w:themeTint="A6"/>
                                <w:sz w:val="16"/>
                              </w:rPr>
                              <w:drawing>
                                <wp:inline distT="0" distB="0" distL="0" distR="0" wp14:anchorId="1EED5C2A" wp14:editId="1048500A">
                                  <wp:extent cx="1228543" cy="450184"/>
                                  <wp:effectExtent l="0" t="0" r="0" b="762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おおおおお.jpg"/>
                                          <pic:cNvPicPr/>
                                        </pic:nvPicPr>
                                        <pic:blipFill>
                                          <a:blip r:embed="rId8">
                                            <a:extLst>
                                              <a:ext uri="{28A0092B-C50C-407E-A947-70E740481C1C}">
                                                <a14:useLocalDpi xmlns:a14="http://schemas.microsoft.com/office/drawing/2010/main" val="0"/>
                                              </a:ext>
                                            </a:extLst>
                                          </a:blip>
                                          <a:stretch>
                                            <a:fillRect/>
                                          </a:stretch>
                                        </pic:blipFill>
                                        <pic:spPr>
                                          <a:xfrm>
                                            <a:off x="0" y="0"/>
                                            <a:ext cx="1243348" cy="455609"/>
                                          </a:xfrm>
                                          <a:prstGeom prst="rect">
                                            <a:avLst/>
                                          </a:prstGeom>
                                        </pic:spPr>
                                      </pic:pic>
                                    </a:graphicData>
                                  </a:graphic>
                                </wp:inline>
                              </w:drawing>
                            </w:r>
                            <w:r w:rsidR="007B72C5">
                              <w:rPr>
                                <w:noProof/>
                                <w:sz w:val="36"/>
                                <w:szCs w:val="36"/>
                                <w:u w:val="single"/>
                              </w:rPr>
                              <w:drawing>
                                <wp:inline distT="0" distB="0" distL="0" distR="0" wp14:anchorId="79CCDC9C" wp14:editId="14E6B9EE">
                                  <wp:extent cx="942975" cy="696595"/>
                                  <wp:effectExtent l="0" t="0" r="9525" b="8255"/>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外務省ロゴ.jpeg"/>
                                          <pic:cNvPicPr/>
                                        </pic:nvPicPr>
                                        <pic:blipFill>
                                          <a:blip r:embed="rId9">
                                            <a:extLst>
                                              <a:ext uri="{28A0092B-C50C-407E-A947-70E740481C1C}">
                                                <a14:useLocalDpi xmlns:a14="http://schemas.microsoft.com/office/drawing/2010/main" val="0"/>
                                              </a:ext>
                                            </a:extLst>
                                          </a:blip>
                                          <a:stretch>
                                            <a:fillRect/>
                                          </a:stretch>
                                        </pic:blipFill>
                                        <pic:spPr>
                                          <a:xfrm>
                                            <a:off x="0" y="0"/>
                                            <a:ext cx="942975" cy="696595"/>
                                          </a:xfrm>
                                          <a:prstGeom prst="rect">
                                            <a:avLst/>
                                          </a:prstGeom>
                                        </pic:spPr>
                                      </pic:pic>
                                    </a:graphicData>
                                  </a:graphic>
                                </wp:inline>
                              </w:drawing>
                            </w:r>
                            <w:r w:rsidR="0093355E">
                              <w:rPr>
                                <w:noProof/>
                                <w:sz w:val="36"/>
                                <w:szCs w:val="36"/>
                                <w:u w:val="single"/>
                              </w:rPr>
                              <w:drawing>
                                <wp:inline distT="0" distB="0" distL="0" distR="0" wp14:anchorId="7A843FC6" wp14:editId="64D261E0">
                                  <wp:extent cx="657225" cy="362103"/>
                                  <wp:effectExtent l="0" t="0" r="0" b="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JICA.png"/>
                                          <pic:cNvPicPr/>
                                        </pic:nvPicPr>
                                        <pic:blipFill>
                                          <a:blip r:embed="rId10">
                                            <a:extLst>
                                              <a:ext uri="{28A0092B-C50C-407E-A947-70E740481C1C}">
                                                <a14:useLocalDpi xmlns:a14="http://schemas.microsoft.com/office/drawing/2010/main" val="0"/>
                                              </a:ext>
                                            </a:extLst>
                                          </a:blip>
                                          <a:stretch>
                                            <a:fillRect/>
                                          </a:stretch>
                                        </pic:blipFill>
                                        <pic:spPr>
                                          <a:xfrm>
                                            <a:off x="0" y="0"/>
                                            <a:ext cx="673954" cy="371320"/>
                                          </a:xfrm>
                                          <a:prstGeom prst="rect">
                                            <a:avLst/>
                                          </a:prstGeom>
                                        </pic:spPr>
                                      </pic:pic>
                                    </a:graphicData>
                                  </a:graphic>
                                </wp:inline>
                              </w:drawing>
                            </w:r>
                          </w:p>
                          <w:p w14:paraId="40A7580A" w14:textId="39A16536" w:rsidR="004F7A3F" w:rsidRPr="007757DD" w:rsidRDefault="00B80305" w:rsidP="007B2415">
                            <w:pPr>
                              <w:jc w:val="center"/>
                              <w:rPr>
                                <w:rFonts w:asciiTheme="majorEastAsia" w:eastAsiaTheme="majorEastAsia" w:hAnsiTheme="majorEastAsia"/>
                                <w:b/>
                                <w:noProof/>
                                <w:color w:val="1F497D" w:themeColor="text2"/>
                                <w:sz w:val="32"/>
                                <w:szCs w:val="32"/>
                                <w:u w:val="single"/>
                                <w14:textOutline w14:w="10541" w14:cap="flat" w14:cmpd="sng" w14:algn="ctr">
                                  <w14:solidFill>
                                    <w14:schemeClr w14:val="accent1">
                                      <w14:shade w14:val="88000"/>
                                      <w14:satMod w14:val="110000"/>
                                    </w14:schemeClr>
                                  </w14:solidFill>
                                  <w14:prstDash w14:val="solid"/>
                                  <w14:round/>
                                </w14:textOutline>
                              </w:rPr>
                            </w:pPr>
                            <w:r w:rsidRPr="007757DD">
                              <w:rPr>
                                <w:rFonts w:asciiTheme="majorEastAsia" w:eastAsiaTheme="majorEastAsia" w:hAnsiTheme="majorEastAsia" w:hint="eastAsia"/>
                                <w:b/>
                                <w:noProof/>
                                <w:color w:val="1F497D" w:themeColor="text2"/>
                                <w:sz w:val="32"/>
                                <w:szCs w:val="32"/>
                                <w:u w:val="single"/>
                                <w14:textOutline w14:w="10541" w14:cap="flat" w14:cmpd="sng" w14:algn="ctr">
                                  <w14:solidFill>
                                    <w14:schemeClr w14:val="accent1">
                                      <w14:shade w14:val="88000"/>
                                      <w14:satMod w14:val="110000"/>
                                    </w14:schemeClr>
                                  </w14:solidFill>
                                  <w14:prstDash w14:val="solid"/>
                                  <w14:round/>
                                </w14:textOutline>
                              </w:rPr>
                              <w:t>外務省・JICA</w:t>
                            </w:r>
                            <w:r w:rsidR="007B72C5" w:rsidRPr="007757DD">
                              <w:rPr>
                                <w:rFonts w:asciiTheme="majorEastAsia" w:eastAsiaTheme="majorEastAsia" w:hAnsiTheme="majorEastAsia" w:hint="eastAsia"/>
                                <w:b/>
                                <w:noProof/>
                                <w:color w:val="1F497D" w:themeColor="text2"/>
                                <w:sz w:val="32"/>
                                <w:szCs w:val="32"/>
                                <w:u w:val="single"/>
                                <w14:textOutline w14:w="10541" w14:cap="flat" w14:cmpd="sng" w14:algn="ctr">
                                  <w14:solidFill>
                                    <w14:schemeClr w14:val="accent1">
                                      <w14:shade w14:val="88000"/>
                                      <w14:satMod w14:val="110000"/>
                                    </w14:schemeClr>
                                  </w14:solidFill>
                                  <w14:prstDash w14:val="solid"/>
                                  <w14:round/>
                                </w14:textOutline>
                              </w:rPr>
                              <w:t>地球</w:t>
                            </w:r>
                            <w:r w:rsidR="007B72C5" w:rsidRPr="007757DD">
                              <w:rPr>
                                <w:rFonts w:asciiTheme="majorEastAsia" w:eastAsiaTheme="majorEastAsia" w:hAnsiTheme="majorEastAsia"/>
                                <w:b/>
                                <w:noProof/>
                                <w:color w:val="1F497D" w:themeColor="text2"/>
                                <w:sz w:val="32"/>
                                <w:szCs w:val="32"/>
                                <w:u w:val="single"/>
                                <w14:textOutline w14:w="10541" w14:cap="flat" w14:cmpd="sng" w14:algn="ctr">
                                  <w14:solidFill>
                                    <w14:schemeClr w14:val="accent1">
                                      <w14:shade w14:val="88000"/>
                                      <w14:satMod w14:val="110000"/>
                                    </w14:schemeClr>
                                  </w14:solidFill>
                                  <w14:prstDash w14:val="solid"/>
                                  <w14:round/>
                                </w14:textOutline>
                              </w:rPr>
                              <w:t>ひろば</w:t>
                            </w:r>
                            <w:r w:rsidRPr="007757DD">
                              <w:rPr>
                                <w:rFonts w:asciiTheme="majorEastAsia" w:eastAsiaTheme="majorEastAsia" w:hAnsiTheme="majorEastAsia" w:hint="eastAsia"/>
                                <w:b/>
                                <w:noProof/>
                                <w:color w:val="1F497D" w:themeColor="text2"/>
                                <w:sz w:val="32"/>
                                <w:szCs w:val="32"/>
                                <w:u w:val="single"/>
                                <w14:textOutline w14:w="10541" w14:cap="flat" w14:cmpd="sng" w14:algn="ctr">
                                  <w14:solidFill>
                                    <w14:schemeClr w14:val="accent1">
                                      <w14:shade w14:val="88000"/>
                                      <w14:satMod w14:val="110000"/>
                                    </w14:schemeClr>
                                  </w14:solidFill>
                                  <w14:prstDash w14:val="solid"/>
                                  <w14:round/>
                                </w14:textOutline>
                              </w:rPr>
                              <w:t>後援</w:t>
                            </w:r>
                          </w:p>
                          <w:p w14:paraId="6EE95152" w14:textId="77777777" w:rsidR="004F7A3F" w:rsidRPr="00106E65" w:rsidRDefault="004F7A3F" w:rsidP="00B80305">
                            <w:pPr>
                              <w:jc w:val="center"/>
                              <w:rPr>
                                <w:noProof/>
                                <w:color w:val="1F497D" w:themeColor="text2"/>
                                <w:sz w:val="22"/>
                                <w14:textOutline w14:w="10541" w14:cap="flat" w14:cmpd="sng" w14:algn="ctr">
                                  <w14:solidFill>
                                    <w14:schemeClr w14:val="accent1">
                                      <w14:shade w14:val="88000"/>
                                      <w14:satMod w14:val="110000"/>
                                    </w14:schemeClr>
                                  </w14:solidFill>
                                  <w14:prstDash w14:val="solid"/>
                                  <w14:round/>
                                </w14:textOutline>
                              </w:rPr>
                            </w:pPr>
                          </w:p>
                          <w:p w14:paraId="07E1B7E5" w14:textId="77777777" w:rsidR="00B80305" w:rsidRPr="00106E65" w:rsidRDefault="00B80305" w:rsidP="00B80305">
                            <w:pPr>
                              <w:jc w:val="center"/>
                              <w:rPr>
                                <w:noProof/>
                                <w:color w:val="1F497D" w:themeColor="text2"/>
                                <w:sz w:val="22"/>
                                <w14:textOutline w14:w="10541" w14:cap="flat" w14:cmpd="sng" w14:algn="ctr">
                                  <w14:solidFill>
                                    <w14:schemeClr w14:val="accent1">
                                      <w14:shade w14:val="88000"/>
                                      <w14:satMod w14:val="110000"/>
                                    </w14:schemeClr>
                                  </w14:solidFill>
                                  <w14:prstDash w14:val="solid"/>
                                  <w14:round/>
                                </w14:textOutline>
                              </w:rPr>
                            </w:pPr>
                          </w:p>
                        </w:txbxContent>
                      </wps:txbx>
                      <wps:bodyPr rot="0" spcFirstLastPara="0" vertOverflow="overflow" horzOverflow="overflow" vert="horz" wrap="square" lIns="74295" tIns="8890" rIns="74295" bIns="889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77F6F3" id="テキスト ボックス 4" o:spid="_x0000_s1029" type="#_x0000_t202" style="position:absolute;left:0;text-align:left;margin-left:241.2pt;margin-top:266.7pt;width:286.5pt;height:96.7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" filled="f" stroked="f">
                <v:textbox inset="5.85pt,.7pt,5.85pt,.7pt">
                  <w:txbxContent>
                    <w:p w14:paraId="022781B3" w14:textId="4FD35767" w:rsidR="007B2415" w:rsidRDefault="007B2415" w:rsidP="007B2415">
                      <w:pPr>
                        <w:jc w:val="center"/>
                        <w:rPr>
                          <w:noProof/>
                          <w:sz w:val="36"/>
                          <w:szCs w:val="36"/>
                          <w:u w:val="single"/>
                          <w14:textOutline w14:w="10541"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Pr>
                          <w:b/>
                          <w:noProof/>
                          <w:color w:val="595959" w:themeColor="text1" w:themeTint="A6"/>
                          <w:sz w:val="16"/>
                        </w:rPr>
                        <w:drawing>
                          <wp:inline distT="0" distB="0" distL="0" distR="0" wp14:anchorId="1EED5C2A" wp14:editId="1048500A">
                            <wp:extent cx="1228543" cy="450184"/>
                            <wp:effectExtent l="0" t="0" r="0" b="762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おおおおお.jpg"/>
                                    <pic:cNvPicPr/>
                                  </pic:nvPicPr>
                                  <pic:blipFill>
                                    <a:blip r:embed="rId8">
                                      <a:extLst>
                                        <a:ext uri="{28A0092B-C50C-407E-A947-70E740481C1C}">
                                          <a14:useLocalDpi xmlns:a14="http://schemas.microsoft.com/office/drawing/2010/main" val="0"/>
                                        </a:ext>
                                      </a:extLst>
                                    </a:blip>
                                    <a:stretch>
                                      <a:fillRect/>
                                    </a:stretch>
                                  </pic:blipFill>
                                  <pic:spPr>
                                    <a:xfrm>
                                      <a:off x="0" y="0"/>
                                      <a:ext cx="1243348" cy="455609"/>
                                    </a:xfrm>
                                    <a:prstGeom prst="rect">
                                      <a:avLst/>
                                    </a:prstGeom>
                                  </pic:spPr>
                                </pic:pic>
                              </a:graphicData>
                            </a:graphic>
                          </wp:inline>
                        </w:drawing>
                      </w:r>
                      <w:r w:rsidR="007B72C5">
                        <w:rPr>
                          <w:noProof/>
                          <w:sz w:val="36"/>
                          <w:szCs w:val="36"/>
                          <w:u w:val="single"/>
                        </w:rPr>
                        <w:drawing>
                          <wp:inline distT="0" distB="0" distL="0" distR="0" wp14:anchorId="79CCDC9C" wp14:editId="14E6B9EE">
                            <wp:extent cx="942975" cy="696595"/>
                            <wp:effectExtent l="0" t="0" r="9525" b="8255"/>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外務省ロゴ.jpeg"/>
                                    <pic:cNvPicPr/>
                                  </pic:nvPicPr>
                                  <pic:blipFill>
                                    <a:blip r:embed="rId9">
                                      <a:extLst>
                                        <a:ext uri="{28A0092B-C50C-407E-A947-70E740481C1C}">
                                          <a14:useLocalDpi xmlns:a14="http://schemas.microsoft.com/office/drawing/2010/main" val="0"/>
                                        </a:ext>
                                      </a:extLst>
                                    </a:blip>
                                    <a:stretch>
                                      <a:fillRect/>
                                    </a:stretch>
                                  </pic:blipFill>
                                  <pic:spPr>
                                    <a:xfrm>
                                      <a:off x="0" y="0"/>
                                      <a:ext cx="942975" cy="696595"/>
                                    </a:xfrm>
                                    <a:prstGeom prst="rect">
                                      <a:avLst/>
                                    </a:prstGeom>
                                  </pic:spPr>
                                </pic:pic>
                              </a:graphicData>
                            </a:graphic>
                          </wp:inline>
                        </w:drawing>
                      </w:r>
                      <w:r w:rsidR="0093355E">
                        <w:rPr>
                          <w:noProof/>
                          <w:sz w:val="36"/>
                          <w:szCs w:val="36"/>
                          <w:u w:val="single"/>
                        </w:rPr>
                        <w:drawing>
                          <wp:inline distT="0" distB="0" distL="0" distR="0" wp14:anchorId="7A843FC6" wp14:editId="64D261E0">
                            <wp:extent cx="657225" cy="362103"/>
                            <wp:effectExtent l="0" t="0" r="0" b="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JICA.png"/>
                                    <pic:cNvPicPr/>
                                  </pic:nvPicPr>
                                  <pic:blipFill>
                                    <a:blip r:embed="rId10">
                                      <a:extLst>
                                        <a:ext uri="{28A0092B-C50C-407E-A947-70E740481C1C}">
                                          <a14:useLocalDpi xmlns:a14="http://schemas.microsoft.com/office/drawing/2010/main" val="0"/>
                                        </a:ext>
                                      </a:extLst>
                                    </a:blip>
                                    <a:stretch>
                                      <a:fillRect/>
                                    </a:stretch>
                                  </pic:blipFill>
                                  <pic:spPr>
                                    <a:xfrm>
                                      <a:off x="0" y="0"/>
                                      <a:ext cx="673954" cy="371320"/>
                                    </a:xfrm>
                                    <a:prstGeom prst="rect">
                                      <a:avLst/>
                                    </a:prstGeom>
                                  </pic:spPr>
                                </pic:pic>
                              </a:graphicData>
                            </a:graphic>
                          </wp:inline>
                        </w:drawing>
                      </w:r>
                    </w:p>
                    <w:p w14:paraId="40A7580A" w14:textId="39A16536" w:rsidR="004F7A3F" w:rsidRPr="007757DD" w:rsidRDefault="00B80305" w:rsidP="007B2415">
                      <w:pPr>
                        <w:jc w:val="center"/>
                        <w:rPr>
                          <w:rFonts w:asciiTheme="majorEastAsia" w:eastAsiaTheme="majorEastAsia" w:hAnsiTheme="majorEastAsia"/>
                          <w:b/>
                          <w:noProof/>
                          <w:color w:val="1F497D" w:themeColor="text2"/>
                          <w:sz w:val="32"/>
                          <w:szCs w:val="32"/>
                          <w:u w:val="single"/>
                          <w14:textOutline w14:w="10541" w14:cap="flat" w14:cmpd="sng" w14:algn="ctr">
                            <w14:solidFill>
                              <w14:schemeClr w14:val="accent1">
                                <w14:shade w14:val="88000"/>
                                <w14:satMod w14:val="110000"/>
                              </w14:schemeClr>
                            </w14:solidFill>
                            <w14:prstDash w14:val="solid"/>
                            <w14:round/>
                          </w14:textOutline>
                        </w:rPr>
                      </w:pPr>
                      <w:r w:rsidRPr="007757DD">
                        <w:rPr>
                          <w:rFonts w:asciiTheme="majorEastAsia" w:eastAsiaTheme="majorEastAsia" w:hAnsiTheme="majorEastAsia" w:hint="eastAsia"/>
                          <w:b/>
                          <w:noProof/>
                          <w:color w:val="1F497D" w:themeColor="text2"/>
                          <w:sz w:val="32"/>
                          <w:szCs w:val="32"/>
                          <w:u w:val="single"/>
                          <w14:textOutline w14:w="10541" w14:cap="flat" w14:cmpd="sng" w14:algn="ctr">
                            <w14:solidFill>
                              <w14:schemeClr w14:val="accent1">
                                <w14:shade w14:val="88000"/>
                                <w14:satMod w14:val="110000"/>
                              </w14:schemeClr>
                            </w14:solidFill>
                            <w14:prstDash w14:val="solid"/>
                            <w14:round/>
                          </w14:textOutline>
                        </w:rPr>
                        <w:t>外務省・JICA</w:t>
                      </w:r>
                      <w:r w:rsidR="007B72C5" w:rsidRPr="007757DD">
                        <w:rPr>
                          <w:rFonts w:asciiTheme="majorEastAsia" w:eastAsiaTheme="majorEastAsia" w:hAnsiTheme="majorEastAsia" w:hint="eastAsia"/>
                          <w:b/>
                          <w:noProof/>
                          <w:color w:val="1F497D" w:themeColor="text2"/>
                          <w:sz w:val="32"/>
                          <w:szCs w:val="32"/>
                          <w:u w:val="single"/>
                          <w14:textOutline w14:w="10541" w14:cap="flat" w14:cmpd="sng" w14:algn="ctr">
                            <w14:solidFill>
                              <w14:schemeClr w14:val="accent1">
                                <w14:shade w14:val="88000"/>
                                <w14:satMod w14:val="110000"/>
                              </w14:schemeClr>
                            </w14:solidFill>
                            <w14:prstDash w14:val="solid"/>
                            <w14:round/>
                          </w14:textOutline>
                        </w:rPr>
                        <w:t>地球</w:t>
                      </w:r>
                      <w:r w:rsidR="007B72C5" w:rsidRPr="007757DD">
                        <w:rPr>
                          <w:rFonts w:asciiTheme="majorEastAsia" w:eastAsiaTheme="majorEastAsia" w:hAnsiTheme="majorEastAsia"/>
                          <w:b/>
                          <w:noProof/>
                          <w:color w:val="1F497D" w:themeColor="text2"/>
                          <w:sz w:val="32"/>
                          <w:szCs w:val="32"/>
                          <w:u w:val="single"/>
                          <w14:textOutline w14:w="10541" w14:cap="flat" w14:cmpd="sng" w14:algn="ctr">
                            <w14:solidFill>
                              <w14:schemeClr w14:val="accent1">
                                <w14:shade w14:val="88000"/>
                                <w14:satMod w14:val="110000"/>
                              </w14:schemeClr>
                            </w14:solidFill>
                            <w14:prstDash w14:val="solid"/>
                            <w14:round/>
                          </w14:textOutline>
                        </w:rPr>
                        <w:t>ひろば</w:t>
                      </w:r>
                      <w:r w:rsidRPr="007757DD">
                        <w:rPr>
                          <w:rFonts w:asciiTheme="majorEastAsia" w:eastAsiaTheme="majorEastAsia" w:hAnsiTheme="majorEastAsia" w:hint="eastAsia"/>
                          <w:b/>
                          <w:noProof/>
                          <w:color w:val="1F497D" w:themeColor="text2"/>
                          <w:sz w:val="32"/>
                          <w:szCs w:val="32"/>
                          <w:u w:val="single"/>
                          <w14:textOutline w14:w="10541" w14:cap="flat" w14:cmpd="sng" w14:algn="ctr">
                            <w14:solidFill>
                              <w14:schemeClr w14:val="accent1">
                                <w14:shade w14:val="88000"/>
                                <w14:satMod w14:val="110000"/>
                              </w14:schemeClr>
                            </w14:solidFill>
                            <w14:prstDash w14:val="solid"/>
                            <w14:round/>
                          </w14:textOutline>
                        </w:rPr>
                        <w:t>後援</w:t>
                      </w:r>
                    </w:p>
                    <w:p w14:paraId="6EE95152" w14:textId="77777777" w:rsidR="004F7A3F" w:rsidRPr="00106E65" w:rsidRDefault="004F7A3F" w:rsidP="00B80305">
                      <w:pPr>
                        <w:jc w:val="center"/>
                        <w:rPr>
                          <w:noProof/>
                          <w:color w:val="1F497D" w:themeColor="text2"/>
                          <w:sz w:val="22"/>
                          <w14:textOutline w14:w="10541" w14:cap="flat" w14:cmpd="sng" w14:algn="ctr">
                            <w14:solidFill>
                              <w14:schemeClr w14:val="accent1">
                                <w14:shade w14:val="88000"/>
                                <w14:satMod w14:val="110000"/>
                              </w14:schemeClr>
                            </w14:solidFill>
                            <w14:prstDash w14:val="solid"/>
                            <w14:round/>
                          </w14:textOutline>
                        </w:rPr>
                      </w:pPr>
                    </w:p>
                    <w:p w14:paraId="07E1B7E5" w14:textId="77777777" w:rsidR="00B80305" w:rsidRPr="00106E65" w:rsidRDefault="00B80305" w:rsidP="00B80305">
                      <w:pPr>
                        <w:jc w:val="center"/>
                        <w:rPr>
                          <w:noProof/>
                          <w:color w:val="1F497D" w:themeColor="text2"/>
                          <w:sz w:val="22"/>
                          <w14:textOutline w14:w="10541" w14:cap="flat" w14:cmpd="sng" w14:algn="ctr">
                            <w14:solidFill>
                              <w14:schemeClr w14:val="accent1">
                                <w14:shade w14:val="88000"/>
                                <w14:satMod w14:val="110000"/>
                              </w14:schemeClr>
                            </w14:solidFill>
                            <w14:prstDash w14:val="solid"/>
                            <w14:round/>
                          </w14:textOutline>
                        </w:rPr>
                      </w:pPr>
                    </w:p>
                  </w:txbxContent>
                </v:textbox>
              </v:shape>
            </w:pict>
          </mc:Fallback>
        </mc:AlternateContent>
      </w:r>
      <w:r w:rsidR="00FF19B8" w:rsidRPr="009C3B00">
        <w:rPr>
          <w:noProof/>
          <w:highlight w:val="lightGray"/>
        </w:rPr>
        <mc:AlternateContent>
          <mc:Choice Requires="wps">
            <w:drawing>
              <wp:anchor distT="0" distB="0" distL="114300" distR="114300" simplePos="0" relativeHeight="251726336" behindDoc="0" locked="0" layoutInCell="1" allowOverlap="1" wp14:anchorId="4A908CCC" wp14:editId="564E2E16">
                <wp:simplePos x="0" y="0"/>
                <wp:positionH relativeFrom="margin">
                  <wp:posOffset>60960</wp:posOffset>
                </wp:positionH>
                <wp:positionV relativeFrom="paragraph">
                  <wp:posOffset>2825115</wp:posOffset>
                </wp:positionV>
                <wp:extent cx="6362700" cy="777240"/>
                <wp:effectExtent l="0" t="0" r="0" b="3810"/>
                <wp:wrapNone/>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777240"/>
                        </a:xfrm>
                        <a:prstGeom prst="rect">
                          <a:avLst/>
                        </a:prstGeom>
                        <a:noFill/>
                        <a:ln w="9525">
                          <a:noFill/>
                          <a:miter lim="800000"/>
                          <a:headEnd/>
                          <a:tailEnd/>
                        </a:ln>
                      </wps:spPr>
                      <wps:txbx>
                        <w:txbxContent>
                          <w:p w14:paraId="2EDF29D1" w14:textId="3106B6E4" w:rsidR="002C2884" w:rsidRPr="008E2DF4" w:rsidRDefault="002C2884" w:rsidP="002C2884">
                            <w:pPr>
                              <w:jc w:val="left"/>
                              <w:rPr>
                                <w:rFonts w:ascii="YuMincho +36p Kana Medium" w:eastAsia="YuMincho +36p Kana Medium" w:hAnsi="YuMincho +36p Kana Medium" w:cs="Apple Chancery"/>
                                <w:b/>
                                <w:color w:val="FFFFFF" w:themeColor="background1"/>
                                <w:sz w:val="56"/>
                                <w:szCs w:val="56"/>
                                <w:highlight w:val="darkRed"/>
                              </w:rPr>
                            </w:pPr>
                            <w:r w:rsidRPr="008E2DF4">
                              <w:rPr>
                                <w:rFonts w:ascii="YuMincho +36p Kana Medium" w:eastAsia="YuMincho +36p Kana Medium" w:hAnsi="YuMincho +36p Kana Medium" w:cs="Apple Chancery" w:hint="eastAsia"/>
                                <w:b/>
                                <w:color w:val="FFFFFF" w:themeColor="background1"/>
                                <w:sz w:val="56"/>
                                <w:szCs w:val="56"/>
                                <w:highlight w:val="darkRed"/>
                              </w:rPr>
                              <w:t>SDGsから考えるア</w:t>
                            </w:r>
                            <w:r w:rsidRPr="008E2DF4">
                              <w:rPr>
                                <w:rFonts w:ascii="YuMincho +36p Kana Medium" w:eastAsia="YuMincho +36p Kana Medium" w:hAnsi="YuMincho +36p Kana Medium" w:cs="Apple Chancery"/>
                                <w:b/>
                                <w:color w:val="FFFFFF" w:themeColor="background1"/>
                                <w:sz w:val="56"/>
                                <w:szCs w:val="56"/>
                                <w:highlight w:val="darkRed"/>
                              </w:rPr>
                              <w:t>ジアの学生と未来</w:t>
                            </w:r>
                          </w:p>
                          <w:p w14:paraId="61D70E6F" w14:textId="521FF3F7" w:rsidR="00221747" w:rsidRPr="00BC0F1F" w:rsidRDefault="00221747" w:rsidP="00CD4FCA">
                            <w:pPr>
                              <w:jc w:val="left"/>
                              <w:rPr>
                                <w:rFonts w:ascii="YuMincho +36p Kana Medium" w:eastAsia="YuMincho +36p Kana Medium" w:hAnsi="YuMincho +36p Kana Medium" w:cs="Times New Roman"/>
                                <w:b/>
                                <w:color w:val="FFFFFF" w:themeColor="background1"/>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908CCC" id="_x0000_s1030" type="#_x0000_t202" style="position:absolute;left:0;text-align:left;margin-left:4.8pt;margin-top:222.45pt;width:501pt;height:61.2pt;z-index:251726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" filled="f" stroked="f">
                <v:textbox>
                  <w:txbxContent>
                    <w:p w14:paraId="2EDF29D1" w14:textId="3106B6E4" w:rsidR="002C2884" w:rsidRPr="008E2DF4" w:rsidRDefault="002C2884" w:rsidP="002C2884">
                      <w:pPr>
                        <w:jc w:val="left"/>
                        <w:rPr>
                          <w:rFonts w:ascii="YuMincho +36p Kana Medium" w:eastAsia="YuMincho +36p Kana Medium" w:hAnsi="YuMincho +36p Kana Medium" w:cs="Apple Chancery"/>
                          <w:b/>
                          <w:color w:val="FFFFFF" w:themeColor="background1"/>
                          <w:sz w:val="56"/>
                          <w:szCs w:val="56"/>
                          <w:highlight w:val="darkRed"/>
                        </w:rPr>
                      </w:pPr>
                      <w:r w:rsidRPr="008E2DF4">
                        <w:rPr>
                          <w:rFonts w:ascii="YuMincho +36p Kana Medium" w:eastAsia="YuMincho +36p Kana Medium" w:hAnsi="YuMincho +36p Kana Medium" w:cs="Apple Chancery" w:hint="eastAsia"/>
                          <w:b/>
                          <w:color w:val="FFFFFF" w:themeColor="background1"/>
                          <w:sz w:val="56"/>
                          <w:szCs w:val="56"/>
                          <w:highlight w:val="darkRed"/>
                        </w:rPr>
                        <w:t>SDGsから考えるア</w:t>
                      </w:r>
                      <w:r w:rsidRPr="008E2DF4">
                        <w:rPr>
                          <w:rFonts w:ascii="YuMincho +36p Kana Medium" w:eastAsia="YuMincho +36p Kana Medium" w:hAnsi="YuMincho +36p Kana Medium" w:cs="Apple Chancery"/>
                          <w:b/>
                          <w:color w:val="FFFFFF" w:themeColor="background1"/>
                          <w:sz w:val="56"/>
                          <w:szCs w:val="56"/>
                          <w:highlight w:val="darkRed"/>
                        </w:rPr>
                        <w:t>ジアの学生と未来</w:t>
                      </w:r>
                    </w:p>
                    <w:p w14:paraId="61D70E6F" w14:textId="521FF3F7" w:rsidR="00221747" w:rsidRPr="00BC0F1F" w:rsidRDefault="00221747" w:rsidP="00CD4FCA">
                      <w:pPr>
                        <w:jc w:val="left"/>
                        <w:rPr>
                          <w:rFonts w:ascii="YuMincho +36p Kana Medium" w:eastAsia="YuMincho +36p Kana Medium" w:hAnsi="YuMincho +36p Kana Medium" w:cs="Times New Roman"/>
                          <w:b/>
                          <w:color w:val="FFFFFF" w:themeColor="background1"/>
                          <w:sz w:val="56"/>
                          <w:szCs w:val="56"/>
                        </w:rPr>
                      </w:pPr>
                    </w:p>
                  </w:txbxContent>
                </v:textbox>
                <w10:wrap anchorx="margin"/>
              </v:shape>
            </w:pict>
          </mc:Fallback>
        </mc:AlternateContent>
      </w:r>
      <w:r w:rsidR="00FF19B8" w:rsidRPr="009C3B00">
        <w:rPr>
          <w:noProof/>
          <w:highlight w:val="lightGray"/>
        </w:rPr>
        <mc:AlternateContent>
          <mc:Choice Requires="wps">
            <w:drawing>
              <wp:anchor distT="0" distB="0" distL="114300" distR="114300" simplePos="0" relativeHeight="251707904" behindDoc="0" locked="0" layoutInCell="1" allowOverlap="1" wp14:anchorId="52E66E13" wp14:editId="054DC6BD">
                <wp:simplePos x="0" y="0"/>
                <wp:positionH relativeFrom="page">
                  <wp:posOffset>-419100</wp:posOffset>
                </wp:positionH>
                <wp:positionV relativeFrom="paragraph">
                  <wp:posOffset>4149090</wp:posOffset>
                </wp:positionV>
                <wp:extent cx="4562475" cy="4371975"/>
                <wp:effectExtent l="0" t="0" r="0" b="0"/>
                <wp:wrapNone/>
                <wp:docPr id="1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2475" cy="4371975"/>
                        </a:xfrm>
                        <a:prstGeom prst="rect">
                          <a:avLst/>
                        </a:prstGeom>
                        <a:noFill/>
                        <a:ln w="38100">
                          <a:noFill/>
                          <a:prstDash val="sysDot"/>
                          <a:miter lim="800000"/>
                          <a:headEnd/>
                          <a:tailEnd/>
                        </a:ln>
                      </wps:spPr>
                      <wps:txbx>
                        <w:txbxContent>
                          <w:p w14:paraId="18F5443E" w14:textId="77777777" w:rsidR="00CD4FCA" w:rsidRPr="000E08E7" w:rsidRDefault="00CD4FCA" w:rsidP="000E08E7">
                            <w:pPr>
                              <w:spacing w:line="60" w:lineRule="auto"/>
                              <w:jc w:val="center"/>
                              <w:rPr>
                                <w:rFonts w:ascii="YuMincho +36p Kana Medium" w:eastAsia="YuMincho +36p Kana Medium" w:hAnsi="YuMincho +36p Kana Medium"/>
                                <w:b/>
                                <w:color w:val="FFFFFF" w:themeColor="background1"/>
                                <w:sz w:val="40"/>
                                <w14:shadow w14:blurRad="25501" w14:dist="22999" w14:dir="7020000" w14:sx="100000" w14:sy="100000" w14:kx="0" w14:ky="0" w14:algn="tl">
                                  <w14:srgbClr w14:val="000000">
                                    <w14:alpha w14:val="50000"/>
                                  </w14:srgbClr>
                                </w14:shadow>
                                <w14:textOutline w14:w="9004" w14:cap="flat" w14:cmpd="sng" w14:algn="ctr">
                                  <w14:solidFill>
                                    <w14:schemeClr w14:val="accent2">
                                      <w14:satMod w14:val="140000"/>
                                    </w14:schemeClr>
                                  </w14:solidFill>
                                  <w14:prstDash w14:val="solid"/>
                                  <w14:miter w14:lim="0"/>
                                </w14:textOutline>
                              </w:rPr>
                            </w:pPr>
                            <w:r w:rsidRPr="000E08E7">
                              <w:rPr>
                                <w:rFonts w:ascii="YuMincho +36p Kana Medium" w:eastAsia="YuMincho +36p Kana Medium" w:hAnsi="YuMincho +36p Kana Medium" w:hint="eastAsia"/>
                                <w:b/>
                                <w:color w:val="FFFFFF" w:themeColor="background1"/>
                                <w:sz w:val="40"/>
                                <w14:shadow w14:blurRad="25501" w14:dist="22999" w14:dir="7020000" w14:sx="100000" w14:sy="100000" w14:kx="0" w14:ky="0" w14:algn="tl">
                                  <w14:srgbClr w14:val="000000">
                                    <w14:alpha w14:val="50000"/>
                                  </w14:srgbClr>
                                </w14:shadow>
                                <w14:textOutline w14:w="9004" w14:cap="flat" w14:cmpd="sng" w14:algn="ctr">
                                  <w14:solidFill>
                                    <w14:schemeClr w14:val="accent2">
                                      <w14:satMod w14:val="140000"/>
                                    </w14:schemeClr>
                                  </w14:solidFill>
                                  <w14:prstDash w14:val="solid"/>
                                  <w14:miter w14:lim="0"/>
                                </w14:textOutline>
                              </w:rPr>
                              <w:t>プログラム</w:t>
                            </w:r>
                          </w:p>
                          <w:p w14:paraId="1447C063" w14:textId="24BB3915" w:rsidR="00CD4FCA" w:rsidRPr="00FF19B8" w:rsidRDefault="005127AE" w:rsidP="00FF19B8">
                            <w:pPr>
                              <w:spacing w:line="60" w:lineRule="auto"/>
                              <w:jc w:val="center"/>
                              <w:rPr>
                                <w:rFonts w:ascii="YuMincho +36p Kana Medium" w:eastAsia="YuMincho +36p Kana Medium" w:hAnsi="YuMincho +36p Kana Medium"/>
                                <w:b/>
                                <w:color w:val="C0504D" w:themeColor="accent2"/>
                                <w:sz w:val="24"/>
                                <w:szCs w:val="24"/>
                              </w:rPr>
                            </w:pPr>
                            <w:r w:rsidRPr="00FF19B8">
                              <w:rPr>
                                <w:rFonts w:ascii="YuMincho +36p Kana Medium" w:eastAsia="YuMincho +36p Kana Medium" w:hAnsi="YuMincho +36p Kana Medium" w:hint="eastAsia"/>
                                <w:b/>
                                <w:color w:val="C0504D" w:themeColor="accent2"/>
                                <w:sz w:val="24"/>
                                <w:szCs w:val="24"/>
                              </w:rPr>
                              <w:t>【</w:t>
                            </w:r>
                            <w:r w:rsidR="00601F45" w:rsidRPr="00FF19B8">
                              <w:rPr>
                                <w:rFonts w:ascii="YuMincho +36p Kana Medium" w:eastAsia="YuMincho +36p Kana Medium" w:hAnsi="YuMincho +36p Kana Medium" w:hint="eastAsia"/>
                                <w:b/>
                                <w:color w:val="C0504D" w:themeColor="accent2"/>
                                <w:sz w:val="24"/>
                                <w:szCs w:val="24"/>
                              </w:rPr>
                              <w:t>第１部</w:t>
                            </w:r>
                            <w:r w:rsidR="00CD4FCA" w:rsidRPr="00FF19B8">
                              <w:rPr>
                                <w:rFonts w:ascii="YuMincho +36p Kana Medium" w:eastAsia="YuMincho +36p Kana Medium" w:hAnsi="YuMincho +36p Kana Medium" w:hint="eastAsia"/>
                                <w:b/>
                                <w:color w:val="C0504D" w:themeColor="accent2"/>
                                <w:sz w:val="24"/>
                                <w:szCs w:val="24"/>
                              </w:rPr>
                              <w:t>】</w:t>
                            </w:r>
                          </w:p>
                          <w:p w14:paraId="48C1A256" w14:textId="477D9176" w:rsidR="00601F45" w:rsidRPr="00FF19B8" w:rsidRDefault="00601F45" w:rsidP="00FF19B8">
                            <w:pPr>
                              <w:spacing w:line="60" w:lineRule="auto"/>
                              <w:jc w:val="center"/>
                              <w:rPr>
                                <w:rFonts w:ascii="YuMincho +36p Kana Medium" w:eastAsia="YuMincho +36p Kana Medium" w:hAnsi="YuMincho +36p Kana Medium"/>
                                <w:b/>
                                <w:color w:val="595959" w:themeColor="text1" w:themeTint="A6"/>
                                <w:sz w:val="22"/>
                              </w:rPr>
                            </w:pPr>
                            <w:r w:rsidRPr="00FF19B8">
                              <w:rPr>
                                <w:rFonts w:ascii="YuMincho +36p Kana Medium" w:eastAsia="YuMincho +36p Kana Medium" w:hAnsi="YuMincho +36p Kana Medium" w:hint="eastAsia"/>
                                <w:b/>
                                <w:color w:val="595959" w:themeColor="text1" w:themeTint="A6"/>
                                <w:sz w:val="22"/>
                              </w:rPr>
                              <w:t>2016年</w:t>
                            </w:r>
                            <w:r w:rsidRPr="00FF19B8">
                              <w:rPr>
                                <w:rFonts w:ascii="YuMincho +36p Kana Medium" w:eastAsia="YuMincho +36p Kana Medium" w:hAnsi="YuMincho +36p Kana Medium"/>
                                <w:b/>
                                <w:color w:val="595959" w:themeColor="text1" w:themeTint="A6"/>
                                <w:sz w:val="22"/>
                              </w:rPr>
                              <w:t>度</w:t>
                            </w:r>
                            <w:r w:rsidR="00D906F8" w:rsidRPr="00FF19B8">
                              <w:rPr>
                                <w:rFonts w:ascii="YuMincho +36p Kana Medium" w:eastAsia="YuMincho +36p Kana Medium" w:hAnsi="YuMincho +36p Kana Medium"/>
                                <w:b/>
                                <w:color w:val="595959" w:themeColor="text1" w:themeTint="A6"/>
                                <w:sz w:val="22"/>
                              </w:rPr>
                              <w:t>学生交流</w:t>
                            </w:r>
                            <w:r w:rsidR="00CD4FCA" w:rsidRPr="00FF19B8">
                              <w:rPr>
                                <w:rFonts w:ascii="YuMincho +36p Kana Medium" w:eastAsia="YuMincho +36p Kana Medium" w:hAnsi="YuMincho +36p Kana Medium" w:hint="eastAsia"/>
                                <w:b/>
                                <w:color w:val="595959" w:themeColor="text1" w:themeTint="A6"/>
                                <w:sz w:val="22"/>
                              </w:rPr>
                              <w:t>プロジェクト活動報告</w:t>
                            </w:r>
                          </w:p>
                          <w:p w14:paraId="6DDFDC87" w14:textId="5552DBB9" w:rsidR="00CD4FCA" w:rsidRPr="00FF19B8" w:rsidRDefault="00601F45" w:rsidP="00FF19B8">
                            <w:pPr>
                              <w:spacing w:line="60" w:lineRule="auto"/>
                              <w:jc w:val="center"/>
                              <w:rPr>
                                <w:rFonts w:ascii="YuMincho +36p Kana Medium" w:eastAsia="YuMincho +36p Kana Medium" w:hAnsi="YuMincho +36p Kana Medium" w:hint="eastAsia"/>
                                <w:b/>
                                <w:color w:val="595959" w:themeColor="text1" w:themeTint="A6"/>
                                <w:sz w:val="22"/>
                              </w:rPr>
                            </w:pPr>
                            <w:r w:rsidRPr="00FF19B8">
                              <w:rPr>
                                <w:rFonts w:ascii="YuMincho +36p Kana Medium" w:eastAsia="YuMincho +36p Kana Medium" w:hAnsi="YuMincho +36p Kana Medium"/>
                                <w:b/>
                                <w:color w:val="595959" w:themeColor="text1" w:themeTint="A6"/>
                                <w:sz w:val="22"/>
                              </w:rPr>
                              <w:t>2017年度</w:t>
                            </w:r>
                            <w:r w:rsidRPr="00FF19B8">
                              <w:rPr>
                                <w:rFonts w:ascii="YuMincho +36p Kana Medium" w:eastAsia="YuMincho +36p Kana Medium" w:hAnsi="YuMincho +36p Kana Medium" w:hint="eastAsia"/>
                                <w:b/>
                                <w:color w:val="595959" w:themeColor="text1" w:themeTint="A6"/>
                                <w:sz w:val="22"/>
                              </w:rPr>
                              <w:t>ベトナム</w:t>
                            </w:r>
                            <w:r w:rsidRPr="00FF19B8">
                              <w:rPr>
                                <w:rFonts w:ascii="YuMincho +36p Kana Medium" w:eastAsia="YuMincho +36p Kana Medium" w:hAnsi="YuMincho +36p Kana Medium"/>
                                <w:b/>
                                <w:color w:val="595959" w:themeColor="text1" w:themeTint="A6"/>
                                <w:sz w:val="22"/>
                              </w:rPr>
                              <w:t>・ネパールプロジェクト紹介</w:t>
                            </w:r>
                          </w:p>
                          <w:p w14:paraId="401C278C" w14:textId="77777777" w:rsidR="00CD4FCA" w:rsidRPr="00FF19B8" w:rsidRDefault="00CD4FCA" w:rsidP="00FF19B8">
                            <w:pPr>
                              <w:spacing w:line="60" w:lineRule="auto"/>
                              <w:jc w:val="center"/>
                              <w:rPr>
                                <w:rFonts w:ascii="YuMincho +36p Kana Medium" w:eastAsia="YuMincho +36p Kana Medium" w:hAnsi="YuMincho +36p Kana Medium"/>
                                <w:color w:val="595959" w:themeColor="text1" w:themeTint="A6"/>
                                <w:sz w:val="24"/>
                                <w:szCs w:val="24"/>
                              </w:rPr>
                            </w:pPr>
                          </w:p>
                          <w:p w14:paraId="1325ED1F" w14:textId="7BB7A610" w:rsidR="00CD4FCA" w:rsidRPr="00FF19B8" w:rsidRDefault="005127AE" w:rsidP="00FF19B8">
                            <w:pPr>
                              <w:spacing w:line="60" w:lineRule="auto"/>
                              <w:jc w:val="center"/>
                              <w:rPr>
                                <w:rFonts w:ascii="YuMincho +36p Kana Medium" w:eastAsia="YuMincho +36p Kana Medium" w:hAnsi="YuMincho +36p Kana Medium"/>
                                <w:b/>
                                <w:color w:val="C0504D" w:themeColor="accent2"/>
                                <w:sz w:val="24"/>
                                <w:szCs w:val="24"/>
                              </w:rPr>
                            </w:pPr>
                            <w:r w:rsidRPr="00FF19B8">
                              <w:rPr>
                                <w:rFonts w:ascii="YuMincho +36p Kana Medium" w:eastAsia="YuMincho +36p Kana Medium" w:hAnsi="YuMincho +36p Kana Medium" w:hint="eastAsia"/>
                                <w:b/>
                                <w:color w:val="C0504D" w:themeColor="accent2"/>
                                <w:sz w:val="24"/>
                                <w:szCs w:val="24"/>
                              </w:rPr>
                              <w:t>【第</w:t>
                            </w:r>
                            <w:r w:rsidR="00601F45" w:rsidRPr="00FF19B8">
                              <w:rPr>
                                <w:rFonts w:ascii="YuMincho +36p Kana Medium" w:eastAsia="YuMincho +36p Kana Medium" w:hAnsi="YuMincho +36p Kana Medium" w:hint="eastAsia"/>
                                <w:b/>
                                <w:color w:val="C0504D" w:themeColor="accent2"/>
                                <w:sz w:val="24"/>
                                <w:szCs w:val="24"/>
                              </w:rPr>
                              <w:t>２</w:t>
                            </w:r>
                            <w:r w:rsidR="00CD4FCA" w:rsidRPr="00FF19B8">
                              <w:rPr>
                                <w:rFonts w:ascii="YuMincho +36p Kana Medium" w:eastAsia="YuMincho +36p Kana Medium" w:hAnsi="YuMincho +36p Kana Medium" w:hint="eastAsia"/>
                                <w:b/>
                                <w:color w:val="C0504D" w:themeColor="accent2"/>
                                <w:sz w:val="24"/>
                                <w:szCs w:val="24"/>
                              </w:rPr>
                              <w:t>部】</w:t>
                            </w:r>
                          </w:p>
                          <w:p w14:paraId="310667C6" w14:textId="7611B83B" w:rsidR="00CD4FCA" w:rsidRPr="00FF19B8" w:rsidRDefault="004F7A3F" w:rsidP="00FF19B8">
                            <w:pPr>
                              <w:spacing w:line="60" w:lineRule="auto"/>
                              <w:jc w:val="center"/>
                              <w:rPr>
                                <w:rFonts w:ascii="YuMincho +36p Kana Medium" w:eastAsia="YuMincho +36p Kana Medium" w:hAnsi="YuMincho +36p Kana Medium"/>
                                <w:b/>
                                <w:color w:val="595959" w:themeColor="text1" w:themeTint="A6"/>
                                <w:sz w:val="24"/>
                                <w:szCs w:val="24"/>
                              </w:rPr>
                            </w:pPr>
                            <w:r w:rsidRPr="00FF19B8">
                              <w:rPr>
                                <w:rFonts w:ascii="YuMincho +36p Kana Medium" w:eastAsia="YuMincho +36p Kana Medium" w:hAnsi="YuMincho +36p Kana Medium" w:hint="eastAsia"/>
                                <w:b/>
                                <w:color w:val="595959" w:themeColor="text1" w:themeTint="A6"/>
                                <w:sz w:val="24"/>
                                <w:szCs w:val="24"/>
                              </w:rPr>
                              <w:t>基調講演</w:t>
                            </w:r>
                          </w:p>
                          <w:p w14:paraId="37E4CA5B" w14:textId="66C432C1" w:rsidR="00D85554" w:rsidRPr="00F9264C" w:rsidRDefault="00CD4FCA" w:rsidP="00FF19B8">
                            <w:pPr>
                              <w:spacing w:line="60" w:lineRule="auto"/>
                              <w:jc w:val="center"/>
                              <w:rPr>
                                <w:rFonts w:ascii="YuMincho +36p Kana Medium" w:eastAsia="YuMincho +36p Kana Medium" w:hAnsi="YuMincho +36p Kana Medium"/>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9264C">
                              <w:rPr>
                                <w:rFonts w:ascii="YuMincho +36p Kana Medium" w:eastAsia="YuMincho +36p Kana Medium" w:hAnsi="YuMincho +36p Kana Medium"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演題「</w:t>
                            </w:r>
                            <w:r w:rsidR="00D85554" w:rsidRPr="00F9264C">
                              <w:rPr>
                                <w:rFonts w:ascii="YuMincho +36p Kana Medium" w:eastAsia="YuMincho +36p Kana Medium" w:hAnsi="YuMincho +36p Kana Medium"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年後</w:t>
                            </w:r>
                            <w:r w:rsidR="00D85554" w:rsidRPr="00F9264C">
                              <w:rPr>
                                <w:rFonts w:ascii="YuMincho +36p Kana Medium" w:eastAsia="YuMincho +36p Kana Medium" w:hAnsi="YuMincho +36p Kana Medium"/>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のパートナーシップを目指して</w:t>
                            </w:r>
                          </w:p>
                          <w:p w14:paraId="5ECAE5C2" w14:textId="77777777" w:rsidR="00D85554" w:rsidRPr="00F9264C" w:rsidRDefault="00D85554" w:rsidP="00FF19B8">
                            <w:pPr>
                              <w:spacing w:line="60" w:lineRule="auto"/>
                              <w:ind w:firstLineChars="500" w:firstLine="1100"/>
                              <w:jc w:val="center"/>
                              <w:rPr>
                                <w:rFonts w:ascii="YuMincho +36p Kana Medium" w:eastAsia="YuMincho +36p Kana Medium" w:hAnsi="YuMincho +36p Kana Medium"/>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9264C">
                              <w:rPr>
                                <w:rFonts w:ascii="YuMincho +36p Kana Medium" w:eastAsia="YuMincho +36p Kana Medium" w:hAnsi="YuMincho +36p Kana Medium"/>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2C2884" w:rsidRPr="00F9264C">
                              <w:rPr>
                                <w:rFonts w:ascii="YuMincho +36p Kana Medium" w:eastAsia="YuMincho +36p Kana Medium" w:hAnsi="YuMincho +36p Kana Medium"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アジアの学生が共同で</w:t>
                            </w:r>
                            <w:r w:rsidRPr="00F9264C">
                              <w:rPr>
                                <w:rFonts w:ascii="YuMincho +36p Kana Medium" w:eastAsia="YuMincho +36p Kana Medium" w:hAnsi="YuMincho +36p Kana Medium"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作り上げる</w:t>
                            </w:r>
                          </w:p>
                          <w:p w14:paraId="77046E66" w14:textId="167D44F3" w:rsidR="00301651" w:rsidRPr="00F9264C" w:rsidRDefault="00D85554" w:rsidP="00FF19B8">
                            <w:pPr>
                              <w:spacing w:line="60" w:lineRule="auto"/>
                              <w:ind w:firstLineChars="500" w:firstLine="1100"/>
                              <w:jc w:val="center"/>
                              <w:rPr>
                                <w:rFonts w:ascii="YuMincho +36p Kana Medium" w:eastAsia="YuMincho +36p Kana Medium" w:hAnsi="YuMincho +36p Kana Medium"/>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9264C">
                              <w:rPr>
                                <w:rFonts w:ascii="YuMincho +36p Kana Medium" w:eastAsia="YuMincho +36p Kana Medium" w:hAnsi="YuMincho +36p Kana Medium"/>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学生交流プログラム</w:t>
                            </w:r>
                            <w:r w:rsidR="002C2884" w:rsidRPr="00F9264C">
                              <w:rPr>
                                <w:rFonts w:ascii="YuMincho +36p Kana Medium" w:eastAsia="YuMincho +36p Kana Medium" w:hAnsi="YuMincho +36p Kana Medium"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CD4FCA" w:rsidRPr="00F9264C">
                              <w:rPr>
                                <w:rFonts w:ascii="YuMincho +36p Kana Medium" w:eastAsia="YuMincho +36p Kana Medium" w:hAnsi="YuMincho +36p Kana Medium"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84A5FCF" w14:textId="629E59CD" w:rsidR="00CD4FCA" w:rsidRPr="00F9264C" w:rsidRDefault="00301651" w:rsidP="00FF19B8">
                            <w:pPr>
                              <w:spacing w:line="60" w:lineRule="auto"/>
                              <w:ind w:firstLineChars="300" w:firstLine="660"/>
                              <w:jc w:val="center"/>
                              <w:rPr>
                                <w:rFonts w:ascii="YuMincho +36p Kana Medium" w:eastAsia="YuMincho +36p Kana Medium" w:hAnsi="YuMincho +36p Kana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9264C">
                              <w:rPr>
                                <w:rFonts w:ascii="YuMincho +36p Kana Medium" w:eastAsia="YuMincho +36p Kana Medium" w:hAnsi="YuMincho +36p Kana Medium"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講師</w:t>
                            </w:r>
                            <w:r w:rsidRPr="00F9264C">
                              <w:rPr>
                                <w:rFonts w:ascii="YuMincho +36p Kana Medium" w:eastAsia="YuMincho +36p Kana Medium" w:hAnsi="YuMincho +36p Kana Medium"/>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関昭典氏</w:t>
                            </w:r>
                            <w:r w:rsidRPr="00F9264C">
                              <w:rPr>
                                <w:rFonts w:ascii="YuMincho +36p Kana Medium" w:eastAsia="YuMincho +36p Kana Medium" w:hAnsi="YuMincho +36p Kana Medium"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F9264C" w:rsidRPr="00F9264C">
                              <w:rPr>
                                <w:rFonts w:ascii="YuMincho +36p Kana Medium" w:eastAsia="YuMincho +36p Kana Medium" w:hAnsi="YuMincho +36p Kana Medium"/>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AEE代表理事</w:t>
                            </w:r>
                            <w:r w:rsidR="00F9264C" w:rsidRPr="00F9264C">
                              <w:rPr>
                                <w:rFonts w:ascii="YuMincho +36p Kana Medium" w:eastAsia="YuMincho +36p Kana Medium" w:hAnsi="YuMincho +36p Kana Medium"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F9264C">
                              <w:rPr>
                                <w:rFonts w:ascii="YuMincho +36p Kana Medium" w:eastAsia="YuMincho +36p Kana Medium" w:hAnsi="YuMincho +36p Kana Medium"/>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東京経済大学教授）</w:t>
                            </w:r>
                          </w:p>
                          <w:p w14:paraId="384A7153" w14:textId="77777777" w:rsidR="00CD4FCA" w:rsidRPr="00FF19B8" w:rsidRDefault="00CD4FCA" w:rsidP="00FF19B8">
                            <w:pPr>
                              <w:spacing w:line="60" w:lineRule="auto"/>
                              <w:jc w:val="center"/>
                              <w:rPr>
                                <w:rFonts w:ascii="YuMincho +36p Kana Medium" w:eastAsia="YuMincho +36p Kana Medium" w:hAnsi="YuMincho +36p Kana Medium"/>
                                <w:b/>
                                <w:color w:val="595959" w:themeColor="text1" w:themeTint="A6"/>
                                <w:sz w:val="24"/>
                                <w:szCs w:val="24"/>
                              </w:rPr>
                            </w:pPr>
                          </w:p>
                          <w:p w14:paraId="1AEA50ED" w14:textId="2E722F75" w:rsidR="005127AE" w:rsidRPr="00FF19B8" w:rsidRDefault="005127AE" w:rsidP="00FF19B8">
                            <w:pPr>
                              <w:spacing w:line="60" w:lineRule="auto"/>
                              <w:jc w:val="center"/>
                              <w:rPr>
                                <w:rFonts w:ascii="YuMincho +36p Kana Medium" w:eastAsia="YuMincho +36p Kana Medium" w:hAnsi="YuMincho +36p Kana Medium"/>
                                <w:b/>
                                <w:color w:val="C0504D" w:themeColor="accent2"/>
                                <w:sz w:val="24"/>
                                <w:szCs w:val="24"/>
                              </w:rPr>
                            </w:pPr>
                            <w:r w:rsidRPr="00FF19B8">
                              <w:rPr>
                                <w:rFonts w:ascii="YuMincho +36p Kana Medium" w:eastAsia="YuMincho +36p Kana Medium" w:hAnsi="YuMincho +36p Kana Medium" w:hint="eastAsia"/>
                                <w:b/>
                                <w:color w:val="C0504D" w:themeColor="accent2"/>
                                <w:sz w:val="24"/>
                                <w:szCs w:val="24"/>
                              </w:rPr>
                              <w:t>【第</w:t>
                            </w:r>
                            <w:r w:rsidR="00601F45" w:rsidRPr="00FF19B8">
                              <w:rPr>
                                <w:rFonts w:ascii="YuMincho +36p Kana Medium" w:eastAsia="YuMincho +36p Kana Medium" w:hAnsi="YuMincho +36p Kana Medium" w:hint="eastAsia"/>
                                <w:b/>
                                <w:color w:val="C0504D" w:themeColor="accent2"/>
                                <w:sz w:val="24"/>
                                <w:szCs w:val="24"/>
                              </w:rPr>
                              <w:t>３</w:t>
                            </w:r>
                            <w:r w:rsidRPr="00FF19B8">
                              <w:rPr>
                                <w:rFonts w:ascii="YuMincho +36p Kana Medium" w:eastAsia="YuMincho +36p Kana Medium" w:hAnsi="YuMincho +36p Kana Medium" w:hint="eastAsia"/>
                                <w:b/>
                                <w:color w:val="C0504D" w:themeColor="accent2"/>
                                <w:sz w:val="24"/>
                                <w:szCs w:val="24"/>
                              </w:rPr>
                              <w:t>部】</w:t>
                            </w:r>
                          </w:p>
                          <w:p w14:paraId="2A2F4A6C" w14:textId="55BC5967" w:rsidR="00CD4FCA" w:rsidRPr="00FF19B8" w:rsidRDefault="002C2884" w:rsidP="00FF19B8">
                            <w:pPr>
                              <w:spacing w:line="60" w:lineRule="auto"/>
                              <w:jc w:val="center"/>
                              <w:rPr>
                                <w:rFonts w:ascii="YuMincho +36p Kana Medium" w:eastAsia="YuMincho +36p Kana Medium" w:hAnsi="YuMincho +36p Kana Medium"/>
                                <w:b/>
                                <w:color w:val="595959" w:themeColor="text1" w:themeTint="A6"/>
                                <w:sz w:val="22"/>
                              </w:rPr>
                            </w:pPr>
                            <w:r w:rsidRPr="00FF19B8">
                              <w:rPr>
                                <w:rFonts w:ascii="YuMincho +36p Kana Medium" w:eastAsia="YuMincho +36p Kana Medium" w:hAnsi="YuMincho +36p Kana Medium" w:hint="eastAsia"/>
                                <w:b/>
                                <w:color w:val="595959" w:themeColor="text1" w:themeTint="A6"/>
                                <w:sz w:val="22"/>
                              </w:rPr>
                              <w:t>全体</w:t>
                            </w:r>
                            <w:r w:rsidR="00CD4FCA" w:rsidRPr="00FF19B8">
                              <w:rPr>
                                <w:rFonts w:ascii="YuMincho +36p Kana Medium" w:eastAsia="YuMincho +36p Kana Medium" w:hAnsi="YuMincho +36p Kana Medium" w:hint="eastAsia"/>
                                <w:b/>
                                <w:color w:val="595959" w:themeColor="text1" w:themeTint="A6"/>
                                <w:sz w:val="22"/>
                              </w:rPr>
                              <w:t>ディスカッション</w:t>
                            </w:r>
                          </w:p>
                          <w:p w14:paraId="00EBFE24" w14:textId="1427D872" w:rsidR="00CD4FCA" w:rsidRDefault="00CD4FCA" w:rsidP="00FF19B8">
                            <w:pPr>
                              <w:spacing w:line="60" w:lineRule="auto"/>
                              <w:jc w:val="center"/>
                              <w:rPr>
                                <w:rFonts w:ascii="YuMincho +36p Kana Medium" w:eastAsia="YuMincho +36p Kana Medium" w:hAnsi="YuMincho +36p Kana Medium"/>
                                <w:b/>
                                <w:color w:val="595959" w:themeColor="text1" w:themeTint="A6"/>
                                <w:sz w:val="22"/>
                              </w:rPr>
                            </w:pPr>
                            <w:r w:rsidRPr="00FF19B8">
                              <w:rPr>
                                <w:rFonts w:ascii="YuMincho +36p Kana Medium" w:eastAsia="YuMincho +36p Kana Medium" w:hAnsi="YuMincho +36p Kana Medium" w:hint="eastAsia"/>
                                <w:b/>
                                <w:color w:val="595959" w:themeColor="text1" w:themeTint="A6"/>
                                <w:sz w:val="22"/>
                              </w:rPr>
                              <w:t>テーマ「</w:t>
                            </w:r>
                            <w:r w:rsidR="002C2884" w:rsidRPr="00FF19B8">
                              <w:rPr>
                                <w:rFonts w:ascii="YuMincho +36p Kana Medium" w:eastAsia="YuMincho +36p Kana Medium" w:hAnsi="YuMincho +36p Kana Medium" w:hint="eastAsia"/>
                                <w:b/>
                                <w:color w:val="595959" w:themeColor="text1" w:themeTint="A6"/>
                                <w:sz w:val="22"/>
                              </w:rPr>
                              <w:t>S</w:t>
                            </w:r>
                            <w:r w:rsidR="002C2884" w:rsidRPr="00FF19B8">
                              <w:rPr>
                                <w:rFonts w:ascii="YuMincho +36p Kana Medium" w:eastAsia="YuMincho +36p Kana Medium" w:hAnsi="YuMincho +36p Kana Medium"/>
                                <w:b/>
                                <w:color w:val="595959" w:themeColor="text1" w:themeTint="A6"/>
                                <w:sz w:val="22"/>
                              </w:rPr>
                              <w:t>DGs</w:t>
                            </w:r>
                            <w:r w:rsidR="002C2884" w:rsidRPr="00FF19B8">
                              <w:rPr>
                                <w:rFonts w:ascii="YuMincho +36p Kana Medium" w:eastAsia="YuMincho +36p Kana Medium" w:hAnsi="YuMincho +36p Kana Medium" w:hint="eastAsia"/>
                                <w:b/>
                                <w:color w:val="595959" w:themeColor="text1" w:themeTint="A6"/>
                                <w:sz w:val="22"/>
                              </w:rPr>
                              <w:t>から</w:t>
                            </w:r>
                            <w:r w:rsidR="002C2884" w:rsidRPr="00FF19B8">
                              <w:rPr>
                                <w:rFonts w:ascii="YuMincho +36p Kana Medium" w:eastAsia="YuMincho +36p Kana Medium" w:hAnsi="YuMincho +36p Kana Medium"/>
                                <w:b/>
                                <w:color w:val="595959" w:themeColor="text1" w:themeTint="A6"/>
                                <w:sz w:val="22"/>
                              </w:rPr>
                              <w:t>考えるアジアの学生と未来</w:t>
                            </w:r>
                            <w:r w:rsidRPr="00FF19B8">
                              <w:rPr>
                                <w:rFonts w:ascii="YuMincho +36p Kana Medium" w:eastAsia="YuMincho +36p Kana Medium" w:hAnsi="YuMincho +36p Kana Medium" w:hint="eastAsia"/>
                                <w:b/>
                                <w:color w:val="595959" w:themeColor="text1" w:themeTint="A6"/>
                                <w:sz w:val="22"/>
                              </w:rPr>
                              <w:t>」</w:t>
                            </w:r>
                          </w:p>
                          <w:p w14:paraId="45C2090E" w14:textId="65636300" w:rsidR="00FF19B8" w:rsidRPr="000352C1" w:rsidRDefault="00FF19B8" w:rsidP="00FF19B8">
                            <w:pPr>
                              <w:spacing w:line="60" w:lineRule="auto"/>
                              <w:jc w:val="center"/>
                              <w:rPr>
                                <w:rFonts w:ascii="YuMincho +36p Kana Medium" w:eastAsia="YuMincho +36p Kana Medium" w:hAnsi="YuMincho +36p Kana Medium" w:hint="eastAsia"/>
                                <w:color w:val="595959" w:themeColor="text1" w:themeTint="A6"/>
                                <w:sz w:val="18"/>
                                <w:szCs w:val="18"/>
                              </w:rPr>
                            </w:pPr>
                            <w:r w:rsidRPr="000352C1">
                              <w:rPr>
                                <w:rFonts w:ascii="YuMincho +36p Kana Medium" w:eastAsia="YuMincho +36p Kana Medium" w:hAnsi="YuMincho +36p Kana Medium" w:hint="eastAsia"/>
                                <w:color w:val="595959" w:themeColor="text1" w:themeTint="A6"/>
                                <w:sz w:val="18"/>
                                <w:szCs w:val="18"/>
                              </w:rPr>
                              <w:t>（副題「プログラム参加者のぶっちゃけトーク」）</w:t>
                            </w:r>
                          </w:p>
                          <w:p w14:paraId="78816140" w14:textId="2362FF6F" w:rsidR="00B90A8F" w:rsidRPr="00FF19B8" w:rsidRDefault="00FF19B8" w:rsidP="00FF19B8">
                            <w:pPr>
                              <w:spacing w:line="60" w:lineRule="auto"/>
                              <w:jc w:val="center"/>
                              <w:rPr>
                                <w:rFonts w:ascii="YuMincho +36p Kana Medium" w:eastAsia="YuMincho +36p Kana Medium" w:hAnsi="YuMincho +36p Kana Medium"/>
                                <w:color w:val="595959" w:themeColor="text1" w:themeTint="A6"/>
                                <w:sz w:val="20"/>
                                <w:szCs w:val="20"/>
                              </w:rPr>
                            </w:pPr>
                            <w:r>
                              <w:rPr>
                                <w:rFonts w:ascii="YuMincho +36p Kana Medium" w:eastAsia="YuMincho +36p Kana Medium" w:hAnsi="YuMincho +36p Kana Medium" w:hint="eastAsia"/>
                                <w:color w:val="595959" w:themeColor="text1" w:themeTint="A6"/>
                                <w:sz w:val="22"/>
                              </w:rPr>
                              <w:t xml:space="preserve">　　　　</w:t>
                            </w:r>
                            <w:r w:rsidR="00B90A8F" w:rsidRPr="00FF19B8">
                              <w:rPr>
                                <w:rFonts w:ascii="YuMincho +36p Kana Medium" w:eastAsia="YuMincho +36p Kana Medium" w:hAnsi="YuMincho +36p Kana Medium" w:hint="eastAsia"/>
                                <w:color w:val="595959" w:themeColor="text1" w:themeTint="A6"/>
                                <w:sz w:val="20"/>
                                <w:szCs w:val="20"/>
                              </w:rPr>
                              <w:t>モデレーター</w:t>
                            </w:r>
                            <w:r w:rsidR="00B90A8F" w:rsidRPr="00FF19B8">
                              <w:rPr>
                                <w:rFonts w:ascii="YuMincho +36p Kana Medium" w:eastAsia="YuMincho +36p Kana Medium" w:hAnsi="YuMincho +36p Kana Medium"/>
                                <w:color w:val="595959" w:themeColor="text1" w:themeTint="A6"/>
                                <w:sz w:val="20"/>
                                <w:szCs w:val="20"/>
                              </w:rPr>
                              <w:t xml:space="preserve">　</w:t>
                            </w:r>
                            <w:r w:rsidR="00601F45" w:rsidRPr="00FF19B8">
                              <w:rPr>
                                <w:rFonts w:ascii="YuMincho +36p Kana Medium" w:eastAsia="YuMincho +36p Kana Medium" w:hAnsi="YuMincho +36p Kana Medium" w:hint="eastAsia"/>
                                <w:color w:val="595959" w:themeColor="text1" w:themeTint="A6"/>
                                <w:sz w:val="20"/>
                                <w:szCs w:val="20"/>
                              </w:rPr>
                              <w:t>関</w:t>
                            </w:r>
                            <w:r w:rsidR="00601F45" w:rsidRPr="00FF19B8">
                              <w:rPr>
                                <w:rFonts w:ascii="YuMincho +36p Kana Medium" w:eastAsia="YuMincho +36p Kana Medium" w:hAnsi="YuMincho +36p Kana Medium"/>
                                <w:color w:val="595959" w:themeColor="text1" w:themeTint="A6"/>
                                <w:sz w:val="20"/>
                                <w:szCs w:val="20"/>
                              </w:rPr>
                              <w:t>愛生</w:t>
                            </w:r>
                            <w:r w:rsidR="00B90A8F" w:rsidRPr="00FF19B8">
                              <w:rPr>
                                <w:rFonts w:ascii="YuMincho +36p Kana Medium" w:eastAsia="YuMincho +36p Kana Medium" w:hAnsi="YuMincho +36p Kana Medium"/>
                                <w:color w:val="595959" w:themeColor="text1" w:themeTint="A6"/>
                                <w:sz w:val="20"/>
                                <w:szCs w:val="20"/>
                              </w:rPr>
                              <w:t>（</w:t>
                            </w:r>
                            <w:r w:rsidR="002C2884" w:rsidRPr="00FF19B8">
                              <w:rPr>
                                <w:rFonts w:ascii="YuMincho +36p Kana Medium" w:eastAsia="YuMincho +36p Kana Medium" w:hAnsi="YuMincho +36p Kana Medium" w:hint="eastAsia"/>
                                <w:color w:val="595959" w:themeColor="text1" w:themeTint="A6"/>
                                <w:sz w:val="20"/>
                                <w:szCs w:val="20"/>
                              </w:rPr>
                              <w:t>上智</w:t>
                            </w:r>
                            <w:r w:rsidR="002C2884" w:rsidRPr="00FF19B8">
                              <w:rPr>
                                <w:rFonts w:ascii="YuMincho +36p Kana Medium" w:eastAsia="YuMincho +36p Kana Medium" w:hAnsi="YuMincho +36p Kana Medium"/>
                                <w:color w:val="595959" w:themeColor="text1" w:themeTint="A6"/>
                                <w:sz w:val="20"/>
                                <w:szCs w:val="20"/>
                              </w:rPr>
                              <w:t>大学</w:t>
                            </w:r>
                            <w:r w:rsidR="00601F45" w:rsidRPr="00FF19B8">
                              <w:rPr>
                                <w:rFonts w:ascii="YuMincho +36p Kana Medium" w:eastAsia="YuMincho +36p Kana Medium" w:hAnsi="YuMincho +36p Kana Medium" w:hint="eastAsia"/>
                                <w:color w:val="595959" w:themeColor="text1" w:themeTint="A6"/>
                                <w:sz w:val="20"/>
                                <w:szCs w:val="20"/>
                              </w:rPr>
                              <w:t>3</w:t>
                            </w:r>
                            <w:r w:rsidR="002C2884" w:rsidRPr="00FF19B8">
                              <w:rPr>
                                <w:rFonts w:ascii="YuMincho +36p Kana Medium" w:eastAsia="YuMincho +36p Kana Medium" w:hAnsi="YuMincho +36p Kana Medium"/>
                                <w:color w:val="595959" w:themeColor="text1" w:themeTint="A6"/>
                                <w:sz w:val="20"/>
                                <w:szCs w:val="20"/>
                              </w:rPr>
                              <w:t>年</w:t>
                            </w:r>
                            <w:r w:rsidR="00B90A8F" w:rsidRPr="00FF19B8">
                              <w:rPr>
                                <w:rFonts w:ascii="YuMincho +36p Kana Medium" w:eastAsia="YuMincho +36p Kana Medium" w:hAnsi="YuMincho +36p Kana Medium"/>
                                <w:color w:val="595959" w:themeColor="text1" w:themeTint="A6"/>
                                <w:sz w:val="20"/>
                                <w:szCs w:val="20"/>
                              </w:rPr>
                              <w:t>、</w:t>
                            </w:r>
                            <w:r w:rsidR="00B90A8F" w:rsidRPr="00FF19B8">
                              <w:rPr>
                                <w:rFonts w:ascii="YuMincho +36p Kana Medium" w:eastAsia="YuMincho +36p Kana Medium" w:hAnsi="YuMincho +36p Kana Medium" w:hint="eastAsia"/>
                                <w:color w:val="595959" w:themeColor="text1" w:themeTint="A6"/>
                                <w:sz w:val="20"/>
                                <w:szCs w:val="20"/>
                              </w:rPr>
                              <w:t>AAEE</w:t>
                            </w:r>
                            <w:r w:rsidR="002C2884" w:rsidRPr="00FF19B8">
                              <w:rPr>
                                <w:rFonts w:ascii="YuMincho +36p Kana Medium" w:eastAsia="YuMincho +36p Kana Medium" w:hAnsi="YuMincho +36p Kana Medium" w:hint="eastAsia"/>
                                <w:color w:val="595959" w:themeColor="text1" w:themeTint="A6"/>
                                <w:sz w:val="20"/>
                                <w:szCs w:val="20"/>
                              </w:rPr>
                              <w:t>学生</w:t>
                            </w:r>
                            <w:r w:rsidR="002C2884" w:rsidRPr="00FF19B8">
                              <w:rPr>
                                <w:rFonts w:ascii="YuMincho +36p Kana Medium" w:eastAsia="YuMincho +36p Kana Medium" w:hAnsi="YuMincho +36p Kana Medium"/>
                                <w:color w:val="595959" w:themeColor="text1" w:themeTint="A6"/>
                                <w:sz w:val="20"/>
                                <w:szCs w:val="20"/>
                              </w:rPr>
                              <w:t>アシスタント</w:t>
                            </w:r>
                            <w:r w:rsidR="00B90A8F" w:rsidRPr="00FF19B8">
                              <w:rPr>
                                <w:rFonts w:ascii="YuMincho +36p Kana Medium" w:eastAsia="YuMincho +36p Kana Medium" w:hAnsi="YuMincho +36p Kana Medium"/>
                                <w:color w:val="595959" w:themeColor="text1" w:themeTint="A6"/>
                                <w:sz w:val="20"/>
                                <w:szCs w:val="20"/>
                              </w:rPr>
                              <w:t>）</w:t>
                            </w:r>
                          </w:p>
                          <w:p w14:paraId="167CBA9B" w14:textId="5E2F50ED" w:rsidR="00B90A8F" w:rsidRPr="00FF19B8" w:rsidRDefault="002C2884" w:rsidP="00FF19B8">
                            <w:pPr>
                              <w:spacing w:line="60" w:lineRule="auto"/>
                              <w:ind w:firstLineChars="400" w:firstLine="880"/>
                              <w:rPr>
                                <w:rFonts w:ascii="YuMincho +36p Kana Medium" w:eastAsia="YuMincho +36p Kana Medium" w:hAnsi="YuMincho +36p Kana Medium"/>
                                <w:color w:val="595959" w:themeColor="text1" w:themeTint="A6"/>
                                <w:sz w:val="22"/>
                              </w:rPr>
                            </w:pPr>
                            <w:r w:rsidRPr="00FF19B8">
                              <w:rPr>
                                <w:rFonts w:ascii="YuMincho +36p Kana Medium" w:eastAsia="YuMincho +36p Kana Medium" w:hAnsi="YuMincho +36p Kana Medium" w:hint="eastAsia"/>
                                <w:color w:val="595959" w:themeColor="text1" w:themeTint="A6"/>
                                <w:sz w:val="22"/>
                              </w:rPr>
                              <w:t xml:space="preserve">パネラー　</w:t>
                            </w:r>
                            <w:r w:rsidR="00B90A8F" w:rsidRPr="00FF19B8">
                              <w:rPr>
                                <w:rFonts w:ascii="YuMincho +36p Kana Medium" w:eastAsia="YuMincho +36p Kana Medium" w:hAnsi="YuMincho +36p Kana Medium" w:hint="eastAsia"/>
                                <w:color w:val="595959" w:themeColor="text1" w:themeTint="A6"/>
                                <w:sz w:val="22"/>
                              </w:rPr>
                              <w:t>AAEE学生</w:t>
                            </w:r>
                            <w:r w:rsidR="00B90A8F" w:rsidRPr="00FF19B8">
                              <w:rPr>
                                <w:rFonts w:ascii="YuMincho +36p Kana Medium" w:eastAsia="YuMincho +36p Kana Medium" w:hAnsi="YuMincho +36p Kana Medium"/>
                                <w:color w:val="595959" w:themeColor="text1" w:themeTint="A6"/>
                                <w:sz w:val="22"/>
                              </w:rPr>
                              <w:t>交流プログラム参加者</w:t>
                            </w:r>
                          </w:p>
                          <w:p w14:paraId="7FAD2988" w14:textId="6AC19B88" w:rsidR="00363704" w:rsidRDefault="00363704" w:rsidP="00E014B1">
                            <w:pPr>
                              <w:spacing w:line="60" w:lineRule="auto"/>
                              <w:ind w:firstLineChars="900" w:firstLine="1800"/>
                              <w:rPr>
                                <w:rFonts w:ascii="YuMincho +36p Kana Medium" w:eastAsia="YuMincho +36p Kana Medium" w:hAnsi="YuMincho +36p Kana Medium"/>
                                <w:color w:val="595959" w:themeColor="text1" w:themeTint="A6"/>
                                <w:sz w:val="20"/>
                                <w:szCs w:val="20"/>
                              </w:rPr>
                            </w:pPr>
                          </w:p>
                          <w:p w14:paraId="1512D128" w14:textId="77777777" w:rsidR="008E2DF4" w:rsidRPr="002C2884" w:rsidRDefault="008E2DF4" w:rsidP="00B90A8F">
                            <w:pPr>
                              <w:spacing w:line="60" w:lineRule="auto"/>
                              <w:ind w:firstLineChars="300" w:firstLine="600"/>
                              <w:rPr>
                                <w:rFonts w:ascii="YuMincho +36p Kana Medium" w:eastAsia="YuMincho +36p Kana Medium" w:hAnsi="YuMincho +36p Kana Medium"/>
                                <w:color w:val="595959" w:themeColor="text1" w:themeTint="A6"/>
                                <w:sz w:val="20"/>
                                <w:szCs w:val="20"/>
                              </w:rPr>
                            </w:pPr>
                          </w:p>
                          <w:p w14:paraId="4A0F8FF8" w14:textId="77777777" w:rsidR="00CD4FCA" w:rsidRPr="00D906F8" w:rsidRDefault="00CD4FCA" w:rsidP="00CD4FCA">
                            <w:pPr>
                              <w:spacing w:line="60" w:lineRule="auto"/>
                              <w:rPr>
                                <w:rFonts w:hint="eastAsia"/>
                                <w:b/>
                                <w:color w:val="595959" w:themeColor="text1" w:themeTint="A6"/>
                                <w:szCs w:val="21"/>
                              </w:rPr>
                            </w:pPr>
                          </w:p>
                          <w:p w14:paraId="5212F7C2" w14:textId="77777777" w:rsidR="00CD4FCA" w:rsidRPr="00E537B9" w:rsidRDefault="00CD4FCA" w:rsidP="00CD4FCA">
                            <w:pPr>
                              <w:spacing w:line="60" w:lineRule="auto"/>
                              <w:jc w:val="center"/>
                              <w:rPr>
                                <w:b/>
                                <w:color w:val="595959" w:themeColor="text1" w:themeTint="A6"/>
                                <w:sz w:val="16"/>
                              </w:rPr>
                            </w:pPr>
                          </w:p>
                          <w:p w14:paraId="3CB79F13" w14:textId="77777777" w:rsidR="00CD4FCA" w:rsidRPr="00FF19B8" w:rsidRDefault="00CD4FCA" w:rsidP="00FF19B8">
                            <w:pPr>
                              <w:spacing w:line="60" w:lineRule="auto"/>
                              <w:rPr>
                                <w:rFonts w:hint="eastAsia"/>
                                <w:color w:val="595959" w:themeColor="text1" w:themeTint="A6"/>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E66E13" id="_x0000_s1031" type="#_x0000_t202" style="position:absolute;left:0;text-align:left;margin-left:-33pt;margin-top:326.7pt;width:359.25pt;height:344.25pt;z-index:251707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" filled="f" stroked="f" strokeweight="3pt">
                <v:stroke dashstyle="1 1"/>
                <v:textbox>
                  <w:txbxContent>
                    <w:p w14:paraId="18F5443E" w14:textId="77777777" w:rsidR="00CD4FCA" w:rsidRPr="000E08E7" w:rsidRDefault="00CD4FCA" w:rsidP="000E08E7">
                      <w:pPr>
                        <w:spacing w:line="60" w:lineRule="auto"/>
                        <w:jc w:val="center"/>
                        <w:rPr>
                          <w:rFonts w:ascii="YuMincho +36p Kana Medium" w:eastAsia="YuMincho +36p Kana Medium" w:hAnsi="YuMincho +36p Kana Medium"/>
                          <w:b/>
                          <w:color w:val="FFFFFF" w:themeColor="background1"/>
                          <w:sz w:val="40"/>
                          <w14:shadow w14:blurRad="25501" w14:dist="22999" w14:dir="7020000" w14:sx="100000" w14:sy="100000" w14:kx="0" w14:ky="0" w14:algn="tl">
                            <w14:srgbClr w14:val="000000">
                              <w14:alpha w14:val="50000"/>
                            </w14:srgbClr>
                          </w14:shadow>
                          <w14:textOutline w14:w="9004" w14:cap="flat" w14:cmpd="sng" w14:algn="ctr">
                            <w14:solidFill>
                              <w14:schemeClr w14:val="accent2">
                                <w14:satMod w14:val="140000"/>
                              </w14:schemeClr>
                            </w14:solidFill>
                            <w14:prstDash w14:val="solid"/>
                            <w14:miter w14:lim="0"/>
                          </w14:textOutline>
                        </w:rPr>
                      </w:pPr>
                      <w:r w:rsidRPr="000E08E7">
                        <w:rPr>
                          <w:rFonts w:ascii="YuMincho +36p Kana Medium" w:eastAsia="YuMincho +36p Kana Medium" w:hAnsi="YuMincho +36p Kana Medium" w:hint="eastAsia"/>
                          <w:b/>
                          <w:color w:val="FFFFFF" w:themeColor="background1"/>
                          <w:sz w:val="40"/>
                          <w14:shadow w14:blurRad="25501" w14:dist="22999" w14:dir="7020000" w14:sx="100000" w14:sy="100000" w14:kx="0" w14:ky="0" w14:algn="tl">
                            <w14:srgbClr w14:val="000000">
                              <w14:alpha w14:val="50000"/>
                            </w14:srgbClr>
                          </w14:shadow>
                          <w14:textOutline w14:w="9004" w14:cap="flat" w14:cmpd="sng" w14:algn="ctr">
                            <w14:solidFill>
                              <w14:schemeClr w14:val="accent2">
                                <w14:satMod w14:val="140000"/>
                              </w14:schemeClr>
                            </w14:solidFill>
                            <w14:prstDash w14:val="solid"/>
                            <w14:miter w14:lim="0"/>
                          </w14:textOutline>
                        </w:rPr>
                        <w:t>プログラム</w:t>
                      </w:r>
                    </w:p>
                    <w:p w14:paraId="1447C063" w14:textId="24BB3915" w:rsidR="00CD4FCA" w:rsidRPr="00FF19B8" w:rsidRDefault="005127AE" w:rsidP="00FF19B8">
                      <w:pPr>
                        <w:spacing w:line="60" w:lineRule="auto"/>
                        <w:jc w:val="center"/>
                        <w:rPr>
                          <w:rFonts w:ascii="YuMincho +36p Kana Medium" w:eastAsia="YuMincho +36p Kana Medium" w:hAnsi="YuMincho +36p Kana Medium"/>
                          <w:b/>
                          <w:color w:val="C0504D" w:themeColor="accent2"/>
                          <w:sz w:val="24"/>
                          <w:szCs w:val="24"/>
                        </w:rPr>
                      </w:pPr>
                      <w:r w:rsidRPr="00FF19B8">
                        <w:rPr>
                          <w:rFonts w:ascii="YuMincho +36p Kana Medium" w:eastAsia="YuMincho +36p Kana Medium" w:hAnsi="YuMincho +36p Kana Medium" w:hint="eastAsia"/>
                          <w:b/>
                          <w:color w:val="C0504D" w:themeColor="accent2"/>
                          <w:sz w:val="24"/>
                          <w:szCs w:val="24"/>
                        </w:rPr>
                        <w:t>【</w:t>
                      </w:r>
                      <w:r w:rsidR="00601F45" w:rsidRPr="00FF19B8">
                        <w:rPr>
                          <w:rFonts w:ascii="YuMincho +36p Kana Medium" w:eastAsia="YuMincho +36p Kana Medium" w:hAnsi="YuMincho +36p Kana Medium" w:hint="eastAsia"/>
                          <w:b/>
                          <w:color w:val="C0504D" w:themeColor="accent2"/>
                          <w:sz w:val="24"/>
                          <w:szCs w:val="24"/>
                        </w:rPr>
                        <w:t>第１部</w:t>
                      </w:r>
                      <w:r w:rsidR="00CD4FCA" w:rsidRPr="00FF19B8">
                        <w:rPr>
                          <w:rFonts w:ascii="YuMincho +36p Kana Medium" w:eastAsia="YuMincho +36p Kana Medium" w:hAnsi="YuMincho +36p Kana Medium" w:hint="eastAsia"/>
                          <w:b/>
                          <w:color w:val="C0504D" w:themeColor="accent2"/>
                          <w:sz w:val="24"/>
                          <w:szCs w:val="24"/>
                        </w:rPr>
                        <w:t>】</w:t>
                      </w:r>
                    </w:p>
                    <w:p w14:paraId="48C1A256" w14:textId="477D9176" w:rsidR="00601F45" w:rsidRPr="00FF19B8" w:rsidRDefault="00601F45" w:rsidP="00FF19B8">
                      <w:pPr>
                        <w:spacing w:line="60" w:lineRule="auto"/>
                        <w:jc w:val="center"/>
                        <w:rPr>
                          <w:rFonts w:ascii="YuMincho +36p Kana Medium" w:eastAsia="YuMincho +36p Kana Medium" w:hAnsi="YuMincho +36p Kana Medium"/>
                          <w:b/>
                          <w:color w:val="595959" w:themeColor="text1" w:themeTint="A6"/>
                          <w:sz w:val="22"/>
                        </w:rPr>
                      </w:pPr>
                      <w:r w:rsidRPr="00FF19B8">
                        <w:rPr>
                          <w:rFonts w:ascii="YuMincho +36p Kana Medium" w:eastAsia="YuMincho +36p Kana Medium" w:hAnsi="YuMincho +36p Kana Medium" w:hint="eastAsia"/>
                          <w:b/>
                          <w:color w:val="595959" w:themeColor="text1" w:themeTint="A6"/>
                          <w:sz w:val="22"/>
                        </w:rPr>
                        <w:t>2016年</w:t>
                      </w:r>
                      <w:r w:rsidRPr="00FF19B8">
                        <w:rPr>
                          <w:rFonts w:ascii="YuMincho +36p Kana Medium" w:eastAsia="YuMincho +36p Kana Medium" w:hAnsi="YuMincho +36p Kana Medium"/>
                          <w:b/>
                          <w:color w:val="595959" w:themeColor="text1" w:themeTint="A6"/>
                          <w:sz w:val="22"/>
                        </w:rPr>
                        <w:t>度</w:t>
                      </w:r>
                      <w:r w:rsidR="00D906F8" w:rsidRPr="00FF19B8">
                        <w:rPr>
                          <w:rFonts w:ascii="YuMincho +36p Kana Medium" w:eastAsia="YuMincho +36p Kana Medium" w:hAnsi="YuMincho +36p Kana Medium"/>
                          <w:b/>
                          <w:color w:val="595959" w:themeColor="text1" w:themeTint="A6"/>
                          <w:sz w:val="22"/>
                        </w:rPr>
                        <w:t>学生交流</w:t>
                      </w:r>
                      <w:r w:rsidR="00CD4FCA" w:rsidRPr="00FF19B8">
                        <w:rPr>
                          <w:rFonts w:ascii="YuMincho +36p Kana Medium" w:eastAsia="YuMincho +36p Kana Medium" w:hAnsi="YuMincho +36p Kana Medium" w:hint="eastAsia"/>
                          <w:b/>
                          <w:color w:val="595959" w:themeColor="text1" w:themeTint="A6"/>
                          <w:sz w:val="22"/>
                        </w:rPr>
                        <w:t>プロジェクト活動報告</w:t>
                      </w:r>
                    </w:p>
                    <w:p w14:paraId="6DDFDC87" w14:textId="5552DBB9" w:rsidR="00CD4FCA" w:rsidRPr="00FF19B8" w:rsidRDefault="00601F45" w:rsidP="00FF19B8">
                      <w:pPr>
                        <w:spacing w:line="60" w:lineRule="auto"/>
                        <w:jc w:val="center"/>
                        <w:rPr>
                          <w:rFonts w:ascii="YuMincho +36p Kana Medium" w:eastAsia="YuMincho +36p Kana Medium" w:hAnsi="YuMincho +36p Kana Medium" w:hint="eastAsia"/>
                          <w:b/>
                          <w:color w:val="595959" w:themeColor="text1" w:themeTint="A6"/>
                          <w:sz w:val="22"/>
                        </w:rPr>
                      </w:pPr>
                      <w:r w:rsidRPr="00FF19B8">
                        <w:rPr>
                          <w:rFonts w:ascii="YuMincho +36p Kana Medium" w:eastAsia="YuMincho +36p Kana Medium" w:hAnsi="YuMincho +36p Kana Medium"/>
                          <w:b/>
                          <w:color w:val="595959" w:themeColor="text1" w:themeTint="A6"/>
                          <w:sz w:val="22"/>
                        </w:rPr>
                        <w:t>2017年度</w:t>
                      </w:r>
                      <w:r w:rsidRPr="00FF19B8">
                        <w:rPr>
                          <w:rFonts w:ascii="YuMincho +36p Kana Medium" w:eastAsia="YuMincho +36p Kana Medium" w:hAnsi="YuMincho +36p Kana Medium" w:hint="eastAsia"/>
                          <w:b/>
                          <w:color w:val="595959" w:themeColor="text1" w:themeTint="A6"/>
                          <w:sz w:val="22"/>
                        </w:rPr>
                        <w:t>ベトナム</w:t>
                      </w:r>
                      <w:r w:rsidRPr="00FF19B8">
                        <w:rPr>
                          <w:rFonts w:ascii="YuMincho +36p Kana Medium" w:eastAsia="YuMincho +36p Kana Medium" w:hAnsi="YuMincho +36p Kana Medium"/>
                          <w:b/>
                          <w:color w:val="595959" w:themeColor="text1" w:themeTint="A6"/>
                          <w:sz w:val="22"/>
                        </w:rPr>
                        <w:t>・ネパールプロジェクト紹介</w:t>
                      </w:r>
                    </w:p>
                    <w:p w14:paraId="401C278C" w14:textId="77777777" w:rsidR="00CD4FCA" w:rsidRPr="00FF19B8" w:rsidRDefault="00CD4FCA" w:rsidP="00FF19B8">
                      <w:pPr>
                        <w:spacing w:line="60" w:lineRule="auto"/>
                        <w:jc w:val="center"/>
                        <w:rPr>
                          <w:rFonts w:ascii="YuMincho +36p Kana Medium" w:eastAsia="YuMincho +36p Kana Medium" w:hAnsi="YuMincho +36p Kana Medium"/>
                          <w:color w:val="595959" w:themeColor="text1" w:themeTint="A6"/>
                          <w:sz w:val="24"/>
                          <w:szCs w:val="24"/>
                        </w:rPr>
                      </w:pPr>
                    </w:p>
                    <w:p w14:paraId="1325ED1F" w14:textId="7BB7A610" w:rsidR="00CD4FCA" w:rsidRPr="00FF19B8" w:rsidRDefault="005127AE" w:rsidP="00FF19B8">
                      <w:pPr>
                        <w:spacing w:line="60" w:lineRule="auto"/>
                        <w:jc w:val="center"/>
                        <w:rPr>
                          <w:rFonts w:ascii="YuMincho +36p Kana Medium" w:eastAsia="YuMincho +36p Kana Medium" w:hAnsi="YuMincho +36p Kana Medium"/>
                          <w:b/>
                          <w:color w:val="C0504D" w:themeColor="accent2"/>
                          <w:sz w:val="24"/>
                          <w:szCs w:val="24"/>
                        </w:rPr>
                      </w:pPr>
                      <w:r w:rsidRPr="00FF19B8">
                        <w:rPr>
                          <w:rFonts w:ascii="YuMincho +36p Kana Medium" w:eastAsia="YuMincho +36p Kana Medium" w:hAnsi="YuMincho +36p Kana Medium" w:hint="eastAsia"/>
                          <w:b/>
                          <w:color w:val="C0504D" w:themeColor="accent2"/>
                          <w:sz w:val="24"/>
                          <w:szCs w:val="24"/>
                        </w:rPr>
                        <w:t>【第</w:t>
                      </w:r>
                      <w:r w:rsidR="00601F45" w:rsidRPr="00FF19B8">
                        <w:rPr>
                          <w:rFonts w:ascii="YuMincho +36p Kana Medium" w:eastAsia="YuMincho +36p Kana Medium" w:hAnsi="YuMincho +36p Kana Medium" w:hint="eastAsia"/>
                          <w:b/>
                          <w:color w:val="C0504D" w:themeColor="accent2"/>
                          <w:sz w:val="24"/>
                          <w:szCs w:val="24"/>
                        </w:rPr>
                        <w:t>２</w:t>
                      </w:r>
                      <w:r w:rsidR="00CD4FCA" w:rsidRPr="00FF19B8">
                        <w:rPr>
                          <w:rFonts w:ascii="YuMincho +36p Kana Medium" w:eastAsia="YuMincho +36p Kana Medium" w:hAnsi="YuMincho +36p Kana Medium" w:hint="eastAsia"/>
                          <w:b/>
                          <w:color w:val="C0504D" w:themeColor="accent2"/>
                          <w:sz w:val="24"/>
                          <w:szCs w:val="24"/>
                        </w:rPr>
                        <w:t>部】</w:t>
                      </w:r>
                    </w:p>
                    <w:p w14:paraId="310667C6" w14:textId="7611B83B" w:rsidR="00CD4FCA" w:rsidRPr="00FF19B8" w:rsidRDefault="004F7A3F" w:rsidP="00FF19B8">
                      <w:pPr>
                        <w:spacing w:line="60" w:lineRule="auto"/>
                        <w:jc w:val="center"/>
                        <w:rPr>
                          <w:rFonts w:ascii="YuMincho +36p Kana Medium" w:eastAsia="YuMincho +36p Kana Medium" w:hAnsi="YuMincho +36p Kana Medium"/>
                          <w:b/>
                          <w:color w:val="595959" w:themeColor="text1" w:themeTint="A6"/>
                          <w:sz w:val="24"/>
                          <w:szCs w:val="24"/>
                        </w:rPr>
                      </w:pPr>
                      <w:r w:rsidRPr="00FF19B8">
                        <w:rPr>
                          <w:rFonts w:ascii="YuMincho +36p Kana Medium" w:eastAsia="YuMincho +36p Kana Medium" w:hAnsi="YuMincho +36p Kana Medium" w:hint="eastAsia"/>
                          <w:b/>
                          <w:color w:val="595959" w:themeColor="text1" w:themeTint="A6"/>
                          <w:sz w:val="24"/>
                          <w:szCs w:val="24"/>
                        </w:rPr>
                        <w:t>基調講演</w:t>
                      </w:r>
                    </w:p>
                    <w:p w14:paraId="37E4CA5B" w14:textId="66C432C1" w:rsidR="00D85554" w:rsidRPr="00F9264C" w:rsidRDefault="00CD4FCA" w:rsidP="00FF19B8">
                      <w:pPr>
                        <w:spacing w:line="60" w:lineRule="auto"/>
                        <w:jc w:val="center"/>
                        <w:rPr>
                          <w:rFonts w:ascii="YuMincho +36p Kana Medium" w:eastAsia="YuMincho +36p Kana Medium" w:hAnsi="YuMincho +36p Kana Medium"/>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9264C">
                        <w:rPr>
                          <w:rFonts w:ascii="YuMincho +36p Kana Medium" w:eastAsia="YuMincho +36p Kana Medium" w:hAnsi="YuMincho +36p Kana Medium"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演題「</w:t>
                      </w:r>
                      <w:r w:rsidR="00D85554" w:rsidRPr="00F9264C">
                        <w:rPr>
                          <w:rFonts w:ascii="YuMincho +36p Kana Medium" w:eastAsia="YuMincho +36p Kana Medium" w:hAnsi="YuMincho +36p Kana Medium"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年後</w:t>
                      </w:r>
                      <w:r w:rsidR="00D85554" w:rsidRPr="00F9264C">
                        <w:rPr>
                          <w:rFonts w:ascii="YuMincho +36p Kana Medium" w:eastAsia="YuMincho +36p Kana Medium" w:hAnsi="YuMincho +36p Kana Medium"/>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のパートナーシップを目指して</w:t>
                      </w:r>
                    </w:p>
                    <w:p w14:paraId="5ECAE5C2" w14:textId="77777777" w:rsidR="00D85554" w:rsidRPr="00F9264C" w:rsidRDefault="00D85554" w:rsidP="00FF19B8">
                      <w:pPr>
                        <w:spacing w:line="60" w:lineRule="auto"/>
                        <w:ind w:firstLineChars="500" w:firstLine="1100"/>
                        <w:jc w:val="center"/>
                        <w:rPr>
                          <w:rFonts w:ascii="YuMincho +36p Kana Medium" w:eastAsia="YuMincho +36p Kana Medium" w:hAnsi="YuMincho +36p Kana Medium"/>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9264C">
                        <w:rPr>
                          <w:rFonts w:ascii="YuMincho +36p Kana Medium" w:eastAsia="YuMincho +36p Kana Medium" w:hAnsi="YuMincho +36p Kana Medium"/>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2C2884" w:rsidRPr="00F9264C">
                        <w:rPr>
                          <w:rFonts w:ascii="YuMincho +36p Kana Medium" w:eastAsia="YuMincho +36p Kana Medium" w:hAnsi="YuMincho +36p Kana Medium"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アジアの学生が共同で</w:t>
                      </w:r>
                      <w:r w:rsidRPr="00F9264C">
                        <w:rPr>
                          <w:rFonts w:ascii="YuMincho +36p Kana Medium" w:eastAsia="YuMincho +36p Kana Medium" w:hAnsi="YuMincho +36p Kana Medium"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作り上げる</w:t>
                      </w:r>
                    </w:p>
                    <w:p w14:paraId="77046E66" w14:textId="167D44F3" w:rsidR="00301651" w:rsidRPr="00F9264C" w:rsidRDefault="00D85554" w:rsidP="00FF19B8">
                      <w:pPr>
                        <w:spacing w:line="60" w:lineRule="auto"/>
                        <w:ind w:firstLineChars="500" w:firstLine="1100"/>
                        <w:jc w:val="center"/>
                        <w:rPr>
                          <w:rFonts w:ascii="YuMincho +36p Kana Medium" w:eastAsia="YuMincho +36p Kana Medium" w:hAnsi="YuMincho +36p Kana Medium"/>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9264C">
                        <w:rPr>
                          <w:rFonts w:ascii="YuMincho +36p Kana Medium" w:eastAsia="YuMincho +36p Kana Medium" w:hAnsi="YuMincho +36p Kana Medium"/>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学生交流プログラム</w:t>
                      </w:r>
                      <w:r w:rsidR="002C2884" w:rsidRPr="00F9264C">
                        <w:rPr>
                          <w:rFonts w:ascii="YuMincho +36p Kana Medium" w:eastAsia="YuMincho +36p Kana Medium" w:hAnsi="YuMincho +36p Kana Medium"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CD4FCA" w:rsidRPr="00F9264C">
                        <w:rPr>
                          <w:rFonts w:ascii="YuMincho +36p Kana Medium" w:eastAsia="YuMincho +36p Kana Medium" w:hAnsi="YuMincho +36p Kana Medium"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84A5FCF" w14:textId="629E59CD" w:rsidR="00CD4FCA" w:rsidRPr="00F9264C" w:rsidRDefault="00301651" w:rsidP="00FF19B8">
                      <w:pPr>
                        <w:spacing w:line="60" w:lineRule="auto"/>
                        <w:ind w:firstLineChars="300" w:firstLine="660"/>
                        <w:jc w:val="center"/>
                        <w:rPr>
                          <w:rFonts w:ascii="YuMincho +36p Kana Medium" w:eastAsia="YuMincho +36p Kana Medium" w:hAnsi="YuMincho +36p Kana Medium"/>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9264C">
                        <w:rPr>
                          <w:rFonts w:ascii="YuMincho +36p Kana Medium" w:eastAsia="YuMincho +36p Kana Medium" w:hAnsi="YuMincho +36p Kana Medium"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講師</w:t>
                      </w:r>
                      <w:r w:rsidRPr="00F9264C">
                        <w:rPr>
                          <w:rFonts w:ascii="YuMincho +36p Kana Medium" w:eastAsia="YuMincho +36p Kana Medium" w:hAnsi="YuMincho +36p Kana Medium"/>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関昭典氏</w:t>
                      </w:r>
                      <w:r w:rsidRPr="00F9264C">
                        <w:rPr>
                          <w:rFonts w:ascii="YuMincho +36p Kana Medium" w:eastAsia="YuMincho +36p Kana Medium" w:hAnsi="YuMincho +36p Kana Medium"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F9264C" w:rsidRPr="00F9264C">
                        <w:rPr>
                          <w:rFonts w:ascii="YuMincho +36p Kana Medium" w:eastAsia="YuMincho +36p Kana Medium" w:hAnsi="YuMincho +36p Kana Medium"/>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AEE代表理事</w:t>
                      </w:r>
                      <w:r w:rsidR="00F9264C" w:rsidRPr="00F9264C">
                        <w:rPr>
                          <w:rFonts w:ascii="YuMincho +36p Kana Medium" w:eastAsia="YuMincho +36p Kana Medium" w:hAnsi="YuMincho +36p Kana Medium"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F9264C">
                        <w:rPr>
                          <w:rFonts w:ascii="YuMincho +36p Kana Medium" w:eastAsia="YuMincho +36p Kana Medium" w:hAnsi="YuMincho +36p Kana Medium"/>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東京経済大学教授）</w:t>
                      </w:r>
                    </w:p>
                    <w:p w14:paraId="384A7153" w14:textId="77777777" w:rsidR="00CD4FCA" w:rsidRPr="00FF19B8" w:rsidRDefault="00CD4FCA" w:rsidP="00FF19B8">
                      <w:pPr>
                        <w:spacing w:line="60" w:lineRule="auto"/>
                        <w:jc w:val="center"/>
                        <w:rPr>
                          <w:rFonts w:ascii="YuMincho +36p Kana Medium" w:eastAsia="YuMincho +36p Kana Medium" w:hAnsi="YuMincho +36p Kana Medium"/>
                          <w:b/>
                          <w:color w:val="595959" w:themeColor="text1" w:themeTint="A6"/>
                          <w:sz w:val="24"/>
                          <w:szCs w:val="24"/>
                        </w:rPr>
                      </w:pPr>
                    </w:p>
                    <w:p w14:paraId="1AEA50ED" w14:textId="2E722F75" w:rsidR="005127AE" w:rsidRPr="00FF19B8" w:rsidRDefault="005127AE" w:rsidP="00FF19B8">
                      <w:pPr>
                        <w:spacing w:line="60" w:lineRule="auto"/>
                        <w:jc w:val="center"/>
                        <w:rPr>
                          <w:rFonts w:ascii="YuMincho +36p Kana Medium" w:eastAsia="YuMincho +36p Kana Medium" w:hAnsi="YuMincho +36p Kana Medium"/>
                          <w:b/>
                          <w:color w:val="C0504D" w:themeColor="accent2"/>
                          <w:sz w:val="24"/>
                          <w:szCs w:val="24"/>
                        </w:rPr>
                      </w:pPr>
                      <w:r w:rsidRPr="00FF19B8">
                        <w:rPr>
                          <w:rFonts w:ascii="YuMincho +36p Kana Medium" w:eastAsia="YuMincho +36p Kana Medium" w:hAnsi="YuMincho +36p Kana Medium" w:hint="eastAsia"/>
                          <w:b/>
                          <w:color w:val="C0504D" w:themeColor="accent2"/>
                          <w:sz w:val="24"/>
                          <w:szCs w:val="24"/>
                        </w:rPr>
                        <w:t>【第</w:t>
                      </w:r>
                      <w:r w:rsidR="00601F45" w:rsidRPr="00FF19B8">
                        <w:rPr>
                          <w:rFonts w:ascii="YuMincho +36p Kana Medium" w:eastAsia="YuMincho +36p Kana Medium" w:hAnsi="YuMincho +36p Kana Medium" w:hint="eastAsia"/>
                          <w:b/>
                          <w:color w:val="C0504D" w:themeColor="accent2"/>
                          <w:sz w:val="24"/>
                          <w:szCs w:val="24"/>
                        </w:rPr>
                        <w:t>３</w:t>
                      </w:r>
                      <w:r w:rsidRPr="00FF19B8">
                        <w:rPr>
                          <w:rFonts w:ascii="YuMincho +36p Kana Medium" w:eastAsia="YuMincho +36p Kana Medium" w:hAnsi="YuMincho +36p Kana Medium" w:hint="eastAsia"/>
                          <w:b/>
                          <w:color w:val="C0504D" w:themeColor="accent2"/>
                          <w:sz w:val="24"/>
                          <w:szCs w:val="24"/>
                        </w:rPr>
                        <w:t>部】</w:t>
                      </w:r>
                    </w:p>
                    <w:p w14:paraId="2A2F4A6C" w14:textId="55BC5967" w:rsidR="00CD4FCA" w:rsidRPr="00FF19B8" w:rsidRDefault="002C2884" w:rsidP="00FF19B8">
                      <w:pPr>
                        <w:spacing w:line="60" w:lineRule="auto"/>
                        <w:jc w:val="center"/>
                        <w:rPr>
                          <w:rFonts w:ascii="YuMincho +36p Kana Medium" w:eastAsia="YuMincho +36p Kana Medium" w:hAnsi="YuMincho +36p Kana Medium"/>
                          <w:b/>
                          <w:color w:val="595959" w:themeColor="text1" w:themeTint="A6"/>
                          <w:sz w:val="22"/>
                        </w:rPr>
                      </w:pPr>
                      <w:r w:rsidRPr="00FF19B8">
                        <w:rPr>
                          <w:rFonts w:ascii="YuMincho +36p Kana Medium" w:eastAsia="YuMincho +36p Kana Medium" w:hAnsi="YuMincho +36p Kana Medium" w:hint="eastAsia"/>
                          <w:b/>
                          <w:color w:val="595959" w:themeColor="text1" w:themeTint="A6"/>
                          <w:sz w:val="22"/>
                        </w:rPr>
                        <w:t>全体</w:t>
                      </w:r>
                      <w:r w:rsidR="00CD4FCA" w:rsidRPr="00FF19B8">
                        <w:rPr>
                          <w:rFonts w:ascii="YuMincho +36p Kana Medium" w:eastAsia="YuMincho +36p Kana Medium" w:hAnsi="YuMincho +36p Kana Medium" w:hint="eastAsia"/>
                          <w:b/>
                          <w:color w:val="595959" w:themeColor="text1" w:themeTint="A6"/>
                          <w:sz w:val="22"/>
                        </w:rPr>
                        <w:t>ディスカッション</w:t>
                      </w:r>
                    </w:p>
                    <w:p w14:paraId="00EBFE24" w14:textId="1427D872" w:rsidR="00CD4FCA" w:rsidRDefault="00CD4FCA" w:rsidP="00FF19B8">
                      <w:pPr>
                        <w:spacing w:line="60" w:lineRule="auto"/>
                        <w:jc w:val="center"/>
                        <w:rPr>
                          <w:rFonts w:ascii="YuMincho +36p Kana Medium" w:eastAsia="YuMincho +36p Kana Medium" w:hAnsi="YuMincho +36p Kana Medium"/>
                          <w:b/>
                          <w:color w:val="595959" w:themeColor="text1" w:themeTint="A6"/>
                          <w:sz w:val="22"/>
                        </w:rPr>
                      </w:pPr>
                      <w:r w:rsidRPr="00FF19B8">
                        <w:rPr>
                          <w:rFonts w:ascii="YuMincho +36p Kana Medium" w:eastAsia="YuMincho +36p Kana Medium" w:hAnsi="YuMincho +36p Kana Medium" w:hint="eastAsia"/>
                          <w:b/>
                          <w:color w:val="595959" w:themeColor="text1" w:themeTint="A6"/>
                          <w:sz w:val="22"/>
                        </w:rPr>
                        <w:t>テーマ「</w:t>
                      </w:r>
                      <w:r w:rsidR="002C2884" w:rsidRPr="00FF19B8">
                        <w:rPr>
                          <w:rFonts w:ascii="YuMincho +36p Kana Medium" w:eastAsia="YuMincho +36p Kana Medium" w:hAnsi="YuMincho +36p Kana Medium" w:hint="eastAsia"/>
                          <w:b/>
                          <w:color w:val="595959" w:themeColor="text1" w:themeTint="A6"/>
                          <w:sz w:val="22"/>
                        </w:rPr>
                        <w:t>S</w:t>
                      </w:r>
                      <w:r w:rsidR="002C2884" w:rsidRPr="00FF19B8">
                        <w:rPr>
                          <w:rFonts w:ascii="YuMincho +36p Kana Medium" w:eastAsia="YuMincho +36p Kana Medium" w:hAnsi="YuMincho +36p Kana Medium"/>
                          <w:b/>
                          <w:color w:val="595959" w:themeColor="text1" w:themeTint="A6"/>
                          <w:sz w:val="22"/>
                        </w:rPr>
                        <w:t>DGs</w:t>
                      </w:r>
                      <w:r w:rsidR="002C2884" w:rsidRPr="00FF19B8">
                        <w:rPr>
                          <w:rFonts w:ascii="YuMincho +36p Kana Medium" w:eastAsia="YuMincho +36p Kana Medium" w:hAnsi="YuMincho +36p Kana Medium" w:hint="eastAsia"/>
                          <w:b/>
                          <w:color w:val="595959" w:themeColor="text1" w:themeTint="A6"/>
                          <w:sz w:val="22"/>
                        </w:rPr>
                        <w:t>から</w:t>
                      </w:r>
                      <w:r w:rsidR="002C2884" w:rsidRPr="00FF19B8">
                        <w:rPr>
                          <w:rFonts w:ascii="YuMincho +36p Kana Medium" w:eastAsia="YuMincho +36p Kana Medium" w:hAnsi="YuMincho +36p Kana Medium"/>
                          <w:b/>
                          <w:color w:val="595959" w:themeColor="text1" w:themeTint="A6"/>
                          <w:sz w:val="22"/>
                        </w:rPr>
                        <w:t>考えるアジアの学生と未来</w:t>
                      </w:r>
                      <w:r w:rsidRPr="00FF19B8">
                        <w:rPr>
                          <w:rFonts w:ascii="YuMincho +36p Kana Medium" w:eastAsia="YuMincho +36p Kana Medium" w:hAnsi="YuMincho +36p Kana Medium" w:hint="eastAsia"/>
                          <w:b/>
                          <w:color w:val="595959" w:themeColor="text1" w:themeTint="A6"/>
                          <w:sz w:val="22"/>
                        </w:rPr>
                        <w:t>」</w:t>
                      </w:r>
                    </w:p>
                    <w:p w14:paraId="45C2090E" w14:textId="65636300" w:rsidR="00FF19B8" w:rsidRPr="000352C1" w:rsidRDefault="00FF19B8" w:rsidP="00FF19B8">
                      <w:pPr>
                        <w:spacing w:line="60" w:lineRule="auto"/>
                        <w:jc w:val="center"/>
                        <w:rPr>
                          <w:rFonts w:ascii="YuMincho +36p Kana Medium" w:eastAsia="YuMincho +36p Kana Medium" w:hAnsi="YuMincho +36p Kana Medium" w:hint="eastAsia"/>
                          <w:color w:val="595959" w:themeColor="text1" w:themeTint="A6"/>
                          <w:sz w:val="18"/>
                          <w:szCs w:val="18"/>
                        </w:rPr>
                      </w:pPr>
                      <w:r w:rsidRPr="000352C1">
                        <w:rPr>
                          <w:rFonts w:ascii="YuMincho +36p Kana Medium" w:eastAsia="YuMincho +36p Kana Medium" w:hAnsi="YuMincho +36p Kana Medium" w:hint="eastAsia"/>
                          <w:color w:val="595959" w:themeColor="text1" w:themeTint="A6"/>
                          <w:sz w:val="18"/>
                          <w:szCs w:val="18"/>
                        </w:rPr>
                        <w:t>（副題「プログラム参加者のぶっちゃけトーク」）</w:t>
                      </w:r>
                    </w:p>
                    <w:p w14:paraId="78816140" w14:textId="2362FF6F" w:rsidR="00B90A8F" w:rsidRPr="00FF19B8" w:rsidRDefault="00FF19B8" w:rsidP="00FF19B8">
                      <w:pPr>
                        <w:spacing w:line="60" w:lineRule="auto"/>
                        <w:jc w:val="center"/>
                        <w:rPr>
                          <w:rFonts w:ascii="YuMincho +36p Kana Medium" w:eastAsia="YuMincho +36p Kana Medium" w:hAnsi="YuMincho +36p Kana Medium"/>
                          <w:color w:val="595959" w:themeColor="text1" w:themeTint="A6"/>
                          <w:sz w:val="20"/>
                          <w:szCs w:val="20"/>
                        </w:rPr>
                      </w:pPr>
                      <w:r>
                        <w:rPr>
                          <w:rFonts w:ascii="YuMincho +36p Kana Medium" w:eastAsia="YuMincho +36p Kana Medium" w:hAnsi="YuMincho +36p Kana Medium" w:hint="eastAsia"/>
                          <w:color w:val="595959" w:themeColor="text1" w:themeTint="A6"/>
                          <w:sz w:val="22"/>
                        </w:rPr>
                        <w:t xml:space="preserve">　　　　</w:t>
                      </w:r>
                      <w:r w:rsidR="00B90A8F" w:rsidRPr="00FF19B8">
                        <w:rPr>
                          <w:rFonts w:ascii="YuMincho +36p Kana Medium" w:eastAsia="YuMincho +36p Kana Medium" w:hAnsi="YuMincho +36p Kana Medium" w:hint="eastAsia"/>
                          <w:color w:val="595959" w:themeColor="text1" w:themeTint="A6"/>
                          <w:sz w:val="20"/>
                          <w:szCs w:val="20"/>
                        </w:rPr>
                        <w:t>モデレーター</w:t>
                      </w:r>
                      <w:r w:rsidR="00B90A8F" w:rsidRPr="00FF19B8">
                        <w:rPr>
                          <w:rFonts w:ascii="YuMincho +36p Kana Medium" w:eastAsia="YuMincho +36p Kana Medium" w:hAnsi="YuMincho +36p Kana Medium"/>
                          <w:color w:val="595959" w:themeColor="text1" w:themeTint="A6"/>
                          <w:sz w:val="20"/>
                          <w:szCs w:val="20"/>
                        </w:rPr>
                        <w:t xml:space="preserve">　</w:t>
                      </w:r>
                      <w:r w:rsidR="00601F45" w:rsidRPr="00FF19B8">
                        <w:rPr>
                          <w:rFonts w:ascii="YuMincho +36p Kana Medium" w:eastAsia="YuMincho +36p Kana Medium" w:hAnsi="YuMincho +36p Kana Medium" w:hint="eastAsia"/>
                          <w:color w:val="595959" w:themeColor="text1" w:themeTint="A6"/>
                          <w:sz w:val="20"/>
                          <w:szCs w:val="20"/>
                        </w:rPr>
                        <w:t>関</w:t>
                      </w:r>
                      <w:r w:rsidR="00601F45" w:rsidRPr="00FF19B8">
                        <w:rPr>
                          <w:rFonts w:ascii="YuMincho +36p Kana Medium" w:eastAsia="YuMincho +36p Kana Medium" w:hAnsi="YuMincho +36p Kana Medium"/>
                          <w:color w:val="595959" w:themeColor="text1" w:themeTint="A6"/>
                          <w:sz w:val="20"/>
                          <w:szCs w:val="20"/>
                        </w:rPr>
                        <w:t>愛生</w:t>
                      </w:r>
                      <w:r w:rsidR="00B90A8F" w:rsidRPr="00FF19B8">
                        <w:rPr>
                          <w:rFonts w:ascii="YuMincho +36p Kana Medium" w:eastAsia="YuMincho +36p Kana Medium" w:hAnsi="YuMincho +36p Kana Medium"/>
                          <w:color w:val="595959" w:themeColor="text1" w:themeTint="A6"/>
                          <w:sz w:val="20"/>
                          <w:szCs w:val="20"/>
                        </w:rPr>
                        <w:t>（</w:t>
                      </w:r>
                      <w:r w:rsidR="002C2884" w:rsidRPr="00FF19B8">
                        <w:rPr>
                          <w:rFonts w:ascii="YuMincho +36p Kana Medium" w:eastAsia="YuMincho +36p Kana Medium" w:hAnsi="YuMincho +36p Kana Medium" w:hint="eastAsia"/>
                          <w:color w:val="595959" w:themeColor="text1" w:themeTint="A6"/>
                          <w:sz w:val="20"/>
                          <w:szCs w:val="20"/>
                        </w:rPr>
                        <w:t>上智</w:t>
                      </w:r>
                      <w:r w:rsidR="002C2884" w:rsidRPr="00FF19B8">
                        <w:rPr>
                          <w:rFonts w:ascii="YuMincho +36p Kana Medium" w:eastAsia="YuMincho +36p Kana Medium" w:hAnsi="YuMincho +36p Kana Medium"/>
                          <w:color w:val="595959" w:themeColor="text1" w:themeTint="A6"/>
                          <w:sz w:val="20"/>
                          <w:szCs w:val="20"/>
                        </w:rPr>
                        <w:t>大学</w:t>
                      </w:r>
                      <w:r w:rsidR="00601F45" w:rsidRPr="00FF19B8">
                        <w:rPr>
                          <w:rFonts w:ascii="YuMincho +36p Kana Medium" w:eastAsia="YuMincho +36p Kana Medium" w:hAnsi="YuMincho +36p Kana Medium" w:hint="eastAsia"/>
                          <w:color w:val="595959" w:themeColor="text1" w:themeTint="A6"/>
                          <w:sz w:val="20"/>
                          <w:szCs w:val="20"/>
                        </w:rPr>
                        <w:t>3</w:t>
                      </w:r>
                      <w:r w:rsidR="002C2884" w:rsidRPr="00FF19B8">
                        <w:rPr>
                          <w:rFonts w:ascii="YuMincho +36p Kana Medium" w:eastAsia="YuMincho +36p Kana Medium" w:hAnsi="YuMincho +36p Kana Medium"/>
                          <w:color w:val="595959" w:themeColor="text1" w:themeTint="A6"/>
                          <w:sz w:val="20"/>
                          <w:szCs w:val="20"/>
                        </w:rPr>
                        <w:t>年</w:t>
                      </w:r>
                      <w:r w:rsidR="00B90A8F" w:rsidRPr="00FF19B8">
                        <w:rPr>
                          <w:rFonts w:ascii="YuMincho +36p Kana Medium" w:eastAsia="YuMincho +36p Kana Medium" w:hAnsi="YuMincho +36p Kana Medium"/>
                          <w:color w:val="595959" w:themeColor="text1" w:themeTint="A6"/>
                          <w:sz w:val="20"/>
                          <w:szCs w:val="20"/>
                        </w:rPr>
                        <w:t>、</w:t>
                      </w:r>
                      <w:r w:rsidR="00B90A8F" w:rsidRPr="00FF19B8">
                        <w:rPr>
                          <w:rFonts w:ascii="YuMincho +36p Kana Medium" w:eastAsia="YuMincho +36p Kana Medium" w:hAnsi="YuMincho +36p Kana Medium" w:hint="eastAsia"/>
                          <w:color w:val="595959" w:themeColor="text1" w:themeTint="A6"/>
                          <w:sz w:val="20"/>
                          <w:szCs w:val="20"/>
                        </w:rPr>
                        <w:t>AAEE</w:t>
                      </w:r>
                      <w:r w:rsidR="002C2884" w:rsidRPr="00FF19B8">
                        <w:rPr>
                          <w:rFonts w:ascii="YuMincho +36p Kana Medium" w:eastAsia="YuMincho +36p Kana Medium" w:hAnsi="YuMincho +36p Kana Medium" w:hint="eastAsia"/>
                          <w:color w:val="595959" w:themeColor="text1" w:themeTint="A6"/>
                          <w:sz w:val="20"/>
                          <w:szCs w:val="20"/>
                        </w:rPr>
                        <w:t>学生</w:t>
                      </w:r>
                      <w:r w:rsidR="002C2884" w:rsidRPr="00FF19B8">
                        <w:rPr>
                          <w:rFonts w:ascii="YuMincho +36p Kana Medium" w:eastAsia="YuMincho +36p Kana Medium" w:hAnsi="YuMincho +36p Kana Medium"/>
                          <w:color w:val="595959" w:themeColor="text1" w:themeTint="A6"/>
                          <w:sz w:val="20"/>
                          <w:szCs w:val="20"/>
                        </w:rPr>
                        <w:t>アシスタント</w:t>
                      </w:r>
                      <w:r w:rsidR="00B90A8F" w:rsidRPr="00FF19B8">
                        <w:rPr>
                          <w:rFonts w:ascii="YuMincho +36p Kana Medium" w:eastAsia="YuMincho +36p Kana Medium" w:hAnsi="YuMincho +36p Kana Medium"/>
                          <w:color w:val="595959" w:themeColor="text1" w:themeTint="A6"/>
                          <w:sz w:val="20"/>
                          <w:szCs w:val="20"/>
                        </w:rPr>
                        <w:t>）</w:t>
                      </w:r>
                    </w:p>
                    <w:p w14:paraId="167CBA9B" w14:textId="5E2F50ED" w:rsidR="00B90A8F" w:rsidRPr="00FF19B8" w:rsidRDefault="002C2884" w:rsidP="00FF19B8">
                      <w:pPr>
                        <w:spacing w:line="60" w:lineRule="auto"/>
                        <w:ind w:firstLineChars="400" w:firstLine="880"/>
                        <w:rPr>
                          <w:rFonts w:ascii="YuMincho +36p Kana Medium" w:eastAsia="YuMincho +36p Kana Medium" w:hAnsi="YuMincho +36p Kana Medium"/>
                          <w:color w:val="595959" w:themeColor="text1" w:themeTint="A6"/>
                          <w:sz w:val="22"/>
                        </w:rPr>
                      </w:pPr>
                      <w:r w:rsidRPr="00FF19B8">
                        <w:rPr>
                          <w:rFonts w:ascii="YuMincho +36p Kana Medium" w:eastAsia="YuMincho +36p Kana Medium" w:hAnsi="YuMincho +36p Kana Medium" w:hint="eastAsia"/>
                          <w:color w:val="595959" w:themeColor="text1" w:themeTint="A6"/>
                          <w:sz w:val="22"/>
                        </w:rPr>
                        <w:t xml:space="preserve">パネラー　</w:t>
                      </w:r>
                      <w:r w:rsidR="00B90A8F" w:rsidRPr="00FF19B8">
                        <w:rPr>
                          <w:rFonts w:ascii="YuMincho +36p Kana Medium" w:eastAsia="YuMincho +36p Kana Medium" w:hAnsi="YuMincho +36p Kana Medium" w:hint="eastAsia"/>
                          <w:color w:val="595959" w:themeColor="text1" w:themeTint="A6"/>
                          <w:sz w:val="22"/>
                        </w:rPr>
                        <w:t>AAEE学生</w:t>
                      </w:r>
                      <w:r w:rsidR="00B90A8F" w:rsidRPr="00FF19B8">
                        <w:rPr>
                          <w:rFonts w:ascii="YuMincho +36p Kana Medium" w:eastAsia="YuMincho +36p Kana Medium" w:hAnsi="YuMincho +36p Kana Medium"/>
                          <w:color w:val="595959" w:themeColor="text1" w:themeTint="A6"/>
                          <w:sz w:val="22"/>
                        </w:rPr>
                        <w:t>交流プログラム参加者</w:t>
                      </w:r>
                    </w:p>
                    <w:p w14:paraId="7FAD2988" w14:textId="6AC19B88" w:rsidR="00363704" w:rsidRDefault="00363704" w:rsidP="00E014B1">
                      <w:pPr>
                        <w:spacing w:line="60" w:lineRule="auto"/>
                        <w:ind w:firstLineChars="900" w:firstLine="1800"/>
                        <w:rPr>
                          <w:rFonts w:ascii="YuMincho +36p Kana Medium" w:eastAsia="YuMincho +36p Kana Medium" w:hAnsi="YuMincho +36p Kana Medium"/>
                          <w:color w:val="595959" w:themeColor="text1" w:themeTint="A6"/>
                          <w:sz w:val="20"/>
                          <w:szCs w:val="20"/>
                        </w:rPr>
                      </w:pPr>
                    </w:p>
                    <w:p w14:paraId="1512D128" w14:textId="77777777" w:rsidR="008E2DF4" w:rsidRPr="002C2884" w:rsidRDefault="008E2DF4" w:rsidP="00B90A8F">
                      <w:pPr>
                        <w:spacing w:line="60" w:lineRule="auto"/>
                        <w:ind w:firstLineChars="300" w:firstLine="600"/>
                        <w:rPr>
                          <w:rFonts w:ascii="YuMincho +36p Kana Medium" w:eastAsia="YuMincho +36p Kana Medium" w:hAnsi="YuMincho +36p Kana Medium"/>
                          <w:color w:val="595959" w:themeColor="text1" w:themeTint="A6"/>
                          <w:sz w:val="20"/>
                          <w:szCs w:val="20"/>
                        </w:rPr>
                      </w:pPr>
                    </w:p>
                    <w:p w14:paraId="4A0F8FF8" w14:textId="77777777" w:rsidR="00CD4FCA" w:rsidRPr="00D906F8" w:rsidRDefault="00CD4FCA" w:rsidP="00CD4FCA">
                      <w:pPr>
                        <w:spacing w:line="60" w:lineRule="auto"/>
                        <w:rPr>
                          <w:rFonts w:hint="eastAsia"/>
                          <w:b/>
                          <w:color w:val="595959" w:themeColor="text1" w:themeTint="A6"/>
                          <w:szCs w:val="21"/>
                        </w:rPr>
                      </w:pPr>
                    </w:p>
                    <w:p w14:paraId="5212F7C2" w14:textId="77777777" w:rsidR="00CD4FCA" w:rsidRPr="00E537B9" w:rsidRDefault="00CD4FCA" w:rsidP="00CD4FCA">
                      <w:pPr>
                        <w:spacing w:line="60" w:lineRule="auto"/>
                        <w:jc w:val="center"/>
                        <w:rPr>
                          <w:b/>
                          <w:color w:val="595959" w:themeColor="text1" w:themeTint="A6"/>
                          <w:sz w:val="16"/>
                        </w:rPr>
                      </w:pPr>
                    </w:p>
                    <w:p w14:paraId="3CB79F13" w14:textId="77777777" w:rsidR="00CD4FCA" w:rsidRPr="00FF19B8" w:rsidRDefault="00CD4FCA" w:rsidP="00FF19B8">
                      <w:pPr>
                        <w:spacing w:line="60" w:lineRule="auto"/>
                        <w:rPr>
                          <w:rFonts w:hint="eastAsia"/>
                          <w:color w:val="595959" w:themeColor="text1" w:themeTint="A6"/>
                          <w:sz w:val="16"/>
                        </w:rPr>
                      </w:pPr>
                    </w:p>
                  </w:txbxContent>
                </v:textbox>
                <w10:wrap anchorx="page"/>
              </v:shape>
            </w:pict>
          </mc:Fallback>
        </mc:AlternateContent>
      </w:r>
      <w:r w:rsidR="00106E65" w:rsidRPr="00106E65">
        <w:drawing>
          <wp:inline distT="0" distB="0" distL="0" distR="0" wp14:anchorId="2314D10E" wp14:editId="0730A274">
            <wp:extent cx="6095365" cy="3076273"/>
            <wp:effectExtent l="0" t="0" r="635"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95365" cy="3076273"/>
                    </a:xfrm>
                    <a:prstGeom prst="rect">
                      <a:avLst/>
                    </a:prstGeom>
                  </pic:spPr>
                </pic:pic>
              </a:graphicData>
            </a:graphic>
          </wp:inline>
        </w:drawing>
      </w:r>
    </w:p>
    <w:sectPr w:rsidR="001628F4" w:rsidSect="00FF19B8">
      <w:pgSz w:w="11906" w:h="16838" w:code="9"/>
      <w:pgMar w:top="1701" w:right="1134" w:bottom="1701" w:left="1134" w:header="851" w:footer="992" w:gutter="0"/>
      <w:cols w:space="425"/>
      <w:docGrid w:type="lines" w:linePitch="31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64BFDE" w14:textId="77777777" w:rsidR="00F00219" w:rsidRDefault="00F00219" w:rsidP="00D906F8">
      <w:r>
        <w:separator/>
      </w:r>
    </w:p>
  </w:endnote>
  <w:endnote w:type="continuationSeparator" w:id="0">
    <w:p w14:paraId="0A2C41AE" w14:textId="77777777" w:rsidR="00F00219" w:rsidRDefault="00F00219" w:rsidP="00D906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YuMincho +36p Kana Medium">
    <w:altName w:val="ＭＳ 明朝"/>
    <w:charset w:val="80"/>
    <w:family w:val="auto"/>
    <w:pitch w:val="variable"/>
    <w:sig w:usb0="00000000" w:usb1="2AC71C11" w:usb2="00000012" w:usb3="00000000" w:csb0="0002009F" w:csb1="00000000"/>
  </w:font>
  <w:font w:name="Nirmala UI">
    <w:panose1 w:val="020B0502040204020203"/>
    <w:charset w:val="00"/>
    <w:family w:val="swiss"/>
    <w:pitch w:val="variable"/>
    <w:sig w:usb0="80FF8023" w:usb1="0000004A" w:usb2="00000200" w:usb3="00000000" w:csb0="00000001" w:csb1="00000000"/>
  </w:font>
  <w:font w:name="AR P丸ゴシック体M">
    <w:altName w:val="ＭＳ ゴシック"/>
    <w:charset w:val="80"/>
    <w:family w:val="modern"/>
    <w:pitch w:val="variable"/>
    <w:sig w:usb0="00000000" w:usb1="08070000" w:usb2="00000010" w:usb3="00000000" w:csb0="00020000" w:csb1="00000000"/>
  </w:font>
  <w:font w:name="NSimSun">
    <w:panose1 w:val="02010609030101010101"/>
    <w:charset w:val="86"/>
    <w:family w:val="modern"/>
    <w:pitch w:val="fixed"/>
    <w:sig w:usb0="00000003" w:usb1="288F0000" w:usb2="00000016" w:usb3="00000000" w:csb0="00040001" w:csb1="00000000"/>
  </w:font>
  <w:font w:name="Apple Chancery">
    <w:charset w:val="00"/>
    <w:family w:val="auto"/>
    <w:pitch w:val="variable"/>
    <w:sig w:usb0="80000067" w:usb1="00000003" w:usb2="00000000" w:usb3="00000000" w:csb0="000001F3"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1684C9" w14:textId="77777777" w:rsidR="00F00219" w:rsidRDefault="00F00219" w:rsidP="00D906F8">
      <w:r>
        <w:separator/>
      </w:r>
    </w:p>
  </w:footnote>
  <w:footnote w:type="continuationSeparator" w:id="0">
    <w:p w14:paraId="6C37E513" w14:textId="77777777" w:rsidR="00F00219" w:rsidRDefault="00F00219" w:rsidP="00D906F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rawingGridVerticalSpacing w:val="319"/>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yMDa1NDAzMzcxNjVV0lEKTi0uzszPAykwqwUAHrodHywAAAA="/>
  </w:docVars>
  <w:rsids>
    <w:rsidRoot w:val="005060D9"/>
    <w:rsid w:val="00020A71"/>
    <w:rsid w:val="00023FE5"/>
    <w:rsid w:val="000352C1"/>
    <w:rsid w:val="00040E09"/>
    <w:rsid w:val="000760E2"/>
    <w:rsid w:val="000E08E7"/>
    <w:rsid w:val="000E57C9"/>
    <w:rsid w:val="00106E65"/>
    <w:rsid w:val="001628F4"/>
    <w:rsid w:val="0016412D"/>
    <w:rsid w:val="001728D1"/>
    <w:rsid w:val="0019235D"/>
    <w:rsid w:val="001A31B4"/>
    <w:rsid w:val="001F37C7"/>
    <w:rsid w:val="00221747"/>
    <w:rsid w:val="00221BB1"/>
    <w:rsid w:val="002A4EA7"/>
    <w:rsid w:val="002C2884"/>
    <w:rsid w:val="002D3330"/>
    <w:rsid w:val="00301651"/>
    <w:rsid w:val="00304685"/>
    <w:rsid w:val="00363704"/>
    <w:rsid w:val="003A14BE"/>
    <w:rsid w:val="003E2AB3"/>
    <w:rsid w:val="00401B7C"/>
    <w:rsid w:val="004037BE"/>
    <w:rsid w:val="00444D1A"/>
    <w:rsid w:val="00493387"/>
    <w:rsid w:val="004D4C37"/>
    <w:rsid w:val="004F7A3F"/>
    <w:rsid w:val="005060D9"/>
    <w:rsid w:val="005127AE"/>
    <w:rsid w:val="005338D4"/>
    <w:rsid w:val="005C51FF"/>
    <w:rsid w:val="00601F45"/>
    <w:rsid w:val="00604CE0"/>
    <w:rsid w:val="0065258D"/>
    <w:rsid w:val="00675B95"/>
    <w:rsid w:val="00677B6B"/>
    <w:rsid w:val="00682453"/>
    <w:rsid w:val="006D0D43"/>
    <w:rsid w:val="006D5B43"/>
    <w:rsid w:val="006F7D7B"/>
    <w:rsid w:val="007757DD"/>
    <w:rsid w:val="007B2415"/>
    <w:rsid w:val="007B72C5"/>
    <w:rsid w:val="007D0AAE"/>
    <w:rsid w:val="008974B0"/>
    <w:rsid w:val="008B343D"/>
    <w:rsid w:val="008C1535"/>
    <w:rsid w:val="008E2DF4"/>
    <w:rsid w:val="00915DCE"/>
    <w:rsid w:val="0093355E"/>
    <w:rsid w:val="00983C28"/>
    <w:rsid w:val="009C3B00"/>
    <w:rsid w:val="00B80305"/>
    <w:rsid w:val="00B90A8F"/>
    <w:rsid w:val="00BC0F1F"/>
    <w:rsid w:val="00BF7E48"/>
    <w:rsid w:val="00C429B5"/>
    <w:rsid w:val="00C6349E"/>
    <w:rsid w:val="00CC4D08"/>
    <w:rsid w:val="00CD4FCA"/>
    <w:rsid w:val="00D02D55"/>
    <w:rsid w:val="00D04D8C"/>
    <w:rsid w:val="00D758B5"/>
    <w:rsid w:val="00D81A5E"/>
    <w:rsid w:val="00D85554"/>
    <w:rsid w:val="00D906F8"/>
    <w:rsid w:val="00DC74CA"/>
    <w:rsid w:val="00DD0997"/>
    <w:rsid w:val="00E014B1"/>
    <w:rsid w:val="00E404A1"/>
    <w:rsid w:val="00E475B1"/>
    <w:rsid w:val="00E83487"/>
    <w:rsid w:val="00F00219"/>
    <w:rsid w:val="00F0650B"/>
    <w:rsid w:val="00F200F5"/>
    <w:rsid w:val="00F9264C"/>
    <w:rsid w:val="00FD651E"/>
    <w:rsid w:val="00FF19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E48EACF"/>
  <w15:docId w15:val="{FBCC2ABF-263E-4C53-9329-37FE67984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8030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5060D9"/>
    <w:rPr>
      <w:rFonts w:asciiTheme="majorHAnsi" w:eastAsiaTheme="majorEastAsia" w:hAnsiTheme="majorHAnsi" w:cstheme="majorBidi"/>
      <w:sz w:val="18"/>
      <w:szCs w:val="18"/>
    </w:rPr>
  </w:style>
  <w:style w:type="character" w:customStyle="1" w:styleId="a4">
    <w:name w:val="吹き出し (文字)"/>
    <w:basedOn w:val="a0"/>
    <w:link w:val="a3"/>
    <w:uiPriority w:val="99"/>
    <w:semiHidden/>
    <w:rsid w:val="005060D9"/>
    <w:rPr>
      <w:rFonts w:asciiTheme="majorHAnsi" w:eastAsiaTheme="majorEastAsia" w:hAnsiTheme="majorHAnsi" w:cstheme="majorBidi"/>
      <w:sz w:val="18"/>
      <w:szCs w:val="18"/>
    </w:rPr>
  </w:style>
  <w:style w:type="paragraph" w:styleId="a5">
    <w:name w:val="header"/>
    <w:basedOn w:val="a"/>
    <w:link w:val="a6"/>
    <w:uiPriority w:val="99"/>
    <w:unhideWhenUsed/>
    <w:rsid w:val="00604CE0"/>
    <w:pPr>
      <w:tabs>
        <w:tab w:val="center" w:pos="4252"/>
        <w:tab w:val="right" w:pos="8504"/>
      </w:tabs>
      <w:snapToGrid w:val="0"/>
    </w:pPr>
  </w:style>
  <w:style w:type="character" w:customStyle="1" w:styleId="a6">
    <w:name w:val="ヘッダー (文字)"/>
    <w:basedOn w:val="a0"/>
    <w:link w:val="a5"/>
    <w:uiPriority w:val="99"/>
    <w:rsid w:val="00604CE0"/>
  </w:style>
  <w:style w:type="paragraph" w:styleId="a7">
    <w:name w:val="footer"/>
    <w:basedOn w:val="a"/>
    <w:link w:val="a8"/>
    <w:uiPriority w:val="99"/>
    <w:unhideWhenUsed/>
    <w:rsid w:val="00604CE0"/>
    <w:pPr>
      <w:tabs>
        <w:tab w:val="center" w:pos="4252"/>
        <w:tab w:val="right" w:pos="8504"/>
      </w:tabs>
      <w:snapToGrid w:val="0"/>
    </w:pPr>
  </w:style>
  <w:style w:type="character" w:customStyle="1" w:styleId="a8">
    <w:name w:val="フッター (文字)"/>
    <w:basedOn w:val="a0"/>
    <w:link w:val="a7"/>
    <w:uiPriority w:val="99"/>
    <w:rsid w:val="00604CE0"/>
  </w:style>
  <w:style w:type="character" w:styleId="a9">
    <w:name w:val="Hyperlink"/>
    <w:basedOn w:val="a0"/>
    <w:uiPriority w:val="99"/>
    <w:unhideWhenUsed/>
    <w:rsid w:val="00106E6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5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aaee.jp/"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aaee.jp/" TargetMode="External"/><Relationship Id="rId11" Type="http://schemas.openxmlformats.org/officeDocument/2006/relationships/image" Target="media/image4.png"/><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Words>
  <Characters>7</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
    </vt:vector>
  </TitlesOfParts>
  <Company>Toshiba</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mi</dc:creator>
  <cp:lastModifiedBy>関昭典</cp:lastModifiedBy>
  <cp:revision>4</cp:revision>
  <cp:lastPrinted>2017-04-02T04:29:00Z</cp:lastPrinted>
  <dcterms:created xsi:type="dcterms:W3CDTF">2017-04-02T04:32:00Z</dcterms:created>
  <dcterms:modified xsi:type="dcterms:W3CDTF">2017-04-02T04:35:00Z</dcterms:modified>
</cp:coreProperties>
</file>